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641E" w:rsidRPr="00B05474" w:rsidRDefault="006F641E" w:rsidP="006F641E">
      <w:pPr>
        <w:bidi w:val="0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D0D0D" w:themeColor="text1" w:themeTint="F2"/>
          <w:sz w:val="32"/>
          <w:szCs w:val="32"/>
          <w:lang w:bidi="ar-SA"/>
        </w:rPr>
      </w:pPr>
      <w:r w:rsidRPr="00B05474">
        <w:rPr>
          <w:rFonts w:ascii="Times New Roman" w:eastAsia="Times New Roman" w:hAnsi="Times New Roman" w:cs="Times New Roman"/>
          <w:b/>
          <w:bCs/>
          <w:color w:val="0D0D0D" w:themeColor="text1" w:themeTint="F2"/>
          <w:sz w:val="32"/>
          <w:szCs w:val="32"/>
          <w:lang w:bidi="ar-SA"/>
        </w:rPr>
        <w:t>Atmospheric reaction of hydrazine plus hydroxyl radical.</w:t>
      </w:r>
    </w:p>
    <w:p w:rsidR="006F641E" w:rsidRPr="00B05474" w:rsidRDefault="006F641E" w:rsidP="006F641E">
      <w:pPr>
        <w:bidi w:val="0"/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D0D0D" w:themeColor="text1" w:themeTint="F2"/>
          <w:sz w:val="32"/>
          <w:szCs w:val="32"/>
          <w:lang w:bidi="ar-SA"/>
        </w:rPr>
      </w:pPr>
      <w:r w:rsidRPr="00B05474">
        <w:rPr>
          <w:rFonts w:ascii="Times New Roman" w:eastAsia="Times New Roman" w:hAnsi="Times New Roman" w:cs="Times New Roman"/>
          <w:b/>
          <w:bCs/>
          <w:color w:val="0D0D0D" w:themeColor="text1" w:themeTint="F2"/>
          <w:sz w:val="32"/>
          <w:szCs w:val="32"/>
          <w:lang w:bidi="ar-SA"/>
        </w:rPr>
        <w:t xml:space="preserve"> I. Reliable pathways</w:t>
      </w:r>
    </w:p>
    <w:p w:rsidR="009D49A7" w:rsidRPr="00B05474" w:rsidRDefault="009D49A7" w:rsidP="009D49A7">
      <w:pPr>
        <w:spacing w:after="160" w:line="480" w:lineRule="auto"/>
        <w:jc w:val="center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</w:rPr>
        <w:t>Hamed Douroudgari</w:t>
      </w: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  <w:vertAlign w:val="superscript"/>
        </w:rPr>
        <w:t>*</w:t>
      </w: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</w:rPr>
        <w:t>, Morteza Vahedpour</w:t>
      </w: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  <w:vertAlign w:val="superscript"/>
        </w:rPr>
        <w:t>*</w:t>
      </w: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</w:rPr>
        <w:t>,</w:t>
      </w:r>
      <w:r w:rsidRPr="00B05474">
        <w:rPr>
          <w:rFonts w:asciiTheme="majorBidi" w:eastAsia="AdvGulliv-R" w:hAnsiTheme="majorBidi" w:cstheme="majorBidi"/>
          <w:color w:val="0D0D0D" w:themeColor="text1" w:themeTint="F2"/>
          <w:sz w:val="24"/>
          <w:szCs w:val="24"/>
        </w:rPr>
        <w:t xml:space="preserve"> Fahime Khouini</w:t>
      </w:r>
    </w:p>
    <w:p w:rsidR="009D49A7" w:rsidRPr="00B05474" w:rsidRDefault="009D49A7" w:rsidP="009D49A7">
      <w:pPr>
        <w:spacing w:after="160" w:line="480" w:lineRule="auto"/>
        <w:jc w:val="center"/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B05474">
        <w:rPr>
          <w:rFonts w:asciiTheme="majorBidi" w:hAnsiTheme="majorBidi" w:cstheme="majorBidi"/>
          <w:color w:val="0D0D0D" w:themeColor="text1" w:themeTint="F2"/>
          <w:sz w:val="24"/>
          <w:szCs w:val="24"/>
        </w:rPr>
        <w:t>Department of Chemistry, University of Zanjan, PO Box 38791-45371, Zanjan, Iran</w:t>
      </w:r>
    </w:p>
    <w:p w:rsidR="00B05474" w:rsidRPr="00E4372A" w:rsidRDefault="00B05474" w:rsidP="00B05474">
      <w:pPr>
        <w:spacing w:line="360" w:lineRule="auto"/>
        <w:jc w:val="center"/>
        <w:rPr>
          <w:rStyle w:val="Hyperlink"/>
          <w:rFonts w:asciiTheme="majorBidi" w:hAnsiTheme="majorBidi" w:cstheme="majorBidi"/>
          <w:sz w:val="24"/>
          <w:szCs w:val="24"/>
        </w:rPr>
      </w:pPr>
      <w:r w:rsidRPr="00E4372A">
        <w:rPr>
          <w:rFonts w:asciiTheme="majorBidi" w:hAnsiTheme="majorBidi" w:cstheme="majorBidi"/>
          <w:sz w:val="24"/>
          <w:szCs w:val="24"/>
        </w:rPr>
        <w:t xml:space="preserve">E-mail: </w:t>
      </w:r>
      <w:hyperlink r:id="rId9" w:history="1">
        <w:r w:rsidRPr="00E4372A">
          <w:rPr>
            <w:rStyle w:val="Hyperlink"/>
            <w:rFonts w:asciiTheme="majorBidi" w:hAnsiTheme="majorBidi" w:cstheme="majorBidi"/>
            <w:sz w:val="24"/>
            <w:szCs w:val="24"/>
          </w:rPr>
          <w:t xml:space="preserve"> douroudgari@znu.ac.ir</w:t>
        </w:r>
      </w:hyperlink>
    </w:p>
    <w:p w:rsidR="00B05474" w:rsidRPr="00E4372A" w:rsidRDefault="00B05474" w:rsidP="00B05474">
      <w:pPr>
        <w:spacing w:line="360" w:lineRule="auto"/>
        <w:jc w:val="center"/>
        <w:rPr>
          <w:rStyle w:val="Hyperlink"/>
          <w:rFonts w:asciiTheme="majorBidi" w:hAnsiTheme="majorBidi" w:cstheme="majorBidi"/>
          <w:sz w:val="24"/>
          <w:szCs w:val="24"/>
        </w:rPr>
      </w:pPr>
      <w:r w:rsidRPr="00E4372A">
        <w:rPr>
          <w:rFonts w:asciiTheme="majorBidi" w:hAnsiTheme="majorBidi" w:cstheme="majorBidi"/>
          <w:sz w:val="24"/>
          <w:szCs w:val="24"/>
        </w:rPr>
        <w:t xml:space="preserve">E-mail: </w:t>
      </w:r>
      <w:hyperlink r:id="rId10" w:history="1">
        <w:r w:rsidRPr="00E4372A">
          <w:rPr>
            <w:rStyle w:val="Hyperlink"/>
            <w:rFonts w:asciiTheme="majorBidi" w:hAnsiTheme="majorBidi" w:cstheme="majorBidi"/>
            <w:sz w:val="24"/>
            <w:szCs w:val="24"/>
          </w:rPr>
          <w:t xml:space="preserve"> vahed@znu.ac.ir</w:t>
        </w:r>
      </w:hyperlink>
    </w:p>
    <w:p w:rsidR="00DF4F56" w:rsidRPr="00B05474" w:rsidRDefault="00DF4F56" w:rsidP="009860E1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color w:val="0D0D0D" w:themeColor="text1" w:themeTint="F2"/>
          <w:sz w:val="32"/>
          <w:szCs w:val="32"/>
        </w:rPr>
      </w:pPr>
    </w:p>
    <w:p w:rsidR="0033568E" w:rsidRPr="00B05474" w:rsidRDefault="0033568E" w:rsidP="009860E1">
      <w:pPr>
        <w:bidi w:val="0"/>
        <w:jc w:val="both"/>
        <w:rPr>
          <w:rFonts w:asciiTheme="majorBidi" w:eastAsiaTheme="minorEastAsia" w:hAnsiTheme="majorBidi" w:cstheme="majorBidi"/>
          <w:b/>
          <w:bCs/>
          <w:color w:val="0D0D0D" w:themeColor="text1" w:themeTint="F2"/>
          <w:sz w:val="24"/>
          <w:szCs w:val="24"/>
          <w:lang w:bidi="ar-SA"/>
        </w:rPr>
      </w:pPr>
      <w:r w:rsidRPr="00B05474">
        <w:rPr>
          <w:rFonts w:asciiTheme="majorBidi" w:eastAsiaTheme="minorEastAsia" w:hAnsiTheme="majorBidi" w:cstheme="majorBidi"/>
          <w:b/>
          <w:bCs/>
          <w:color w:val="0D0D0D" w:themeColor="text1" w:themeTint="F2"/>
          <w:sz w:val="24"/>
          <w:szCs w:val="24"/>
          <w:lang w:bidi="ar-SA"/>
        </w:rPr>
        <w:br w:type="page"/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bookmarkStart w:id="0" w:name="_GoBack"/>
      <w:r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lastRenderedPageBreak/>
        <w:t xml:space="preserve">Figure </w:t>
      </w:r>
      <w:r w:rsidR="002469E4"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t>S</w:t>
      </w:r>
      <w:r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t xml:space="preserve">1.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Atomic lab</w:t>
      </w:r>
      <w:r w:rsidR="0053277D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e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ls of all species.</w:t>
      </w:r>
    </w:p>
    <w:p w:rsidR="00A343E5" w:rsidRPr="00CA65D7" w:rsidRDefault="00A343E5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The selected important bond lengths (in Å) for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,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b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nd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c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t different methods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The selected important bond lengths (in Å) for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t different methods.</w:t>
      </w:r>
    </w:p>
    <w:p w:rsidR="00A343E5" w:rsidRPr="00CA65D7" w:rsidRDefault="00A343E5" w:rsidP="00A343E5">
      <w:pPr>
        <w:bidi w:val="0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3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Unscaled vibrational frequencies (in cm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bidi="ar-SA"/>
        </w:rPr>
        <w:t>-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 of stationary points of reliable paths calculated at at different levels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 The electronic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elec</m:t>
            </m:r>
          </m:sub>
        </m:sSub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nd zero point (ZPE) energies (in Hartree) of all species at different levels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The relative energies (ΔΕ), forward barrier heights (</w:t>
      </w:r>
      <m:oMath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f</m:t>
            </m:r>
          </m:sub>
          <m:sup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, reverse barrier heights (</w:t>
      </w:r>
      <m:oMath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r</m:t>
            </m:r>
          </m:sub>
          <m:sup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, and reaction energies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r</m:t>
            </m:r>
          </m:sub>
        </m:sSub>
        <m:r>
          <w:rPr>
            <w:rFonts w:ascii="Cambria Math" w:hAnsi="Cambria Math" w:cstheme="majorBidi"/>
            <w:color w:val="000000" w:themeColor="text1"/>
            <w:sz w:val="24"/>
            <w:szCs w:val="24"/>
            <w:lang w:bidi="ar-SA"/>
          </w:rPr>
          <m:t>E</m:t>
        </m:r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 of the N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+ OH reaction. (Units of all numbers are kcal mol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bidi="ar-SA"/>
        </w:rPr>
        <w:t>-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</w:t>
      </w:r>
    </w:p>
    <w:p w:rsidR="00A343E5" w:rsidRPr="00CA65D7" w:rsidRDefault="00A343E5" w:rsidP="00A343E5">
      <w:pPr>
        <w:bidi w:val="0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6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. Recalculated electronic energies (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E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elec</m:t>
            </m:r>
          </m:sub>
        </m:sSub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 and zero point energies (ZPE) (in Hartree), and relative energies (ΔΕ), forward barrier heights (</w:t>
      </w:r>
      <m:oMath>
        <m:sSubSup>
          <m:sSubSup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f</m:t>
            </m:r>
          </m:sub>
          <m:sup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, and reverse barrier heights (</w:t>
      </w:r>
      <m:oMath>
        <m:sSubSup>
          <m:sSubSup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r</m:t>
            </m:r>
          </m:sub>
          <m:sup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 (in kcal mol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bidi="ar-SA"/>
        </w:rPr>
        <w:t>-1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 of the reaction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at the B3lyp/6-311G(d,p) and CCSD(T)/6-311++G(d,p)//B3lyp/6-311G(d,p) levels.</w:t>
      </w:r>
    </w:p>
    <w:p w:rsidR="00A343E5" w:rsidRPr="00CA65D7" w:rsidRDefault="00A343E5" w:rsidP="00A343E5">
      <w:pPr>
        <w:bidi w:val="0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7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. The rate constant of the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reaction for path1, concentration of the hydroxyl radical in different altitude, and lifetimes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in the atmosphere in an ambient of atmospheric hydroxyl radical as functions of height.</w:t>
      </w:r>
    </w:p>
    <w:p w:rsidR="00A343E5" w:rsidRPr="00CA65D7" w:rsidRDefault="00A343E5" w:rsidP="00A343E5">
      <w:pPr>
        <w:bidi w:val="0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8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. The rate constant of the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reaction for path 2, concentration of the hydroxyl radical in different altitude, and lifetimes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in the atmosphere in an ambient of atmospheric hydroxyl radical as functions of height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at the CCSD(T)/6-311++G(</w:t>
      </w:r>
      <w:r w:rsidRPr="00CA65D7">
        <w:rPr>
          <w:rFonts w:asciiTheme="majorBidi" w:hAnsiTheme="majorBidi" w:cstheme="majorBidi"/>
          <w:color w:val="000000" w:themeColor="text1"/>
          <w:lang w:bidi="ar-SA"/>
        </w:rPr>
        <w:t>d,p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//B3LYP/6-311G(</w:t>
      </w:r>
      <w:r w:rsidRPr="00CA65D7">
        <w:rPr>
          <w:rFonts w:asciiTheme="majorBidi" w:hAnsiTheme="majorBidi" w:cstheme="majorBidi"/>
          <w:color w:val="000000" w:themeColor="text1"/>
          <w:lang w:bidi="ar-SA"/>
        </w:rPr>
        <w:t>d,p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  levels for path1 and path 2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0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at the CCSD(T)/6-311++G(d,p)//B3LYP/6-311G(d,p)  levels for path 1 + path 2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at the CCSD(T)/6-311++G(d,p)//B3LYP/6-311G(d,p)  levels for path 3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1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3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2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1 adducts via path 1 + path 2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lastRenderedPageBreak/>
        <w:t>Table S1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3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6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4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7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6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8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2 adducts via path 3 + path 4 + path 6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TST theory at different levels for path 5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0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CCSD(T)/6-31++G(2df,pd)//MP2/aTZ, and CCSD(T)-full/6-311++G(df,2p)// MP2/aTZ levels for path 1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High pressure limit rate constants calculated by VTST theory at the CCSD(T)-full/6-311++G(2df,2p)//MP2/aTZ, CCSD(T)-full/6-311++G(3df,2p)//MP2/aTZ, CCSD(T)/TZ// MP2/aTZ, and CCSD(T)/aTZ//MP2/aTZ levels for path 1. 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6-31++G(2df, pd)//MP2/aTZ levels for path 2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3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CCSD(T)-full/6-311++G(df, 2p)//MP2/aTZ, CCSD(T)-full/6-311++G(2df, 2p)//MP2/aTZ, CCSD(T)-full/6-311 ++G(3df, 2p)//MP2/aTZ, CCSD(T)/TZ//MP2/aTZ , and CCSD(T)/aTZ//MP2/aTZ levels for path 2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aTZ//MP2/aTZ levels for path 3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aTZ//MP2/aTZ levels for path 4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6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aTZ//MP2/aTZ levels for path 6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7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aTZ//MP2/aTZ levels for path 3 + path 4 + path 6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8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High pressure limit rate constants calculated by VTST theory at the MP2/aTZ, M06-2X/maTZ, and CCSD(T)/aTZ//MP2/aTZ levels for path 5.</w:t>
      </w:r>
    </w:p>
    <w:p w:rsidR="00A343E5" w:rsidRPr="00CA65D7" w:rsidRDefault="00A343E5" w:rsidP="00A343E5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Pressure dependent rate constants calculated at the M06-2X/maTZ for P1 adducts via path 1 + path 2.</w:t>
      </w:r>
    </w:p>
    <w:p w:rsidR="00A343E5" w:rsidRPr="00CA65D7" w:rsidRDefault="00A343E5" w:rsidP="00A343E5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lastRenderedPageBreak/>
        <w:t>Table</w:t>
      </w: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 S30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>. Optimized Cartesian coordinates, X, Y, and Z (Å) other paths at different levels for N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 xml:space="preserve"> + OH reaction.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</w:t>
      </w:r>
    </w:p>
    <w:p w:rsidR="00E12366" w:rsidRPr="00CA65D7" w:rsidRDefault="00A343E5" w:rsidP="005E2950">
      <w:pPr>
        <w:tabs>
          <w:tab w:val="left" w:pos="8440"/>
        </w:tabs>
        <w:bidi w:val="0"/>
        <w:spacing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S31. 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>The thermodynamic parameters (kcal/mol) of P1 – P3 adducts in the N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  <w:lang w:bidi="ar-SA"/>
        </w:rPr>
        <w:t xml:space="preserve">4 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 xml:space="preserve">+ OH reaction at the MP2/aTZ </w:t>
      </w:r>
      <w:r w:rsidR="005E2950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>l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t xml:space="preserve">evel. </w:t>
      </w:r>
    </w:p>
    <w:p w:rsidR="00FA6525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="Times New Roman" w:eastAsia="Times New Roman" w:hAnsi="Times New Roman" w:cs="Times New Roman"/>
          <w:b/>
          <w:bCs/>
          <w:color w:val="000000" w:themeColor="text1"/>
          <w:w w:val="108"/>
          <w:sz w:val="24"/>
          <w:szCs w:val="24"/>
          <w:lang w:val="it-IT" w:eastAsia="it-IT" w:bidi="ar-SA"/>
        </w:rPr>
        <w:t>Table S32.</w:t>
      </w:r>
      <w:r w:rsidRPr="00CA65D7">
        <w:rPr>
          <w:rFonts w:ascii="Times New Roman" w:eastAsia="Times New Roman" w:hAnsi="Times New Roman" w:cs="Times New Roman"/>
          <w:color w:val="000000" w:themeColor="text1"/>
          <w:w w:val="108"/>
          <w:sz w:val="24"/>
          <w:szCs w:val="24"/>
          <w:lang w:val="it-IT" w:eastAsia="it-IT" w:bidi="ar-SA"/>
        </w:rPr>
        <w:t xml:space="preserve"> T1 diagnostics and Largest amplitudes calculated at  the CCSD(T)/aQZ and CCSD(T)/aTZ levels.</w:t>
      </w:r>
    </w:p>
    <w:p w:rsidR="00FA6525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</w:pPr>
    </w:p>
    <w:p w:rsidR="00E12366" w:rsidRPr="00CA65D7" w:rsidRDefault="00E12366">
      <w:pPr>
        <w:bidi w:val="0"/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lang w:bidi="ar-SA"/>
        </w:rPr>
        <w:br w:type="page"/>
      </w:r>
    </w:p>
    <w:p w:rsidR="00E12366" w:rsidRPr="00CA65D7" w:rsidRDefault="00E12366" w:rsidP="00E12366">
      <w:pPr>
        <w:bidi w:val="0"/>
        <w:rPr>
          <w:color w:val="000000" w:themeColor="text1"/>
          <w:lang w:bidi="ar-SA"/>
        </w:rPr>
      </w:pPr>
      <w:r w:rsidRPr="00CA65D7">
        <w:rPr>
          <w:noProof/>
          <w:color w:val="000000" w:themeColor="text1"/>
          <w:lang w:bidi="ar-SA"/>
        </w:rPr>
        <w:lastRenderedPageBreak/>
        <w:drawing>
          <wp:inline distT="0" distB="0" distL="0" distR="0" wp14:anchorId="43967D6A" wp14:editId="7F5630E2">
            <wp:extent cx="1045700" cy="13811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1A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45"/>
                    <a:stretch/>
                  </pic:blipFill>
                  <pic:spPr bwMode="auto">
                    <a:xfrm>
                      <a:off x="0" y="0"/>
                      <a:ext cx="1049926" cy="1386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A65D7">
        <w:rPr>
          <w:color w:val="000000" w:themeColor="text1"/>
          <w:lang w:bidi="ar-SA"/>
        </w:rPr>
        <w:t xml:space="preserve"> </w:t>
      </w:r>
      <w:r w:rsidRPr="00CA65D7">
        <w:rPr>
          <w:noProof/>
          <w:color w:val="000000" w:themeColor="text1"/>
          <w:lang w:bidi="ar-SA"/>
        </w:rPr>
        <w:t xml:space="preserve">        </w:t>
      </w:r>
      <w:r w:rsidRPr="00CA65D7">
        <w:rPr>
          <w:noProof/>
          <w:color w:val="000000" w:themeColor="text1"/>
          <w:lang w:bidi="ar-SA"/>
        </w:rPr>
        <w:drawing>
          <wp:inline distT="0" distB="0" distL="0" distR="0" wp14:anchorId="6B112A2E" wp14:editId="0C8C23FF">
            <wp:extent cx="1087584" cy="12454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1B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6777" cy="124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color w:val="000000" w:themeColor="text1"/>
          <w:lang w:bidi="ar-SA"/>
        </w:rPr>
        <w:t xml:space="preserve">  </w:t>
      </w:r>
      <w:r w:rsidRPr="00CA65D7">
        <w:rPr>
          <w:noProof/>
          <w:color w:val="000000" w:themeColor="text1"/>
          <w:lang w:bidi="ar-SA"/>
        </w:rPr>
        <w:t xml:space="preserve">        </w:t>
      </w:r>
      <w:r w:rsidRPr="00CA65D7">
        <w:rPr>
          <w:noProof/>
          <w:color w:val="000000" w:themeColor="text1"/>
          <w:lang w:bidi="ar-SA"/>
        </w:rPr>
        <w:drawing>
          <wp:inline distT="0" distB="0" distL="0" distR="0" wp14:anchorId="02276A6D" wp14:editId="3D2A8228">
            <wp:extent cx="812332" cy="112395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3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3" cy="113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noProof/>
          <w:color w:val="000000" w:themeColor="text1"/>
          <w:lang w:bidi="ar-SA"/>
        </w:rPr>
        <w:t xml:space="preserve">     </w:t>
      </w:r>
      <w:r w:rsidRPr="00CA65D7">
        <w:rPr>
          <w:noProof/>
          <w:color w:val="000000" w:themeColor="text1"/>
          <w:lang w:bidi="ar-SA"/>
        </w:rPr>
        <w:drawing>
          <wp:inline distT="0" distB="0" distL="0" distR="0" wp14:anchorId="444AFB24" wp14:editId="0B915DBC">
            <wp:extent cx="1571625" cy="898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1A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304" cy="9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366" w:rsidRPr="00CA65D7" w:rsidRDefault="00E12366" w:rsidP="00FC2884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    </w:t>
      </w:r>
      <w:r w:rsidR="00424714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MCr1a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                    </w:t>
      </w:r>
      <w:r w:rsidR="00424714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MCr1b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                         </w:t>
      </w:r>
      <w:r w:rsidR="00FC2884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MCr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                 </w:t>
      </w:r>
      <w:r w:rsidR="00424714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MCp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      </w:t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24BBFE8A" wp14:editId="5B20B8EA">
            <wp:extent cx="1328468" cy="764227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1B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007" cy="78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1923DF1B" wp14:editId="1032C07D">
            <wp:extent cx="1699622" cy="65242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2A.t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906" cy="65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0DF78A2A" wp14:editId="6C7C1A70">
            <wp:extent cx="1400120" cy="85590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2B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920" cy="86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24166E51" wp14:editId="0B92E110">
            <wp:extent cx="1211427" cy="97155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3.tif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4023"/>
                    <a:stretch/>
                  </pic:blipFill>
                  <pic:spPr bwMode="auto">
                    <a:xfrm>
                      <a:off x="0" y="0"/>
                      <a:ext cx="1229639" cy="986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  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</w:t>
      </w:r>
      <w:r w:rsidR="00424714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MCp2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</w:t>
      </w:r>
      <w:r w:rsidR="00424714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MCp3a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          </w:t>
      </w:r>
      <w:r w:rsidR="00424714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MCp3b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MCp4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                                        </w:t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2D829CD3" wp14:editId="06C71C54">
            <wp:extent cx="1152525" cy="1347733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1A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107" cy="136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6A2823B8" wp14:editId="20EF3BF6">
            <wp:extent cx="1027301" cy="1000125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1B.tif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3" t="5882" r="2703"/>
                    <a:stretch/>
                  </pic:blipFill>
                  <pic:spPr bwMode="auto">
                    <a:xfrm>
                      <a:off x="0" y="0"/>
                      <a:ext cx="1036697" cy="1009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188C27B8" wp14:editId="53DC6D1F">
            <wp:extent cx="1152525" cy="99151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2A.tif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45" t="8594" r="1393"/>
                    <a:stretch/>
                  </pic:blipFill>
                  <pic:spPr bwMode="auto">
                    <a:xfrm>
                      <a:off x="0" y="0"/>
                      <a:ext cx="1158859" cy="996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37E7F6D9" wp14:editId="58F5B3FA">
            <wp:extent cx="1336552" cy="9403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2B.tif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1" t="5866"/>
                    <a:stretch/>
                  </pic:blipFill>
                  <pic:spPr bwMode="auto">
                    <a:xfrm>
                      <a:off x="0" y="0"/>
                      <a:ext cx="1341857" cy="94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</w:p>
    <w:p w:rsidR="00E12366" w:rsidRPr="00CA65D7" w:rsidRDefault="00221A7E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2</w:t>
      </w:r>
      <w:r w:rsidR="00E12366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3</w:t>
      </w:r>
      <w:r w:rsidR="00E12366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1</w:t>
      </w:r>
      <w:r w:rsidR="00E12366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1b</w:t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</w:t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7A7AE68C" wp14:editId="57EB77FA">
            <wp:extent cx="1097637" cy="103517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2C.tif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425" cy="10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drawing>
          <wp:inline distT="0" distB="0" distL="0" distR="0" wp14:anchorId="475A6493" wp14:editId="71D124D4">
            <wp:extent cx="1096010" cy="951082"/>
            <wp:effectExtent l="0" t="0" r="889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3.tif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198" cy="958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1c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 xml:space="preserve">                                      </w:t>
      </w:r>
      <w:r w:rsidR="00E7270A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TS4</w:t>
      </w:r>
    </w:p>
    <w:p w:rsidR="00E12366" w:rsidRPr="00CA65D7" w:rsidRDefault="00E12366" w:rsidP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</w:p>
    <w:p w:rsidR="00E12366" w:rsidRPr="00CA65D7" w:rsidRDefault="00E12366">
      <w:pPr>
        <w:bidi w:val="0"/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t xml:space="preserve">Figure </w:t>
      </w:r>
      <w:r w:rsidR="002469E4"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t>S</w:t>
      </w:r>
      <w:r w:rsidRPr="00CA65D7">
        <w:rPr>
          <w:rFonts w:asciiTheme="majorBidi" w:hAnsiTheme="majorBidi" w:cstheme="majorBidi"/>
          <w:b/>
          <w:bCs/>
          <w:noProof/>
          <w:color w:val="000000" w:themeColor="text1"/>
          <w:sz w:val="24"/>
          <w:szCs w:val="24"/>
          <w:lang w:bidi="ar-SA"/>
        </w:rPr>
        <w:t xml:space="preserve">1. 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Atomic lab</w:t>
      </w:r>
      <w:r w:rsidR="0053277D"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e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t>ls of all species.</w:t>
      </w:r>
      <w:r w:rsidRPr="00CA65D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78"/>
        <w:gridCol w:w="1440"/>
        <w:gridCol w:w="1160"/>
        <w:gridCol w:w="1188"/>
        <w:gridCol w:w="1188"/>
        <w:gridCol w:w="1188"/>
      </w:tblGrid>
      <w:tr w:rsidR="00CA65D7" w:rsidRPr="00CA65D7" w:rsidTr="00B51FB0">
        <w:trPr>
          <w:jc w:val="center"/>
        </w:trPr>
        <w:tc>
          <w:tcPr>
            <w:tcW w:w="3078" w:type="dxa"/>
          </w:tcPr>
          <w:p w:rsidR="00B51FB0" w:rsidRPr="00CA65D7" w:rsidRDefault="00B51FB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600" w:type="dxa"/>
            <w:gridSpan w:val="2"/>
          </w:tcPr>
          <w:p w:rsidR="00B51FB0" w:rsidRPr="00CA65D7" w:rsidRDefault="00E7270A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1188" w:type="dxa"/>
          </w:tcPr>
          <w:p w:rsidR="00B51FB0" w:rsidRPr="00CA65D7" w:rsidRDefault="00E7270A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2376" w:type="dxa"/>
            <w:gridSpan w:val="2"/>
          </w:tcPr>
          <w:p w:rsidR="00B51FB0" w:rsidRPr="00CA65D7" w:rsidRDefault="00E7270A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B51FB0" w:rsidRPr="00CA65D7" w:rsidRDefault="00B51FB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</w:rPr>
              <w:t>Methods</w:t>
            </w:r>
          </w:p>
        </w:tc>
        <w:tc>
          <w:tcPr>
            <w:tcW w:w="1440" w:type="dxa"/>
          </w:tcPr>
          <w:p w:rsidR="00B51FB0" w:rsidRPr="00CA65D7" w:rsidRDefault="00B51FB0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-N</w:t>
            </w:r>
          </w:p>
        </w:tc>
        <w:tc>
          <w:tcPr>
            <w:tcW w:w="1160" w:type="dxa"/>
          </w:tcPr>
          <w:p w:rsidR="00B51FB0" w:rsidRPr="00CA65D7" w:rsidRDefault="00B51FB0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-O</w:t>
            </w:r>
          </w:p>
        </w:tc>
        <w:tc>
          <w:tcPr>
            <w:tcW w:w="1188" w:type="dxa"/>
          </w:tcPr>
          <w:p w:rsidR="00B51FB0" w:rsidRPr="00CA65D7" w:rsidRDefault="00B51FB0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-N</w:t>
            </w:r>
          </w:p>
        </w:tc>
        <w:tc>
          <w:tcPr>
            <w:tcW w:w="1188" w:type="dxa"/>
          </w:tcPr>
          <w:p w:rsidR="00B51FB0" w:rsidRPr="00CA65D7" w:rsidRDefault="00B51FB0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-N</w:t>
            </w:r>
          </w:p>
        </w:tc>
        <w:tc>
          <w:tcPr>
            <w:tcW w:w="1188" w:type="dxa"/>
          </w:tcPr>
          <w:p w:rsidR="00B51FB0" w:rsidRPr="00CA65D7" w:rsidRDefault="00B51FB0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-H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9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2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7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8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5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7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7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6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4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7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4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1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5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0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9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6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5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0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3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9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1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8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9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4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0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3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2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2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9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0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3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2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6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9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0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3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2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8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4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0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9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3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5</w:t>
            </w:r>
          </w:p>
        </w:tc>
      </w:tr>
      <w:tr w:rsidR="00CA65D7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4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9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1</w:t>
            </w:r>
          </w:p>
        </w:tc>
      </w:tr>
      <w:tr w:rsidR="006B24B3" w:rsidRPr="00CA65D7" w:rsidTr="00B51FB0">
        <w:trPr>
          <w:jc w:val="center"/>
        </w:trPr>
        <w:tc>
          <w:tcPr>
            <w:tcW w:w="3078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44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2</w:t>
            </w:r>
          </w:p>
        </w:tc>
        <w:tc>
          <w:tcPr>
            <w:tcW w:w="1160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9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7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1</w:t>
            </w:r>
          </w:p>
        </w:tc>
        <w:tc>
          <w:tcPr>
            <w:tcW w:w="1188" w:type="dxa"/>
          </w:tcPr>
          <w:p w:rsidR="006B24B3" w:rsidRPr="00CA65D7" w:rsidRDefault="006B24B3" w:rsidP="006B24B3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5</w:t>
            </w:r>
          </w:p>
        </w:tc>
      </w:tr>
    </w:tbl>
    <w:p w:rsidR="00E05002" w:rsidRPr="00CA65D7" w:rsidRDefault="00E05002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The selected important bond lengths (in Å) for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,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b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nd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1c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t different methods.</w:t>
      </w: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E05002" w:rsidRPr="00CA65D7" w:rsidRDefault="00E05002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CA65D7" w:rsidRPr="00CA65D7" w:rsidTr="006213F8">
        <w:tc>
          <w:tcPr>
            <w:tcW w:w="3080" w:type="dxa"/>
          </w:tcPr>
          <w:p w:rsidR="005F009E" w:rsidRPr="00CA65D7" w:rsidRDefault="005F00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</w:rPr>
              <w:lastRenderedPageBreak/>
              <w:t>Methods</w:t>
            </w:r>
          </w:p>
        </w:tc>
        <w:tc>
          <w:tcPr>
            <w:tcW w:w="3081" w:type="dxa"/>
          </w:tcPr>
          <w:p w:rsidR="005F009E" w:rsidRPr="00CA65D7" w:rsidRDefault="005F00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-</w:t>
            </w:r>
            <w:r w:rsidR="004F5B5C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</w:t>
            </w:r>
          </w:p>
        </w:tc>
        <w:tc>
          <w:tcPr>
            <w:tcW w:w="3081" w:type="dxa"/>
          </w:tcPr>
          <w:p w:rsidR="005F009E" w:rsidRPr="00CA65D7" w:rsidRDefault="005F00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-</w:t>
            </w:r>
            <w:r w:rsidR="004F5B5C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1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4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3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3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8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7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3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0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1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5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8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8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3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0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7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1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2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9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9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1</w:t>
            </w:r>
          </w:p>
        </w:tc>
      </w:tr>
      <w:tr w:rsidR="00CA65D7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3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8</w:t>
            </w:r>
          </w:p>
        </w:tc>
      </w:tr>
      <w:tr w:rsidR="006B24B3" w:rsidRPr="00CA65D7" w:rsidTr="00135C95">
        <w:tc>
          <w:tcPr>
            <w:tcW w:w="3080" w:type="dxa"/>
          </w:tcPr>
          <w:p w:rsidR="006B24B3" w:rsidRPr="00CA65D7" w:rsidRDefault="006B24B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6</w:t>
            </w:r>
          </w:p>
        </w:tc>
        <w:tc>
          <w:tcPr>
            <w:tcW w:w="3081" w:type="dxa"/>
            <w:vAlign w:val="center"/>
          </w:tcPr>
          <w:p w:rsidR="006B24B3" w:rsidRPr="00CA65D7" w:rsidRDefault="006B24B3" w:rsidP="006B24B3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6</w:t>
            </w:r>
          </w:p>
        </w:tc>
      </w:tr>
    </w:tbl>
    <w:p w:rsidR="005F009E" w:rsidRPr="00CA65D7" w:rsidRDefault="005F009E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The selected important bond lengths (in Å) for </w:t>
      </w:r>
      <w:r w:rsidR="00E7270A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TS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at different methods.</w:t>
      </w: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121B0E" w:rsidRPr="00CA65D7" w:rsidRDefault="00121B0E" w:rsidP="009860E1">
      <w:pPr>
        <w:bidi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br w:type="page"/>
      </w:r>
    </w:p>
    <w:p w:rsidR="00121B0E" w:rsidRPr="00CA65D7" w:rsidRDefault="00121B0E" w:rsidP="009860E1">
      <w:pPr>
        <w:bidi w:val="0"/>
        <w:jc w:val="both"/>
        <w:rPr>
          <w:rStyle w:val="fontstyle01"/>
          <w:rFonts w:asciiTheme="majorBidi" w:hAnsiTheme="majorBidi" w:cstheme="majorBidi"/>
          <w:color w:val="000000" w:themeColor="text1"/>
        </w:rPr>
      </w:pPr>
    </w:p>
    <w:tbl>
      <w:tblPr>
        <w:tblStyle w:val="TableGrid"/>
        <w:tblW w:w="9198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288"/>
        <w:gridCol w:w="2880"/>
        <w:gridCol w:w="4950"/>
      </w:tblGrid>
      <w:tr w:rsidR="00CA65D7" w:rsidRPr="00CA65D7" w:rsidTr="00BF2481">
        <w:trPr>
          <w:jc w:val="center"/>
        </w:trPr>
        <w:tc>
          <w:tcPr>
            <w:tcW w:w="1080" w:type="dxa"/>
            <w:tcBorders>
              <w:bottom w:val="single" w:sz="4" w:space="0" w:color="auto"/>
            </w:tcBorders>
          </w:tcPr>
          <w:p w:rsidR="00DB2F27" w:rsidRPr="00CA65D7" w:rsidRDefault="00495EF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Species</w:t>
            </w:r>
          </w:p>
        </w:tc>
        <w:tc>
          <w:tcPr>
            <w:tcW w:w="3168" w:type="dxa"/>
            <w:gridSpan w:val="2"/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ethods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ED716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F</w:t>
            </w:r>
            <w:r w:rsidR="00DB2F2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requencies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4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7,830,1001,1130,1304,1339,1675,1687,3505,3509,3617,362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7,835,1003,1134,1309,1337,1677,1692,3518,3522,3632,363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31,8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0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143,130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34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674,1685,35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8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53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63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6</w:t>
            </w:r>
            <w:r w:rsidR="00904F78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7,832,982,1142,1306,1336,1675,1688,3499,3503,3594,359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53,831,978,1143,1306,1335,1674,1689,3501,3505,3603,36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9,840,989,1150,1308,1341,1676,1689,3507,3512,3602,36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93,867,993,1162,1316,1346,1681,1692,3570,3574,3661,36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0E548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88,865,987,1161,1316,1343,1685,1699,3572,3576,3666,367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F172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73,889,1024,116</w:t>
            </w:r>
            <w:r w:rsidR="00EC144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3</w:t>
            </w:r>
            <w:r w:rsidR="00EC144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361,1699,1711,3607,3615,370</w:t>
            </w:r>
            <w:r w:rsidR="00EC144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7</w:t>
            </w:r>
            <w:r w:rsidR="00EC144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86609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0,796,972,1108,1295,1323,1672,1685,3455,3463,3557,356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3C0E9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3,793,967,1107,1294,1320,1672,1685,3458,3466,3563,356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4A541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0,802,976,1113,1295,1324,1671,1683,3458,3467,3558,356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H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6F480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9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B665D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81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F0519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85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84C4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4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DB6B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5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312F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7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7B52B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4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0C083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DB2F27" w:rsidRPr="00CA65D7" w:rsidRDefault="00DB2F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DB2F27" w:rsidRPr="00CA65D7" w:rsidRDefault="00687B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8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D498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69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449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0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8154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1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3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746A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22,736,1147,1291,1494,1672,3501,3553,370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665D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28,734,1147,1293,14981670,3509,3563,371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42A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09,736,1148,1304,1492,1672,3534,3572,372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2181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17,708,1145,1285,1487,1660,3444,3523,367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B08E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15,709,1144,1286,1488,1659,3446,3524,367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247E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30,706,1147,1292,1487,1660,3453,3528,367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A0C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7,738,1142,1318,1506,1680,3467,3584,371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A0C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34,736,1142,1320,1504,1676,3465,3592,372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87B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11,736,1146,1312,1502,1681,3507,3630,37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D498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5,696,1137,1230,1480,1658,3418,3483,362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840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9,698,1137,1229,1481,1657,3419,3483,363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F677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7,696,1137,1236,1479,1656,3425,3484,362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D21E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8,3822,394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C56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43,3845,396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4400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</w:t>
            </w:r>
            <w:r w:rsidR="005D103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8</w:t>
            </w:r>
            <w:r w:rsidR="005D103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98</w:t>
            </w:r>
            <w:r w:rsidR="005D103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B028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16,3871,397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90C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16,3879,398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A74D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0,3889,399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F241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93,3890,397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C083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59,3897,398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C55E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8</w:t>
            </w:r>
            <w:r w:rsidR="005D103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931,401</w:t>
            </w:r>
            <w:r w:rsidR="005D103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860B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7,3796,389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449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7,3802,390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E19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7,3813,391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435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41,3445,355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2375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47,3449,355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570B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33,3469,357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C44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26,3402,349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54FF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25,3401,349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54FF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27,3412,350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C3E8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49,3417,350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45AE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46,3420,350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675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65,3454,352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45AE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31,3353,344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45AE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28,3355,344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45AE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29,3360,344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3F4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bidi="ar-SA"/>
              </w:rPr>
              <w:t>2</w:t>
            </w:r>
            <w:r w:rsidR="00220EB2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="00220EB2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="00220EB2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OH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374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14,935,1153,1334,1397,1665,3486,3583,383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752B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5,943,1155,1335,1404,1671,3498,3595,385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863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1,954,1155,1342,139</w:t>
            </w:r>
            <w:r w:rsidR="00494AB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666,351</w:t>
            </w:r>
            <w:r w:rsidR="00494AB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601,388</w:t>
            </w:r>
            <w:r w:rsidR="00494AB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D031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0,1003,1156,1350,1411,1675,3467,3549,387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D031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48,1005,1154,1350,1411,1676,3468,3553,388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33CA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61,1012,1162,1357,1420,1678,3477,3556,390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60D8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60,1035,1156,1369,1407,1710,3535,3609,395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10E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73,1038,1154,1370,1405,1701,3537,3613,396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F00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39,1049,1173,1397,1418,172</w:t>
            </w:r>
            <w:r w:rsidR="00470E36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585,3655,402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B4D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17,923,1142,1326,1391,1664,3442,3520,38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F33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24,923,1139,1325,1391,1664,3444,3525,381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E351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16,932,1143,1329,1392,1663,3446,3521,382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NHOH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07C9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6,446,495,825,887,1065,1200,1269,1401,1517,1690,3474,3535,3612,381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8166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5,446,497,833,892,1066,1203,1274,1405,1520,1690,3484,3547,3624,383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715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13,449,501,846,902,1074,1209,1274,1404,152</w:t>
            </w:r>
            <w:r w:rsidR="003B63F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687,349</w:t>
            </w:r>
            <w:r w:rsidR="003B63F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570,36</w:t>
            </w:r>
            <w:r w:rsidR="006126A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86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430E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43,460,512,877,932,1063,1210,1288,1407,1529,1687,3460,3508,3582,387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C63D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46,462,512,877,932,1062,1211,1289,1407,1529,1688,3463,3511,3590,388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505A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57,464,516,885,945,1069,1215,1292,1410,1532,1688,3467,3518,3588,389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C672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54,440,523,908,977,1079,1233,1295,1407,1541,1701,3531,3554,3653,393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47CB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1,449,523,905,978,1082,1231,1296,1407,1541,1699,3535,3559,3660,395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C5A1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68,442,527,907,976,1088,1231,1298,1414,1536,1704,3565,3601,3690,399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601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18,454,491,784,848,1042,1179,1261,1386,1509,1688,3431,3500,3562,380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75FC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21,456,491,784,848,1040,1179,1260,1386,1509,1688,3433,3503,3566,38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43BB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20,45</w:t>
            </w:r>
            <w:r w:rsidR="006126A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493,796,855,1046,1184,1264,1388,1510,1685,3434,3508,356</w:t>
            </w:r>
            <w:r w:rsidR="006126A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381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157DF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ar-SA"/>
              </w:rPr>
              <w:t>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r</w:t>
            </w:r>
            <w:r w:rsidR="00220EB2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a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F6F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2,165,231,400,631,771,866,1036,1132,1308,1349,1672,1690,3438,3503,3510,3612,361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D280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9,162,224,402,623,758,869,1040,1136,1310,1349,1674,1693,3470,3512,3522,3621,362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2151B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3,166,228,415,652,785,874,1035,1143,1310,1351,1672,1688,3486,3524,3533,3628,363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D6E7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0,205,228,378,610,764,869,1018,1140,1307,1348,1671,1689,3379,3493,3503,3593,359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504D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6,205,228,380,609,757,868,1017,1140,1306,1346,1671,1689,3394,3495,3506,3600,360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01F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8,204,231,380,619,765,876,1022,1146,1308,1352,1671,1691,3411,3503,3507,3597,360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C007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2,232,256,468,736,836,892,1020,1155,1303,1345,1679,1691,3248,3544,3568,3633,36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2D6D4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9,220,243,456,709,818,886,1024,1155,1308,1347,1679,1697,3277,3552,3576,3640,36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D5DE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0,219,332,566,1029,1126,1187,1272,1441,1581,1640,1679,1787,2294,3393,3535,3604,36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77D4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3,160,223,404,613,759,840,1019,1110,1298,1333,1670,1686,3295,3453,3473,3550,356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2543C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,161,222,403,610,753,837,1017,1110,1296,1332,1670,1687,3308,3455,3475,3555,356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77D4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7,162,223,408,620,766,845,1019,1115,1298,1334,1669,1685,3323,3457,3477,3553,35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FC288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2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0679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7,361,505,874,968,1005,1043,1145,1263,1351,1491,1495,1536,1641,3163,3359,3382,347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B1DF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35FA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5,364,509,885,980,1015,1054,1152,1266,1358,1488,1497,1533,1639,3204,3388,3406,349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B1DF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1,303,514,821,1002,1039,1074,1181,1288,1352,1478,1498,1582,1641,3174,3331,3364,343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D70D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5,315,502,747,936,1008,1068,1106,1262,1335,1371,1501,1521,1644,3143,3350,3376,346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E01B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4,370,501,697,962,1020,1074,1120,1262,1347,1385,1503,1528,1637,3158,3368,3385,344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260A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12,343,518,945,1034,1083,1185,1335,1366,1402,1504,1522,1663,2295,3327,3428,3468,352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E217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7,400,514,944,1034,1082,1174,1321,1358,1387,1518,1528,1664,2185,3331,3408,3433,351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35D0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92,383,515,945,1038,1091,1192,1336,1364,1388,1508,1521,1662,2227,3335,3445,3526,353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F563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,289,516,746,812,984,1095,1137,1231,1347,1413,1478,1546,1611,3131,3228,3313,350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F6B4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24159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5,301,518,728,802,992,1092,1112,1215,1306,1375,1467,1512,1601,3158,3231,3323,352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1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065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1,164,223,237,370,513,694,757,1158,1331,1491,1645,1667,3527,3537,3604,3686,39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F313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6,171,225,241,378,530,686,763,1160,1334,1494,1656,1673,3536,3546,3625,3697,392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F313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4,165,221,242,374,510,692,760,1159,1342,1490,1643,1667,3557,3561,3648,3705,394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533A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7,184,227,254,366,535,660,742,1163,1315,1484,1631,1656,3503,3509,3642,3671,394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0488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6,188,229,249,377,539,645,741,1163,1316,1484,1629,1656,3507,3511,3646,3680,395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3307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0,185,228,264,374,546,662,741,1164,1321,1484,1637,1653,3511,3514,3647,3702,396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E4D5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6,200,238,266,437,545,753,794,1169,1353,1500,1633,1685,3520,3537,3595,3678,39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E4D5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8,185,235,241,426,528,742,774,1157,1355,1490,1629,1672,3527,3546,3592,3691,397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42A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0,197,240,264,443,548,755,798,1175,1346,1497,1620,1678,3560,3566,3659,3714,401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0641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0,170,214,230,379,549,687,721,1151,1260,1476,1642,1655,3453,3483,3562,3613,386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134F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4,173,216,232,379,553,681,724,1151,1260,1476,1642,1655,3455,3483,3571,3615,387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B5E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1,169,214,236,377,549,696,722,1150,1267,1474,1641,1654,3463,3485,3581,3615,388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2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926C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4,165,216,225,386,473,678,755,1153,1332,1490,1646,1671,3527,3541,3601,3692,39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C633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4,177,213,226,389,476,671,759,1154,1336,1493,1655,1679,3536,3552,3626,3704,392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E6BA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3,164,218,222,383,447,674,756,1153,1345,1489,1644,1671,3561,3565,3652,3713,394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1779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9,187,221,227,377,473,625,727,1156,1317,1480,1631,1660,3472,3510,3645,3662,395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1002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8,201,219,229,382,477,616,727,1156,1317,1480,1630,1661,3475,3511,3648,3669,396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F24D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4,219,227,258,365,481,651,731,1156,1322,1480,1634,1657,3486,3515,3652,3690,397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86E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9,239,275,301,401,510,735,758,1164,1356,1502,1626,1685,3492,3533,3578,3686,396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3535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9,234,242,269,426,500,694,743,1154,1357,1491,1628,1674,3504,3535,3575,3693,397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F522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8,241,293,361,400,514,748,769,1171,1349,1499,1613,1681,3550,3571,3638,3733,402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16E1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7,170,207,214,382,507,673,716,1146,1262,1474,1640,1661,3453,3488,3565,3619,386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F6B4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0,156,201,216,385,510,668,718,1146,1263,1474,1640,1662,3456,3488,3572,3622,387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411D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8,177,213,217,381,508,681,719,1146,1269,1473,1639,1660,3463,3489,3583,3622,3883</w:t>
            </w:r>
          </w:p>
        </w:tc>
      </w:tr>
      <w:tr w:rsidR="00CA65D7" w:rsidRPr="00CA65D7" w:rsidTr="00BF2481">
        <w:trPr>
          <w:trHeight w:val="56"/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a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90F1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5,56,124,124,220,242,418,943,1172,1326,1399,1535,1656,3435,3486,3545,3577,384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1338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9,51,118,124,215,232,427,953,1176,1328,1407,1543,1665,3445,3497,3556,3590,386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F3C5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0,53,124,140,217,245,424,965,1174,1336,1400,1528,1657,3463,3511,3569,3596,388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8525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8,89,146,165,251,299,405,1016,1175,1340,1409,1524,1665,3406,3482,3499,3557,388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C3F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2,93,149,168,259,293,416,1018,1175,1342,1410,1524,1667,3408,3485,3505,3565,389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6458A3" w:rsidRPr="00CA65D7" w:rsidRDefault="002D790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2i,77,142,144,236,342,409,1024,1176,1340,1413,1520,1664,3415,3486,3511,3560,391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3369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8i,86,105,129,248,298,385,1048,1174,1354,1400,1561,1693,3429,3517,3541,3609,393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D54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7</w:t>
            </w:r>
            <w:r w:rsidR="00687CB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i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76,82,115,271,307,408,1048,1167,1347,1399,1566,1688,3429,3515,3549,3621,393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C37B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2i,33,54,135,237,383,460,1040,1154,1366,1396,1573,1704,3457,3528,3564,3631,399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432F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5,42,101,106,280,311,434,936,1154,1326,1397,1546,1664,3314,3423,3443,3518,380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166D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9i,39,95,106,271,304,437,936,1153,1325,1397,1543,1664,3318,3429,3445,3523,381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267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1,40,99,108,283,320,439,945,1154,1329,1399,1545,1664,3321,3428,3447,3521,382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b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768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4,141,152,195,255,280,455,928,1174,1357,1390,1539,1677,3432,3472,3547,3571,383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9210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7,135,147,188,255,274,461,938,1179,1359,1399,1545,1684,3443,3483,3558,3581,385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A1A3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5,145,150,198,261,283,460,949,1176,1365,1390,1532,1678,3459,3498,3570,3590,388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A65E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,173,201,247,294,318,482,998,1176,1379,1397,1530,1690,3395,3460,3498,3551,388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C0E9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1,173,206,250,286,320,489,999,1174,1378,1398,1526,1690,3397,3460,3500,3556,389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89503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6,178,200,248,300,321,484,1008,1182,1384,1403,1529,1691,3407,3474,3514,3562,390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A15A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5,147,154,230,276,310,531,1030,1176,1383,1398,1546,1705,3372,3463,3506,3602,395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7102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0i,143,165,235,301,318,522,1030,1171,1384,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1395,1560,1709,3392,3479,3512,3606,39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276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69i,152,158,190,295,412,541,1041,1178,1388,1401,1558,1723,3393,3502,3543,3634,400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75B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6,111,132,180,239,269,447,916,1163,1348,1384,1526,1674,3355,3431,3452,3511,381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92BF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7,113,135,180,241,269,453,916,1162,1348,1384,1524,1675,3357,3431,3456,3515,381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43CE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0,120,135,187,248,278,455,925,1164,1351,1386,1524,1674,3360,3437,3456,3516,382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4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B66E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0,60,119,307,445,495,825,887,1064,1200,1269,1401,1516,1690,3474,3535,3610,381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37C5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,40,81,305,446,497,832,892,1065,1203,1274,1405,1520,1690,3484,3547,3623,383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A751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4,54,115,313,449,501,846,903,1072,1209,1274,1404,1522,1687,3495,3570,3628,386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E663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4,188,311,356,456,513,873,933,1061,1208,1290,1408,1523,1686,3462,3510,3573,38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D1E9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3,179,255,333,460,513,874,934,1056,1209,1289,1405,1525,1686,3464,3514,3583,386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14B3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,26,67,353,460,516,886,947,1075,1214,1300,1415,1536,1690,3484,3551,3603,390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11B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11B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11B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11B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8,176,228,346,449,494,804,854,1023,1179,1274,1391,1503,1683,3437,3505,3558,37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36AA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2,146,195,340,451,494,799,851,1026,1179,1271,1390,1504,1684,3437,3507,3564,377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0531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0,181,232,346,451,496,814,862,1027,1184,1275,1393,1504,1681,3439,3513,3560,378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50201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36i,115,146,250,513,740,782,915,1118,1253,1381,1573,1681,2015,3490,3567,3616,379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9587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39i,115,142,246,516,750,780,915,1124,1258,1385,1578,1684,2002,3500,3580,3629,381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F1BE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73</w:t>
            </w:r>
            <w:r w:rsidR="0003157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i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106,140,248,525,745,777,923,1131,1256,1383,1578,1680,2041,3513,3590,3635,384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72i,141,178,217,515,571,761,926,1131,1254,1367,1639,1678,3111,3460,3581,3598,378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B5E6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55i,153,200,229,517,556,759,925,1134,1256,1367,1639,1678,3134,3462,3587,3604,379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37A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01i,130,170,223,515,575,762,935,1139,1256,1372,1638,1679,3090,3464,3588,3605,381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E791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86i,139,263,293,517,672,727,942,1146,1260,1361,1622,1698,2433,3551,3626,3649,379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3B1E9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13i,141,264,294,524,671,723,935,1146,1263,1365,1623,1695,2412,3551,3633,3656,3799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5202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45i,102,181,194,222,464,718,957,1152,1269,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306,1623,1685,3067,3476,3524,3574,373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75D3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55i,105,187,197,225,468,717,954,1154,1267,1305,1623,1685,3058,3478,3528,3579,374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37A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41i,102,181,195,218,464,717,952,1159,1268,1306,1621,1683,3074,3480,3528,3576,375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613A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89i,165,198,366,453,734,847,897,1121,1237,1401,1610,1668,1792,3522,3546,3625,375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DD72D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74i,164,200,366,451,735,853,901,1127,1241,1406,1620,1673,1788,3533,3560,3638,377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7449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14i,164,203,361,452,735,846,897,1132,1244,1404,1614,1668,1801,3543,3571,3642,380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E66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96i,156,188,311,414,698,822,888,1133,1256,1403,1633,1680,2651,3525,3563,3614,375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E668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30i,103,149,225,482,604,773,796,1141,1279,1347,1629,1669,2822,3521,3548,3622,377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93i,159,187,316,413,703,828,895,1140,1261,1405,1634,1680,2642,3531,3569,3618,377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25i,149,191,384,521,713,807,876,1144,1247,1384,1638,1685,2018,3575,3587,3664,375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29i,181,261,385,539,715,823,906,1147,1239,1388,1631,1685,2018,3581,3597,3667,376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58i,182,242,382,506,752,828,892,1154,1266,1390,1639,1694,2020,3612,3640,3693,380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17i,145,175,271,397,556,721,867,1109,1287,1303,1651,1663,3312,3471,3513,3561,372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20i,146,175,270,403,551,721,860,1110,1286,1303,1650,1663,3310,3474,3515,3568,373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E689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26i,146,176,273,394,558,724,865,1116,1288,1303,1648,1661,3302,3475,3516,3565,374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43E8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23i,126,302,333,514,682,945,987,1125,1366,1392,1521,1591,3472,3536,3578,3642,385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A519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28i,156,304,334,517,680,944,987,1134,1364,1396,1524,1593,3482,3547,3590,3655,387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80D6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35i,138,303,335,517,682,949,989,1130,1370,1396,1515,1587,3496,3556,3595,3657,389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E66E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28i,225,269,289,459,522,910,925,1081,1271,1324,1529,1573,3431,3523,3531,3624,388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B7F9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30i,233,271,289,462,522,910,923,1082,1270,1324,1530,1572,3432,3528,3532,3628,389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46D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42</w:t>
            </w:r>
            <w:r w:rsidR="0046006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i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235,269,291,457,522,913,932,1091,1279,1331,1529,1576,3442,3530,3543,3632,391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6006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50i,294,301,347,484,562,944,953,1073,1305,1353,1550,1586,3471,3555,3581,3673,392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808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66i,301,302,365,496,560,939,942,1078,1303,1351,1549,1591,3472,3556,3584,3672,393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474B9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978i,305,327,383,492,563,938,976,1097,1301,1353,1566,1608,3505,3585,3616,3701,399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4532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58i,149,255,266,433,478,857,890,1055,1207,1273,1526,1567,3415,3504,3507,3601,381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8225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59i,156,257,266,435,477,856,887,1055,1206,1272,1526,1566,3415,3508,3509,3604,381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77E1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68i,156,257,268,435,477,859,893,1058,1211,1276,1524,1566,3421,3508,3514,3606,383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A777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845</w:t>
            </w:r>
            <w:r w:rsidR="00943B0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i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226,280,465,589,804,876,1008,1145,1269,1418,1474,1535,1594,3322,3416,3434,355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43B0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621B3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016i,194,285,526,626,789,836,993,1164,1303,1450,1516,1531,1615,3364,3447,3460,356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43B0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23i,219,285,473,664,890,923,1102,1161,1286,1359,1517,1540,1691,3312,3371,3407,348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132D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82i,222,291,502,645,892,927,1093,1132,1283,1296,1462,1541,1557,3320,3359,3411,351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43B0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94i,232,304,528,664,901,938,1094,1128,1268,1291,1482,1541,1572,3324,3383,3419,3514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43B0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792i,210,342,399,732,954,1004,1152,1198,1295,1406,1511,1547,2095,3358,3440,3514,355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3108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60i,94i,265,569,649,690,708,1072,1239,1365,1512,1550,1635,1952,3391,3450,3552,358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CA74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33i,72i,258,479,619,712,726,1075,1239,1355,1515,1543,1651,2119,3390,3480,3567,365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8397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46i,228,331,425,674,707,908,949,1128,1232,1264,1477,1500,1715,3174,3274,3362,356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3108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3108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907i,222,320,439,663,677,899,943,1113,1232,1264,1473,1497,1630,3206,3292,3368,357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F537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39i,195,329,436,764,948,1094,1136,1169,1308,1382,1430,1561,1949,3387,3431,3501,354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06D1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73i,202,346,442,713,957,1086,1134,1161,1309,1382,1428,1561,1675,3398,3452,3518,3567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53B7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368i,214,347,413,681,964,993,1089,1189,1275,1403,1481,1543,2487,3400,3504,3610,371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A153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58i,214,297,412,465,947,1023,1059,1112,1198,1350,1377,1439,1569,3430,3474,3571,367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051CF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12i,216,294,430,522,937,1018,1034,1092,1187,1347,1380,1435,1569,3438,3477,3578,3716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7229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380i,209,295,408,466,952,1030,1064,1115,1201,1355,1381,1446,1570,3437,3482,3576,370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7522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064i,209,361,426,593,1021,1028,1112,1187,1301,1428,1477,1550,2208,3389,3484,3589,372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D407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93i,252,367,447,588,1020,1040,1102,1184,1307,1430,1462,1562,2107,3389,3496,3598,370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9C30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420i,42,295,371,589,992,1044,1120,1193,1288,1399,1507,1568,2356,3385,3534,3622,375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A522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028i,129,222,298,446,952,1014,1087,1176,1297,1342,1442,1459,1563,3300,3358,3419,3523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E3353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22i,161,280,422,506,871,919,949,1063,1167,1294,1361,1432,1569,3424,3434,3528,363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1C757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205i,157,295,383,436,887,961,967,1080,1178,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1300,1360,1438,1567,3421,3434,3527,360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20EB2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TS4</w:t>
            </w: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220EB2" w:rsidRPr="00CA65D7" w:rsidRDefault="00220EB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220EB2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164i,172,296,424,550,823,901,1157,1173,1178,1239,1407,1449,1668,3492,3518,3601,3815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189i,200,301,451,615,823,907,1157,1171,1186,1243,1414,1451,1671,3507,3532,3617,384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2169i,168,299,425,551,836,915,1164,1175,1179,1244,1409,1451,1665,3515,3549,3618,386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3553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487i,192,311,434,535,713,861,911,1132,1168,1209,1355,1456,1676,3490,3500,3586,388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3553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00i,204,317,437,549,709,857,911,1133,1166,1210,1356,1455,1676,3493,3502,3593,3890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3553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508i,189,312,437,541,720,867,922,1142,1176,1213,1359,1457,1675,3497,3510,3589,3908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3553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22i,217,317,451,540,770,949,961,1146,1187,1247,1387,1471,1695,3533,3538,3630,393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355320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53i,256,327,457,565,765,948,957,1138,1189,1241,1383,1469,1691,3536,3543,3636,394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967F8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666i,254,320,453,541,776,956,965,1134,1196,1265,1376,1483,1703,3578,3589,3666,3992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967F8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40i,200,326,409,480,610,735,847,1101,1148,1184,1321,1458,1680,3476,3501,3572,3801</w:t>
            </w:r>
          </w:p>
        </w:tc>
      </w:tr>
      <w:tr w:rsidR="00CA65D7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967F8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46i,206,325,414,492,607,731,845,1099,1145,1184,1319,1457,1680,3479,3505,3577,3808</w:t>
            </w:r>
          </w:p>
        </w:tc>
      </w:tr>
      <w:tr w:rsidR="00BA5495" w:rsidRPr="00CA65D7" w:rsidTr="00BF2481">
        <w:trPr>
          <w:jc w:val="center"/>
        </w:trPr>
        <w:tc>
          <w:tcPr>
            <w:tcW w:w="136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tcBorders>
              <w:left w:val="single" w:sz="4" w:space="0" w:color="auto"/>
            </w:tcBorders>
          </w:tcPr>
          <w:p w:rsidR="00BA5495" w:rsidRPr="00CA65D7" w:rsidRDefault="00BA54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4950" w:type="dxa"/>
            <w:tcBorders>
              <w:right w:val="single" w:sz="4" w:space="0" w:color="auto"/>
            </w:tcBorders>
          </w:tcPr>
          <w:p w:rsidR="00BA5495" w:rsidRPr="00CA65D7" w:rsidRDefault="00967F8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150i,200,327,411,483,616,740,854,1105,1153,1187,1324,1457,1677,3479,3509,3573,3818</w:t>
            </w:r>
          </w:p>
        </w:tc>
      </w:tr>
    </w:tbl>
    <w:p w:rsidR="005048AD" w:rsidRPr="00CA65D7" w:rsidRDefault="005048AD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5048AD" w:rsidRPr="00CA65D7" w:rsidRDefault="00D208FC" w:rsidP="00542D0F">
      <w:pPr>
        <w:bidi w:val="0"/>
        <w:jc w:val="both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Style w:val="fontstyle01"/>
          <w:rFonts w:asciiTheme="majorBidi" w:hAnsiTheme="majorBidi" w:cstheme="majorBidi"/>
          <w:b/>
          <w:bCs/>
          <w:color w:val="000000" w:themeColor="text1"/>
        </w:rPr>
        <w:t>S</w:t>
      </w:r>
      <w:r w:rsidR="00542D0F" w:rsidRPr="00CA65D7">
        <w:rPr>
          <w:rStyle w:val="fontstyle01"/>
          <w:rFonts w:asciiTheme="majorBidi" w:hAnsiTheme="majorBidi" w:cstheme="majorBidi"/>
          <w:b/>
          <w:bCs/>
          <w:color w:val="000000" w:themeColor="text1"/>
        </w:rPr>
        <w:t>3</w:t>
      </w:r>
      <w:r w:rsidRPr="00CA65D7">
        <w:rPr>
          <w:rStyle w:val="fontstyle01"/>
          <w:rFonts w:asciiTheme="majorBidi" w:hAnsiTheme="majorBidi" w:cstheme="majorBidi"/>
          <w:color w:val="000000" w:themeColor="text1"/>
        </w:rPr>
        <w:t>. Unscaled vibrational frequencies (in cm</w:t>
      </w:r>
      <w:r w:rsidRPr="00CA65D7">
        <w:rPr>
          <w:rStyle w:val="fontstyle01"/>
          <w:rFonts w:asciiTheme="majorBidi" w:hAnsiTheme="majorBidi" w:cstheme="majorBidi"/>
          <w:color w:val="000000" w:themeColor="text1"/>
          <w:vertAlign w:val="superscript"/>
        </w:rPr>
        <w:t>-1</w:t>
      </w:r>
      <w:r w:rsidRPr="00CA65D7">
        <w:rPr>
          <w:rStyle w:val="fontstyle01"/>
          <w:rFonts w:asciiTheme="majorBidi" w:hAnsiTheme="majorBidi" w:cstheme="majorBidi"/>
          <w:color w:val="000000" w:themeColor="text1"/>
        </w:rPr>
        <w:t xml:space="preserve">) of stationary points of reliable paths calculated at </w:t>
      </w:r>
      <w:r w:rsidR="00542D0F" w:rsidRPr="00CA65D7">
        <w:rPr>
          <w:rStyle w:val="fontstyle01"/>
          <w:rFonts w:asciiTheme="majorBidi" w:hAnsiTheme="majorBidi" w:cstheme="majorBidi"/>
          <w:color w:val="000000" w:themeColor="text1"/>
        </w:rPr>
        <w:t>at different levels.</w:t>
      </w:r>
    </w:p>
    <w:p w:rsidR="005048AD" w:rsidRPr="00CA65D7" w:rsidRDefault="005048AD" w:rsidP="009860E1">
      <w:pPr>
        <w:bidi w:val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603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1440"/>
        <w:gridCol w:w="5310"/>
        <w:gridCol w:w="1737"/>
        <w:gridCol w:w="1116"/>
      </w:tblGrid>
      <w:tr w:rsidR="00CA65D7" w:rsidRPr="00CA65D7" w:rsidTr="00C51AB2">
        <w:tc>
          <w:tcPr>
            <w:tcW w:w="1440" w:type="dxa"/>
            <w:tcBorders>
              <w:bottom w:val="single" w:sz="4" w:space="0" w:color="auto"/>
            </w:tcBorders>
          </w:tcPr>
          <w:p w:rsidR="00607138" w:rsidRPr="00CA65D7" w:rsidRDefault="00495EF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Species</w:t>
            </w:r>
          </w:p>
        </w:tc>
        <w:tc>
          <w:tcPr>
            <w:tcW w:w="5310" w:type="dxa"/>
          </w:tcPr>
          <w:p w:rsidR="00607138" w:rsidRPr="00CA65D7" w:rsidRDefault="0060713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ethod</w:t>
            </w:r>
          </w:p>
        </w:tc>
        <w:tc>
          <w:tcPr>
            <w:tcW w:w="1737" w:type="dxa"/>
          </w:tcPr>
          <w:p w:rsidR="00607138" w:rsidRPr="00CA65D7" w:rsidRDefault="000566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elec</m:t>
                    </m:r>
                  </m:sub>
                </m:sSub>
              </m:oMath>
            </m:oMathPara>
          </w:p>
        </w:tc>
        <w:tc>
          <w:tcPr>
            <w:tcW w:w="1116" w:type="dxa"/>
          </w:tcPr>
          <w:p w:rsidR="00607138" w:rsidRPr="00CA65D7" w:rsidRDefault="0060713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ZPE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4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67679456</w:t>
            </w:r>
          </w:p>
        </w:tc>
        <w:tc>
          <w:tcPr>
            <w:tcW w:w="1116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5386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111.66874082</w:t>
            </w:r>
          </w:p>
        </w:tc>
        <w:tc>
          <w:tcPr>
            <w:tcW w:w="1116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540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111.669731</w:t>
            </w:r>
            <w:r w:rsidR="009B394C"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26</w:t>
            </w:r>
          </w:p>
        </w:tc>
        <w:tc>
          <w:tcPr>
            <w:tcW w:w="1116" w:type="dxa"/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0.05412</w:t>
            </w:r>
            <w:r w:rsidR="009B394C"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63ACF" w:rsidRPr="00CA65D7" w:rsidRDefault="00463A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63ACF" w:rsidRPr="00CA65D7" w:rsidRDefault="004121D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6322143</w:t>
            </w:r>
          </w:p>
        </w:tc>
        <w:tc>
          <w:tcPr>
            <w:tcW w:w="1116" w:type="dxa"/>
          </w:tcPr>
          <w:p w:rsidR="00463ACF" w:rsidRPr="00CA65D7" w:rsidRDefault="00D32F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77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6226847</w:t>
            </w:r>
          </w:p>
        </w:tc>
        <w:tc>
          <w:tcPr>
            <w:tcW w:w="1116" w:type="dxa"/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82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F64C78" w:rsidRPr="00CA65D7" w:rsidRDefault="009E5B1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5999447</w:t>
            </w:r>
          </w:p>
        </w:tc>
        <w:tc>
          <w:tcPr>
            <w:tcW w:w="1116" w:type="dxa"/>
          </w:tcPr>
          <w:p w:rsidR="00F64C78" w:rsidRPr="00CA65D7" w:rsidRDefault="009E5B1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9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F64C78" w:rsidRPr="00CA65D7" w:rsidRDefault="00B46F3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8590731</w:t>
            </w:r>
          </w:p>
        </w:tc>
        <w:tc>
          <w:tcPr>
            <w:tcW w:w="1116" w:type="dxa"/>
          </w:tcPr>
          <w:p w:rsidR="00F64C78" w:rsidRPr="00CA65D7" w:rsidRDefault="00B46F3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472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F64C78" w:rsidRPr="00CA65D7" w:rsidRDefault="00C13F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8295198</w:t>
            </w:r>
          </w:p>
        </w:tc>
        <w:tc>
          <w:tcPr>
            <w:tcW w:w="1116" w:type="dxa"/>
          </w:tcPr>
          <w:p w:rsidR="00F64C78" w:rsidRPr="00CA65D7" w:rsidRDefault="00C13F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474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F64C78" w:rsidRPr="00CA65D7" w:rsidRDefault="009F442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877156</w:t>
            </w:r>
            <w:r w:rsidR="009B394C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8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</w:t>
            </w:r>
          </w:p>
        </w:tc>
        <w:tc>
          <w:tcPr>
            <w:tcW w:w="1116" w:type="dxa"/>
          </w:tcPr>
          <w:p w:rsidR="00F64C78" w:rsidRPr="00CA65D7" w:rsidRDefault="009B394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52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F64C78" w:rsidRPr="00CA65D7" w:rsidRDefault="009F442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92148963</w:t>
            </w:r>
          </w:p>
        </w:tc>
        <w:tc>
          <w:tcPr>
            <w:tcW w:w="1116" w:type="dxa"/>
          </w:tcPr>
          <w:p w:rsidR="00F64C78" w:rsidRPr="00CA65D7" w:rsidRDefault="009F442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14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F64C78" w:rsidRPr="00CA65D7" w:rsidRDefault="00F272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92057907</w:t>
            </w:r>
          </w:p>
        </w:tc>
        <w:tc>
          <w:tcPr>
            <w:tcW w:w="1116" w:type="dxa"/>
          </w:tcPr>
          <w:p w:rsidR="00F64C78" w:rsidRPr="00CA65D7" w:rsidRDefault="00F272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16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F64C78" w:rsidRPr="00CA65D7" w:rsidRDefault="00F272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91911748</w:t>
            </w:r>
          </w:p>
        </w:tc>
        <w:tc>
          <w:tcPr>
            <w:tcW w:w="1116" w:type="dxa"/>
          </w:tcPr>
          <w:p w:rsidR="00F64C78" w:rsidRPr="00CA65D7" w:rsidRDefault="00F272A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319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64C78" w:rsidRPr="00CA65D7" w:rsidRDefault="00F64C7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64C78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6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</w:t>
            </w:r>
            <w:r w:rsidR="00016383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aQZ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P2/aTZ</w:t>
            </w:r>
          </w:p>
        </w:tc>
        <w:tc>
          <w:tcPr>
            <w:tcW w:w="1737" w:type="dxa"/>
          </w:tcPr>
          <w:p w:rsidR="00F64C78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7510115</w:t>
            </w:r>
          </w:p>
        </w:tc>
        <w:tc>
          <w:tcPr>
            <w:tcW w:w="1116" w:type="dxa"/>
          </w:tcPr>
          <w:p w:rsidR="00F64C78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76219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40713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9859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11278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02988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45739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32389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569953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08118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585541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13185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590172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5654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69769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72257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78042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76932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94559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88229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3664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42423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34270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51608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42468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56523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15519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1105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4561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69428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51490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75640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H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26337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6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220829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68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208077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77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337889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53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333649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54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30336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58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42176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53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41281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55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330928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62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68599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42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681549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43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7662448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0846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01638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70127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75.678300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64493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3772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4557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40896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5908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53407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5926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83988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7135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8596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7326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0607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102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1069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.61318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1495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2029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18781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80662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58248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5F65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  <w:r w:rsidR="00492EF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75.65457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66416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5963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629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383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45584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5908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20278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62958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5.666408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3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32843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1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255011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2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257715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30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23920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73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230141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74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201497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81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431737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32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40557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30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32554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50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82932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35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821087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37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2802875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3938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5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</w:t>
            </w:r>
            <w:r w:rsidR="00FE646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aQZ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2475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11901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98272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5762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69851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62060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03273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908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3676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7223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5188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7704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5632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0260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31228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3277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37303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3799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5073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4607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0.997511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0164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9446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1447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03013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09740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744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6987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0326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05071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0975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11.11447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28992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40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23872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54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242862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60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300922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55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294771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59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270116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63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40357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55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38881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5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32227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7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66196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23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65540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26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464511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2130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67341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4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67341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800002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76.379082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6357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32199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4232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37006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5751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50678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4115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738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57466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76112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5961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01592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0365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0470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096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0926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1988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1675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72473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275858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49860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64600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5513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6138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3578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4229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57509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1987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6137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F452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76.36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766360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4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72991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48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728995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52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719189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18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712862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18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697719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2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78154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2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76784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28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724524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947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906591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896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905954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897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905129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1899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21471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21471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21471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5.8353890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5.822745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5.81306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5.799806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1536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90572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1901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21055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99836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15363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790554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190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55.82106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OH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22449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56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13491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74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13023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84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187490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84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17844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89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141881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107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402642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154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375733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159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27890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22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794337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16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785949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20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7762086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4025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1.61262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FD0FD3">
        <w:trPr>
          <w:trHeight w:val="215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1.587289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31.552566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84517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2023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9013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9656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52242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8433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2007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900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31.59643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NHOH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7616710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18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748662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37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748931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3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49937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2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48642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8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441206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88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829051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53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787511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65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066443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01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334356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753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32319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757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29247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767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6.8897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5408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05223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54850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764720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6316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7232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0474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SA"/>
              </w:rPr>
              <w:t>-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86.85458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76443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6302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6.87212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21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098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179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82064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8134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81948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65999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61726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67260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502259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502156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5022569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</w:t>
            </w:r>
            <w:r w:rsidR="005E1D2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,</w:t>
            </w:r>
            <w:r w:rsidR="008D013C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499948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5000410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94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2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2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26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1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0.49981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1a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6310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06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3304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20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3825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50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10501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82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9159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85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41658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05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421936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919</w:t>
            </w:r>
          </w:p>
        </w:tc>
      </w:tr>
      <w:tr w:rsidR="00CA65D7" w:rsidRPr="00CA65D7" w:rsidTr="002C2914">
        <w:trPr>
          <w:trHeight w:val="143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381471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893</w:t>
            </w:r>
          </w:p>
        </w:tc>
      </w:tr>
      <w:tr w:rsidR="00CA65D7" w:rsidRPr="00CA65D7" w:rsidTr="002C2914">
        <w:trPr>
          <w:trHeight w:val="56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901E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901E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901E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2C2914">
        <w:trPr>
          <w:trHeight w:val="116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02061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938</w:t>
            </w:r>
          </w:p>
        </w:tc>
      </w:tr>
      <w:tr w:rsidR="00CA65D7" w:rsidRPr="00CA65D7" w:rsidTr="002C2914">
        <w:trPr>
          <w:trHeight w:val="56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008621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956</w:t>
            </w:r>
          </w:p>
        </w:tc>
      </w:tr>
      <w:tr w:rsidR="00CA65D7" w:rsidRPr="00CA65D7" w:rsidTr="002C2914">
        <w:trPr>
          <w:trHeight w:val="56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77012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098</w:t>
            </w:r>
          </w:p>
        </w:tc>
      </w:tr>
      <w:tr w:rsidR="00CA65D7" w:rsidRPr="00CA65D7" w:rsidTr="002C2914">
        <w:trPr>
          <w:trHeight w:val="62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578800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2C2914">
        <w:trPr>
          <w:trHeight w:val="62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5304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798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2C2914">
        <w:trPr>
          <w:trHeight w:val="215"/>
        </w:trPr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0312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994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6147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929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8569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4510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0544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6902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12671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75625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7587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36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7098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5149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566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882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0416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091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9393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169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3653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5108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8060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638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968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9046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8476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780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36286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FC288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2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81183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23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5394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64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83701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32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27872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40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23393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55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702812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870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600711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835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53922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881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15304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75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16931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46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3688886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37037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4647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569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6951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633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402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2690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4970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639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572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3542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2149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1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5857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27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29881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57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40660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67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8240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28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6944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34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16786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56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8213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19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40289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89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00167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63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604953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29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59363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37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56463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44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974763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51132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75117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0440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2549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189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484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3C142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5489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93919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5918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1696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6388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8350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168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8768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197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118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0632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426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604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3959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221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5782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9292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152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84803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318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26191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</w:t>
            </w:r>
            <w:r w:rsidR="00492EF5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552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482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4316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84806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9293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2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56282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16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27268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42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38331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49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7961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92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66529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00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1378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31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7924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03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3755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73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79722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8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602002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14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59043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16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7561597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31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5064153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8D01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5110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7481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400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2518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156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453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54572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9336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58875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1273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608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792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13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844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1649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084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027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387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567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358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180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5751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9260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122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8449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281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517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7448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526E0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385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526E0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84479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526E01" w:rsidRPr="00CA65D7" w:rsidRDefault="00526E0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9259</w:t>
            </w:r>
          </w:p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a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39819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83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1095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02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0892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28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5845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34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4436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47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89373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35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29460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68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189979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71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5397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12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9641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13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8278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04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5128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27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40156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40518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35726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525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6576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4249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2785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6875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501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6376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4119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396F4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261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396F40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b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649897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7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34813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90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34201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15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81811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41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6881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46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18510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69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5440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46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1470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51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8338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04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10752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63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99282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70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86684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86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438900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4243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7549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97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789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8680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6830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538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9386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7657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8436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670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396F4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5213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396F40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CP4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194243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4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8667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8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91479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08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483817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08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466180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88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42357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33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365168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81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351118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64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323697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98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0420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469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90720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572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54496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46761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361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2745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0485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481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400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298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2078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88184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40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56966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54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63243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77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2226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5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07382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78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5829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68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55017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09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10337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09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6515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08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538400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13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20247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15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8466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4539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0099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0112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1727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75416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0924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00243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3174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9696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585287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0420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65115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7013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4344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8145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6192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709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1066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2471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07325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9114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2434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8168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60438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9707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810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02201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94412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9142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80679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E05002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67434</w:t>
            </w: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982760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135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53407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57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57992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69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15814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08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58684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61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51018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23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58410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27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1776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70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84377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09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83908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17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70372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19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939006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23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665115</w:t>
            </w:r>
          </w:p>
        </w:tc>
        <w:tc>
          <w:tcPr>
            <w:tcW w:w="1116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44296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8964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9369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60546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6593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9683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9083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31221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95651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57549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02906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64126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614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3150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7003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5355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95663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0024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1402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19707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8217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1262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6963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4857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8606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7212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544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4571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437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3381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21923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615321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22422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97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82456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25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73478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32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634311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63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619473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6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562014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89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883482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597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834493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05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703386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676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86886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31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74606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36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635886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46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1134884</w:t>
            </w:r>
          </w:p>
        </w:tc>
        <w:tc>
          <w:tcPr>
            <w:tcW w:w="1116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07972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294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494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369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4015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014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0427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9579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7900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8293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84119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94526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084332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16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1943634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74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05563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80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002285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26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4969991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561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37281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12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86852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93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00746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38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18748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02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961346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79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1116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8288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3211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514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4724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4023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1468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0628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64573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14162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349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100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0136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48356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79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094185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26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125799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4498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137677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62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111872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76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073758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80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444282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98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365912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91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74198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3935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tabs>
                <w:tab w:val="left" w:pos="242"/>
              </w:tabs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110508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29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91376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27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067807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21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082411</w:t>
            </w:r>
          </w:p>
        </w:tc>
        <w:tc>
          <w:tcPr>
            <w:tcW w:w="1116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7569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23664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7412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3667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297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0063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0063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74486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BA5B1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23778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2927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0988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0414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4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1737" w:type="dxa"/>
            <w:tcBorders>
              <w:top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3418041</w:t>
            </w:r>
          </w:p>
        </w:tc>
        <w:tc>
          <w:tcPr>
            <w:tcW w:w="1116" w:type="dxa"/>
            <w:tcBorders>
              <w:top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199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196229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70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2063417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56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859670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17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64929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282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220516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0400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566740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44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510434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1603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53958979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6207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69789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886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52518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8944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6224556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0.059037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1737" w:type="dxa"/>
          </w:tcPr>
          <w:p w:rsidR="00FE6467" w:rsidRPr="00CA65D7" w:rsidRDefault="007C1F7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928327</w:t>
            </w:r>
          </w:p>
        </w:tc>
        <w:tc>
          <w:tcPr>
            <w:tcW w:w="1116" w:type="dxa"/>
          </w:tcPr>
          <w:p w:rsidR="00FE6467" w:rsidRPr="00CA65D7" w:rsidRDefault="00FE646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716868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6150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7452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7427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6421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44643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39621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89284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390115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C51AB2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247921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26320">
        <w:tc>
          <w:tcPr>
            <w:tcW w:w="14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45980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B26320"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310" w:type="dxa"/>
            <w:tcBorders>
              <w:left w:val="single" w:sz="4" w:space="0" w:color="auto"/>
            </w:tcBorders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1737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187.3556016</w:t>
            </w:r>
          </w:p>
        </w:tc>
        <w:tc>
          <w:tcPr>
            <w:tcW w:w="1116" w:type="dxa"/>
          </w:tcPr>
          <w:p w:rsidR="00492EF5" w:rsidRPr="00CA65D7" w:rsidRDefault="00492EF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</w:tbl>
    <w:p w:rsidR="00BD3512" w:rsidRPr="00CA65D7" w:rsidRDefault="00BD3512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542D0F" w:rsidRPr="00CA65D7" w:rsidRDefault="00D208FC" w:rsidP="00542D0F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</w:t>
      </w:r>
      <w:r w:rsidR="00542D0F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.  The electronic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elec</m:t>
            </m:r>
          </m:sub>
        </m:sSub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zero point (ZPE) energies (in Hartree) of all species at different levels.</w:t>
      </w:r>
    </w:p>
    <w:p w:rsidR="00BD3512" w:rsidRPr="00CA65D7" w:rsidRDefault="00BD3512" w:rsidP="00542D0F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sectPr w:rsidR="00BD3512" w:rsidRPr="00CA65D7" w:rsidSect="009334A8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1906" w:h="16838"/>
          <w:pgMar w:top="1440" w:right="1440" w:bottom="1440" w:left="1440" w:header="706" w:footer="706" w:gutter="0"/>
          <w:cols w:space="708"/>
          <w:bidi/>
          <w:rtlGutter/>
          <w:docGrid w:linePitch="360"/>
        </w:sect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76"/>
        <w:gridCol w:w="898"/>
        <w:gridCol w:w="803"/>
        <w:gridCol w:w="827"/>
        <w:gridCol w:w="896"/>
      </w:tblGrid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D208F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</w:t>
            </w:r>
            <w:r w:rsidR="006754F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ethod</w:t>
            </w:r>
          </w:p>
        </w:tc>
        <w:tc>
          <w:tcPr>
            <w:tcW w:w="898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ΔΕ</w:t>
            </w:r>
          </w:p>
        </w:tc>
        <w:tc>
          <w:tcPr>
            <w:tcW w:w="803" w:type="dxa"/>
          </w:tcPr>
          <w:p w:rsidR="006754F4" w:rsidRPr="00CA65D7" w:rsidRDefault="000566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≠</m:t>
                    </m:r>
                  </m:sup>
                </m:sSubSup>
              </m:oMath>
            </m:oMathPara>
          </w:p>
        </w:tc>
        <w:tc>
          <w:tcPr>
            <w:tcW w:w="827" w:type="dxa"/>
          </w:tcPr>
          <w:p w:rsidR="006754F4" w:rsidRPr="00CA65D7" w:rsidRDefault="000566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≠</m:t>
                    </m:r>
                  </m:sup>
                </m:sSubSup>
              </m:oMath>
            </m:oMathPara>
          </w:p>
        </w:tc>
        <w:tc>
          <w:tcPr>
            <w:tcW w:w="896" w:type="dxa"/>
          </w:tcPr>
          <w:p w:rsidR="006754F4" w:rsidRPr="00CA65D7" w:rsidRDefault="0005669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r</m:t>
                    </m:r>
                  </m:sub>
                </m:sSub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  <w:lang w:bidi="ar-SA"/>
                  </w:rPr>
                  <m:t>E</m:t>
                </m:r>
              </m:oMath>
            </m:oMathPara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803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827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P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.9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4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.9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3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.3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9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4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3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6.4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6.3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7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1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6.3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6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6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05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5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03" w:type="dxa"/>
            <w:vAlign w:val="bottom"/>
          </w:tcPr>
          <w:p w:rsidR="006754F4" w:rsidRPr="00CA65D7" w:rsidRDefault="003B7B2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27" w:type="dxa"/>
            <w:vAlign w:val="bottom"/>
          </w:tcPr>
          <w:p w:rsidR="006754F4" w:rsidRPr="00CA65D7" w:rsidRDefault="003B7B2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2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7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7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6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8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7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5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8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0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7.90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7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5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2.4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0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3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6.1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0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8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5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3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5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0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7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3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6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8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1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1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6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7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9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5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0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0.5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0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0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8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0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2.9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1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0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8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0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2.9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7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6.0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7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4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4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2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2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1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7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9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2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8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7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9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9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4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8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0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1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0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6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0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0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8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.3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6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8.3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4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0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1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85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2.40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65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84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3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4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98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8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98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03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1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87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90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1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7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88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5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bottom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47</w:t>
            </w:r>
          </w:p>
        </w:tc>
        <w:tc>
          <w:tcPr>
            <w:tcW w:w="803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54</w:t>
            </w:r>
          </w:p>
        </w:tc>
        <w:tc>
          <w:tcPr>
            <w:tcW w:w="896" w:type="dxa"/>
            <w:tcBorders>
              <w:bottom w:val="single" w:sz="4" w:space="0" w:color="auto"/>
            </w:tcBorders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3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  <w:tcBorders>
              <w:top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  <w:tcBorders>
              <w:top w:val="single" w:sz="4" w:space="0" w:color="auto"/>
            </w:tcBorders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827" w:type="dxa"/>
            <w:tcBorders>
              <w:top w:val="single" w:sz="4" w:space="0" w:color="auto"/>
            </w:tcBorders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.1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.1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.5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92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5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2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8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2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.2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1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.2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3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.3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3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8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33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8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32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9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7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7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0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7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0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0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2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9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m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4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9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6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maD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4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6-31++g(2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2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8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T-full/6-31++g(2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9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9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3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5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2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5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1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3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5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.2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7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33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5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df,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0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.9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2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5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5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.6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1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7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6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3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df,2p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.0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1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7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</w:t>
            </w:r>
            <w:r w:rsidR="00162D2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8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6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6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3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803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827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P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8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8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7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9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.5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2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.3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8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5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7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7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6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9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7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9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3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4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.6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1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7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3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8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4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.8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2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5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9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5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4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9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5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8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3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8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2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4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2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2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2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2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2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2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2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5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6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8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3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1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4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6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0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4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3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9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30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2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9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1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1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8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8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0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4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2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6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0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4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.8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7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.2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6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803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827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9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.0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93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9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0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6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4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1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4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5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1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6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3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0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5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9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2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1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1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6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2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6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.2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3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7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0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3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2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7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9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8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8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0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7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4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2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5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8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3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5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9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4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0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0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4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.5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1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8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8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8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4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7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8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5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8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9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6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1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9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5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6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1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1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8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6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803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827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3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3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2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7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4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3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9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.0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5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1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4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22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9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2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0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9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.4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20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9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5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1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3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.8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5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9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7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1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5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7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4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99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1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.7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3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4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1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.1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0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9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2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9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4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9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1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73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9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85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3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1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7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8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.2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17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9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5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5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5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7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28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7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7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6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2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9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66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3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7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79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7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1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21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898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4</w:t>
            </w:r>
          </w:p>
        </w:tc>
        <w:tc>
          <w:tcPr>
            <w:tcW w:w="803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4</w:t>
            </w:r>
          </w:p>
        </w:tc>
        <w:tc>
          <w:tcPr>
            <w:tcW w:w="827" w:type="dxa"/>
          </w:tcPr>
          <w:p w:rsidR="006754F4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4</w:t>
            </w:r>
          </w:p>
        </w:tc>
        <w:tc>
          <w:tcPr>
            <w:tcW w:w="89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P3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4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4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0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4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0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6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1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8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0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10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45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5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5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.8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4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3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0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3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8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34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5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.98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4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8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6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2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15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.8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3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6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1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0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.9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3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60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1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6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5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.8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4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30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ASSCF(9,9) – MP2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.81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.8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.9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CBS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1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0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7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8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Q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33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3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63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1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55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7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4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51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29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37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31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47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94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71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46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9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.0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.46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0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.4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 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20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8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7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79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27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4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68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/aTZ//MP2/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2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22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2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56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CCSD(T)-full-6-3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82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55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09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92</w:t>
            </w:r>
          </w:p>
        </w:tc>
      </w:tr>
      <w:tr w:rsidR="00CA65D7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96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.34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67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38</w:t>
            </w:r>
          </w:p>
        </w:tc>
      </w:tr>
      <w:tr w:rsidR="006754F4" w:rsidRPr="00CA65D7" w:rsidTr="00D208FC">
        <w:trPr>
          <w:jc w:val="center"/>
        </w:trPr>
        <w:tc>
          <w:tcPr>
            <w:tcW w:w="5576" w:type="dxa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CCSD(T)-full-6-311++g(3d2f,3pd)//M06-2X/maTZ</w:t>
            </w:r>
          </w:p>
        </w:tc>
        <w:tc>
          <w:tcPr>
            <w:tcW w:w="898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18</w:t>
            </w:r>
          </w:p>
        </w:tc>
        <w:tc>
          <w:tcPr>
            <w:tcW w:w="803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.63</w:t>
            </w:r>
          </w:p>
        </w:tc>
        <w:tc>
          <w:tcPr>
            <w:tcW w:w="827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34</w:t>
            </w:r>
          </w:p>
        </w:tc>
        <w:tc>
          <w:tcPr>
            <w:tcW w:w="896" w:type="dxa"/>
            <w:vAlign w:val="bottom"/>
          </w:tcPr>
          <w:p w:rsidR="006754F4" w:rsidRPr="00CA65D7" w:rsidRDefault="006754F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.92</w:t>
            </w:r>
          </w:p>
        </w:tc>
      </w:tr>
    </w:tbl>
    <w:p w:rsidR="006731F5" w:rsidRPr="00CA65D7" w:rsidRDefault="006731F5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1D4FB0" w:rsidRPr="00CA65D7" w:rsidRDefault="00D208FC" w:rsidP="00542D0F">
      <w:pPr>
        <w:bidi w:val="0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542D0F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. The relative energies (ΔΕ), forward barrier heights (</w:t>
      </w:r>
      <m:oMath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f</m:t>
            </m:r>
          </m:sub>
          <m:sup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, reverse barrier heights (</w:t>
      </w:r>
      <m:oMath>
        <m:sSubSup>
          <m:sSubSup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Sup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E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r</m:t>
            </m:r>
          </m:sub>
          <m:sup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≠</m:t>
            </m:r>
          </m:sup>
        </m:sSubSup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, and reaction energies (</w:t>
      </w:r>
      <m:oMath>
        <m:sSub>
          <m:sSub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∆</m:t>
            </m:r>
          </m:e>
          <m:sub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  <w:lang w:bidi="ar-SA"/>
              </w:rPr>
              <m:t>r</m:t>
            </m:r>
          </m:sub>
        </m:sSub>
        <m:r>
          <w:rPr>
            <w:rFonts w:ascii="Cambria Math" w:hAnsi="Cambria Math" w:cstheme="majorBidi"/>
            <w:color w:val="000000" w:themeColor="text1"/>
            <w:sz w:val="24"/>
            <w:szCs w:val="24"/>
            <w:lang w:bidi="ar-SA"/>
          </w:rPr>
          <m:t>E</m:t>
        </m:r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 of the N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 + OH reaction. (Units of all numbers are kcal mol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  <w:lang w:bidi="ar-SA"/>
        </w:rPr>
        <w:t>-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>)</w:t>
      </w:r>
      <w:r w:rsidR="001D4FB0"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7"/>
        <w:tblW w:w="9498" w:type="dxa"/>
        <w:jc w:val="center"/>
        <w:tblLook w:val="04A0" w:firstRow="1" w:lastRow="0" w:firstColumn="1" w:lastColumn="0" w:noHBand="0" w:noVBand="1"/>
      </w:tblPr>
      <w:tblGrid>
        <w:gridCol w:w="2125"/>
        <w:gridCol w:w="2544"/>
        <w:gridCol w:w="1589"/>
        <w:gridCol w:w="1116"/>
        <w:gridCol w:w="1262"/>
        <w:gridCol w:w="862"/>
      </w:tblGrid>
      <w:tr w:rsidR="00CA65D7" w:rsidRPr="00CA65D7" w:rsidTr="00221A7E">
        <w:trPr>
          <w:jc w:val="center"/>
        </w:trPr>
        <w:tc>
          <w:tcPr>
            <w:tcW w:w="2125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Species</w:t>
            </w:r>
          </w:p>
        </w:tc>
        <w:tc>
          <w:tcPr>
            <w:tcW w:w="2544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thod</w:t>
            </w:r>
          </w:p>
        </w:tc>
        <w:tc>
          <w:tcPr>
            <w:tcW w:w="1589" w:type="dxa"/>
          </w:tcPr>
          <w:p w:rsidR="00221A7E" w:rsidRPr="00CA65D7" w:rsidRDefault="00056695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000000" w:themeColor="text1"/>
                        <w:sz w:val="24"/>
                        <w:szCs w:val="24"/>
                      </w:rPr>
                      <m:t>elec</m:t>
                    </m:r>
                  </m:sub>
                </m:sSub>
              </m:oMath>
            </m:oMathPara>
          </w:p>
        </w:tc>
        <w:tc>
          <w:tcPr>
            <w:tcW w:w="1116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ZPE</w:t>
            </w:r>
          </w:p>
        </w:tc>
        <w:tc>
          <w:tcPr>
            <w:tcW w:w="12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ΔΕ + ZPE</w:t>
            </w:r>
          </w:p>
        </w:tc>
        <w:tc>
          <w:tcPr>
            <w:tcW w:w="8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eastAsia="Times New Roman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ΔΕ</w:t>
            </w:r>
          </w:p>
        </w:tc>
      </w:tr>
      <w:tr w:rsidR="00CA65D7" w:rsidRPr="00CA65D7" w:rsidTr="00221A7E">
        <w:trPr>
          <w:jc w:val="center"/>
        </w:trPr>
        <w:tc>
          <w:tcPr>
            <w:tcW w:w="2125" w:type="dxa"/>
            <w:vMerge w:val="restart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544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9015329</w:t>
            </w:r>
          </w:p>
        </w:tc>
        <w:tc>
          <w:tcPr>
            <w:tcW w:w="1116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53273</w:t>
            </w:r>
          </w:p>
        </w:tc>
        <w:tc>
          <w:tcPr>
            <w:tcW w:w="12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221A7E">
        <w:trPr>
          <w:jc w:val="center"/>
        </w:trPr>
        <w:tc>
          <w:tcPr>
            <w:tcW w:w="2125" w:type="dxa"/>
            <w:vMerge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11.6269886</w:t>
            </w:r>
          </w:p>
        </w:tc>
        <w:tc>
          <w:tcPr>
            <w:tcW w:w="1116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221A7E">
        <w:trPr>
          <w:jc w:val="center"/>
        </w:trPr>
        <w:tc>
          <w:tcPr>
            <w:tcW w:w="2125" w:type="dxa"/>
            <w:vMerge w:val="restart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H</w:t>
            </w:r>
          </w:p>
        </w:tc>
        <w:tc>
          <w:tcPr>
            <w:tcW w:w="2544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75.75452736</w:t>
            </w:r>
          </w:p>
        </w:tc>
        <w:tc>
          <w:tcPr>
            <w:tcW w:w="1116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844</w:t>
            </w:r>
          </w:p>
        </w:tc>
        <w:tc>
          <w:tcPr>
            <w:tcW w:w="12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221A7E">
        <w:trPr>
          <w:jc w:val="center"/>
        </w:trPr>
        <w:tc>
          <w:tcPr>
            <w:tcW w:w="2125" w:type="dxa"/>
            <w:vMerge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75.5964607</w:t>
            </w:r>
          </w:p>
        </w:tc>
        <w:tc>
          <w:tcPr>
            <w:tcW w:w="1116" w:type="dxa"/>
            <w:vAlign w:val="center"/>
          </w:tcPr>
          <w:p w:rsidR="00221A7E" w:rsidRPr="00CA65D7" w:rsidRDefault="00221A7E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862" w:type="dxa"/>
          </w:tcPr>
          <w:p w:rsidR="00221A7E" w:rsidRPr="00CA65D7" w:rsidRDefault="00221A7E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 (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+OH)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560603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1713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234493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MCr 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735771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5735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8.47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0.99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355139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.05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7.57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9E06A0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S1</w:t>
            </w:r>
          </w:p>
        </w:tc>
        <w:tc>
          <w:tcPr>
            <w:tcW w:w="2544" w:type="dxa"/>
          </w:tcPr>
          <w:p w:rsidR="00EB5394" w:rsidRPr="00CA65D7" w:rsidRDefault="00EB5394" w:rsidP="009E06A0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9E06A0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384119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9E06A0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353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21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07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1909782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52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38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S2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653373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2505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.32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.82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236376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38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0.12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S3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670334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3425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.81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6.89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209322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p1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7293128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5135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3.82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5.97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889992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8.99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1.13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p2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7288404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5033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3.59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5.67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886241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8.81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40.90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p3a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579113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117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50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.16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213499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1(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+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)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7115705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60746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5.44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4.83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765674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94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33.33</w:t>
            </w:r>
          </w:p>
        </w:tc>
      </w:tr>
      <w:tr w:rsidR="00CA65D7" w:rsidRPr="00CA65D7" w:rsidTr="007142AF">
        <w:trPr>
          <w:jc w:val="center"/>
        </w:trPr>
        <w:tc>
          <w:tcPr>
            <w:tcW w:w="2125" w:type="dxa"/>
            <w:vMerge w:val="restart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2(N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+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OH)</w:t>
            </w: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3lyp/6-311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6518307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59166</w:t>
            </w: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</w:t>
            </w:r>
          </w:p>
        </w:tc>
      </w:tr>
      <w:tr w:rsidR="00EB5394" w:rsidRPr="00CA65D7" w:rsidTr="007142AF">
        <w:trPr>
          <w:jc w:val="center"/>
        </w:trPr>
        <w:tc>
          <w:tcPr>
            <w:tcW w:w="2125" w:type="dxa"/>
            <w:vMerge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544" w:type="dxa"/>
          </w:tcPr>
          <w:p w:rsidR="00EB5394" w:rsidRPr="00CA65D7" w:rsidRDefault="00EB5394" w:rsidP="00221A7E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d,p)</w:t>
            </w:r>
          </w:p>
        </w:tc>
        <w:tc>
          <w:tcPr>
            <w:tcW w:w="1589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7.2167379</w:t>
            </w:r>
          </w:p>
        </w:tc>
        <w:tc>
          <w:tcPr>
            <w:tcW w:w="1116" w:type="dxa"/>
            <w:vAlign w:val="center"/>
          </w:tcPr>
          <w:p w:rsidR="00EB5394" w:rsidRPr="00CA65D7" w:rsidRDefault="00EB5394" w:rsidP="00221A7E">
            <w:pPr>
              <w:bidi w:val="0"/>
              <w:spacing w:before="100" w:beforeAutospacing="1" w:after="100" w:afterAutospacing="1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2" w:type="dxa"/>
            <w:vAlign w:val="bottom"/>
          </w:tcPr>
          <w:p w:rsidR="00EB5394" w:rsidRPr="00CA65D7" w:rsidRDefault="00EB5394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</w:t>
            </w:r>
          </w:p>
        </w:tc>
        <w:tc>
          <w:tcPr>
            <w:tcW w:w="862" w:type="dxa"/>
            <w:vAlign w:val="bottom"/>
          </w:tcPr>
          <w:p w:rsidR="00EB5394" w:rsidRPr="00CA65D7" w:rsidRDefault="00EB5394" w:rsidP="009E06A0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</w:t>
            </w:r>
          </w:p>
        </w:tc>
      </w:tr>
    </w:tbl>
    <w:p w:rsidR="001D4FB0" w:rsidRPr="00CA65D7" w:rsidRDefault="001D4FB0" w:rsidP="00EB5394">
      <w:pPr>
        <w:bidi w:val="0"/>
        <w:jc w:val="right"/>
        <w:rPr>
          <w:rFonts w:asciiTheme="majorBidi" w:eastAsiaTheme="minorEastAsia" w:hAnsiTheme="majorBidi" w:cstheme="majorBidi"/>
          <w:color w:val="000000" w:themeColor="text1"/>
          <w:lang w:bidi="ar-SA"/>
        </w:rPr>
      </w:pPr>
    </w:p>
    <w:p w:rsidR="00204033" w:rsidRPr="00CA65D7" w:rsidRDefault="00D208FC" w:rsidP="00EB5394">
      <w:pPr>
        <w:bidi w:val="0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127984"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6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="00EB5394"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C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alculated electronic energies (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color w:val="000000" w:themeColor="text1"/>
                <w:sz w:val="24"/>
                <w:szCs w:val="24"/>
                <w:lang w:bidi="ar-SA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E</m:t>
            </m:r>
          </m:e>
          <m:sub>
            <m:r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lang w:bidi="ar-SA"/>
              </w:rPr>
              <m:t>elec</m:t>
            </m:r>
          </m:sub>
        </m:sSub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 and zero point energies (ZPE) (in Hartree), and relative</w:t>
      </w:r>
      <w:r w:rsidR="00EB5394"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energies (ΔΕ) 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(in kcal mol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perscript"/>
          <w:lang w:bidi="ar-SA"/>
        </w:rPr>
        <w:t>-1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) of the reaction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at the B3lyp/6-311G(d,p) and CCSD(T)/6-311++G(d,p)//B3lyp/6-311G(d,p) levels. </w:t>
      </w:r>
      <w:r w:rsidR="00204033"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5"/>
        <w:tblW w:w="0" w:type="auto"/>
        <w:jc w:val="center"/>
        <w:tblLook w:val="04A0" w:firstRow="1" w:lastRow="0" w:firstColumn="1" w:lastColumn="0" w:noHBand="0" w:noVBand="1"/>
      </w:tblPr>
      <w:tblGrid>
        <w:gridCol w:w="1005"/>
        <w:gridCol w:w="994"/>
        <w:gridCol w:w="1100"/>
        <w:gridCol w:w="1398"/>
        <w:gridCol w:w="2271"/>
        <w:gridCol w:w="1219"/>
        <w:gridCol w:w="1255"/>
      </w:tblGrid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T/K</w:t>
            </w:r>
          </w:p>
        </w:tc>
        <w:tc>
          <w:tcPr>
            <w:tcW w:w="99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/km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mbar</w:t>
            </w:r>
          </w:p>
        </w:tc>
        <w:tc>
          <w:tcPr>
            <w:tcW w:w="1398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27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[OH]/molecule 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1219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τ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25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ν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.2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13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3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+05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.85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.2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5.9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2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2E+05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7.03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5.6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2.8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2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+05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+05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7.36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8.0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8.8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12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+05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+05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9.01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8.0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18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2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+05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+06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7.98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6.1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48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6E-13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E+05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+06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1.88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1.5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94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3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+06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70.71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8.1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6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2E-14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+06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35.14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.5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1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4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+06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33.27</w:t>
            </w:r>
          </w:p>
        </w:tc>
      </w:tr>
      <w:tr w:rsidR="00CA65D7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1.9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6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9E-15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+07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150.10</w:t>
            </w:r>
          </w:p>
        </w:tc>
      </w:tr>
      <w:tr w:rsidR="00204033" w:rsidRPr="00CA65D7" w:rsidTr="00C669FE">
        <w:trPr>
          <w:jc w:val="center"/>
        </w:trPr>
        <w:tc>
          <w:tcPr>
            <w:tcW w:w="100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3.7</w:t>
            </w:r>
          </w:p>
        </w:tc>
        <w:tc>
          <w:tcPr>
            <w:tcW w:w="994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100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01</w:t>
            </w:r>
          </w:p>
        </w:tc>
        <w:tc>
          <w:tcPr>
            <w:tcW w:w="1398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5</w:t>
            </w:r>
          </w:p>
        </w:tc>
        <w:tc>
          <w:tcPr>
            <w:tcW w:w="2271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+06</w:t>
            </w:r>
          </w:p>
        </w:tc>
        <w:tc>
          <w:tcPr>
            <w:tcW w:w="1219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+07</w:t>
            </w:r>
          </w:p>
        </w:tc>
        <w:tc>
          <w:tcPr>
            <w:tcW w:w="1255" w:type="dxa"/>
          </w:tcPr>
          <w:p w:rsidR="00204033" w:rsidRPr="00CA65D7" w:rsidRDefault="00204033" w:rsidP="00C669FE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974.56</w:t>
            </w:r>
          </w:p>
        </w:tc>
      </w:tr>
    </w:tbl>
    <w:p w:rsidR="006E404B" w:rsidRPr="00CA65D7" w:rsidRDefault="006E404B" w:rsidP="009860E1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956007" w:rsidRPr="00CA65D7" w:rsidRDefault="00956007" w:rsidP="008E4C44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mentioned altitude (H), pressure (P), the temperature (T), and the OH concentration ([OH]) in this </w:t>
      </w:r>
      <w:r w:rsidR="00710B53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Table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re from reference </w:t>
      </w:r>
      <w:r w:rsidR="00101913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5</w:t>
      </w:r>
      <w:r w:rsidR="008E4C44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:rsidR="00956007" w:rsidRPr="00CA65D7" w:rsidRDefault="00956007" w:rsidP="009860E1">
      <w:pPr>
        <w:bidi w:val="0"/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a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k is bimolecular rate constant at </w:t>
      </w:r>
      <w:r w:rsidR="00EC5F53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mentioned temperature and pressure .</w:t>
      </w:r>
    </w:p>
    <w:p w:rsidR="00956007" w:rsidRPr="00CA65D7" w:rsidRDefault="00956007" w:rsidP="009860E1">
      <w:pPr>
        <w:bidi w:val="0"/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b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τ = </w:t>
      </w:r>
      <m:oMath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k[OH]</m:t>
            </m:r>
          </m:den>
        </m:f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s lifetime of N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</w:t>
      </w:r>
      <w:r w:rsidR="00EC5F53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atmospheric concentration of OH.</w:t>
      </w:r>
    </w:p>
    <w:p w:rsidR="00D208FC" w:rsidRPr="00CA65D7" w:rsidRDefault="00956007" w:rsidP="009860E1">
      <w:pPr>
        <w:bidi w:val="0"/>
        <w:spacing w:line="36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c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ν is the ratio of </w:t>
      </w:r>
      <m:oMath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∞</m:t>
                </m:r>
              </m:sub>
            </m:sSub>
          </m:num>
          <m:den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k</m:t>
            </m:r>
          </m:den>
        </m:f>
      </m:oMath>
    </w:p>
    <w:p w:rsidR="00956007" w:rsidRPr="00CA65D7" w:rsidRDefault="00D208FC" w:rsidP="00127984">
      <w:pPr>
        <w:bidi w:val="0"/>
        <w:spacing w:line="36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127984"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7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. The rate constant of the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reaction for path1, concentration of the hydroxyl radical in different altitude, and lifetimes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in the atmosphere in an ambient of atmospheric hydroxyl radical as functions of height.</w:t>
      </w:r>
      <w:r w:rsidR="00956007"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5"/>
        <w:tblW w:w="0" w:type="auto"/>
        <w:jc w:val="center"/>
        <w:tblLook w:val="04A0" w:firstRow="1" w:lastRow="0" w:firstColumn="1" w:lastColumn="0" w:noHBand="0" w:noVBand="1"/>
      </w:tblPr>
      <w:tblGrid>
        <w:gridCol w:w="1004"/>
        <w:gridCol w:w="993"/>
        <w:gridCol w:w="1100"/>
        <w:gridCol w:w="1396"/>
        <w:gridCol w:w="2185"/>
        <w:gridCol w:w="1303"/>
        <w:gridCol w:w="1261"/>
      </w:tblGrid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T/K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/km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mbar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[OH]/molecule 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τ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ν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c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.2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13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+01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.2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5.9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+01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5.6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2.8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+05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+00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8.0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8.8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7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+05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+01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8.0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.18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+05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+06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7E+01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6.1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48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2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E+05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+06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+01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1.5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94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3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+02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8.1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6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3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2E+05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+02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.5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1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3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+06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+02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1.9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6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14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+06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+03</w:t>
            </w:r>
          </w:p>
        </w:tc>
      </w:tr>
      <w:tr w:rsidR="00CA65D7" w:rsidRPr="00CA65D7" w:rsidTr="00182A6F">
        <w:trPr>
          <w:jc w:val="center"/>
        </w:trPr>
        <w:tc>
          <w:tcPr>
            <w:tcW w:w="1004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3.7</w:t>
            </w:r>
          </w:p>
        </w:tc>
        <w:tc>
          <w:tcPr>
            <w:tcW w:w="99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100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01</w:t>
            </w:r>
          </w:p>
        </w:tc>
        <w:tc>
          <w:tcPr>
            <w:tcW w:w="1396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4</w:t>
            </w:r>
          </w:p>
        </w:tc>
        <w:tc>
          <w:tcPr>
            <w:tcW w:w="2185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+06</w:t>
            </w:r>
          </w:p>
        </w:tc>
        <w:tc>
          <w:tcPr>
            <w:tcW w:w="1303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1E+06</w:t>
            </w:r>
          </w:p>
        </w:tc>
        <w:tc>
          <w:tcPr>
            <w:tcW w:w="1261" w:type="dxa"/>
          </w:tcPr>
          <w:p w:rsidR="00204033" w:rsidRPr="00CA65D7" w:rsidRDefault="0020403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+03</w:t>
            </w:r>
          </w:p>
        </w:tc>
      </w:tr>
    </w:tbl>
    <w:p w:rsidR="00956007" w:rsidRPr="00CA65D7" w:rsidRDefault="00956007" w:rsidP="00AD4F4B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mentioned altitude (H), pressure (P), the temperature (T), and the OH concentration ([OH]) in this table are from reference </w:t>
      </w:r>
      <w:r w:rsidR="00101913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5</w:t>
      </w:r>
      <w:r w:rsidR="00AD4F4B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:rsidR="00956007" w:rsidRPr="00CA65D7" w:rsidRDefault="00956007" w:rsidP="009860E1">
      <w:pPr>
        <w:bidi w:val="0"/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a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k is bimolecular rate constant at mentioned temperature and pressure .</w:t>
      </w:r>
    </w:p>
    <w:p w:rsidR="00956007" w:rsidRPr="00CA65D7" w:rsidRDefault="00956007" w:rsidP="009860E1">
      <w:pPr>
        <w:bidi w:val="0"/>
        <w:spacing w:line="24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b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τ = </w:t>
      </w:r>
      <m:oMath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k[OH]</m:t>
            </m:r>
          </m:den>
        </m:f>
      </m:oMath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s lifetime of N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bscript"/>
        </w:rPr>
        <w:t>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atmospheric concentration of OH.</w:t>
      </w:r>
    </w:p>
    <w:p w:rsidR="00204033" w:rsidRPr="00CA65D7" w:rsidRDefault="00956007" w:rsidP="009860E1">
      <w:pPr>
        <w:bidi w:val="0"/>
        <w:spacing w:line="360" w:lineRule="auto"/>
        <w:jc w:val="both"/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c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ν is the ratio of </w:t>
      </w:r>
      <m:oMath>
        <m:f>
          <m:fPr>
            <m:ctrlPr>
              <w:rPr>
                <w:rFonts w:ascii="Cambria Math" w:hAnsi="Cambria Math" w:cstheme="majorBidi"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theme="majorBidi"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theme="majorBidi"/>
                    <w:color w:val="000000" w:themeColor="text1"/>
                    <w:sz w:val="24"/>
                    <w:szCs w:val="24"/>
                  </w:rPr>
                  <m:t>∞</m:t>
                </m:r>
              </m:sub>
            </m:sSub>
          </m:num>
          <m:den>
            <m:r>
              <w:rPr>
                <w:rFonts w:ascii="Cambria Math" w:hAnsi="Cambria Math" w:cstheme="majorBidi"/>
                <w:color w:val="000000" w:themeColor="text1"/>
                <w:sz w:val="24"/>
                <w:szCs w:val="24"/>
              </w:rPr>
              <m:t>k</m:t>
            </m:r>
          </m:den>
        </m:f>
      </m:oMath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</w:rPr>
        <w:t>.</w:t>
      </w:r>
    </w:p>
    <w:p w:rsidR="00391269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127984" w:rsidRPr="00CA65D7">
        <w:rPr>
          <w:rFonts w:asciiTheme="majorBidi" w:eastAsiaTheme="minorEastAsia" w:hAnsiTheme="majorBidi" w:cstheme="majorBidi"/>
          <w:b/>
          <w:bCs/>
          <w:color w:val="000000" w:themeColor="text1"/>
          <w:sz w:val="24"/>
          <w:szCs w:val="24"/>
          <w:lang w:bidi="ar-SA"/>
        </w:rPr>
        <w:t>8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. The rate constant of the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+ OH reaction for path 2, concentration of the hydroxyl radical in different altitude, and lifetimes of N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2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>H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vertAlign w:val="subscript"/>
          <w:lang w:bidi="ar-SA"/>
        </w:rPr>
        <w:t>4</w:t>
      </w:r>
      <w:r w:rsidRPr="00CA65D7">
        <w:rPr>
          <w:rFonts w:asciiTheme="majorBidi" w:eastAsiaTheme="minorEastAsia" w:hAnsiTheme="majorBidi" w:cstheme="majorBidi"/>
          <w:color w:val="000000" w:themeColor="text1"/>
          <w:sz w:val="24"/>
          <w:szCs w:val="24"/>
          <w:lang w:bidi="ar-SA"/>
        </w:rPr>
        <w:t xml:space="preserve"> in the atmosphere in an ambient of atmospheric hydroxyl radical as functions of height.</w:t>
      </w:r>
      <w:r w:rsidR="00391269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10240" w:type="dxa"/>
        <w:jc w:val="center"/>
        <w:tblLayout w:type="fixed"/>
        <w:tblLook w:val="04A0" w:firstRow="1" w:lastRow="0" w:firstColumn="1" w:lastColumn="0" w:noHBand="0" w:noVBand="1"/>
      </w:tblPr>
      <w:tblGrid>
        <w:gridCol w:w="1005"/>
        <w:gridCol w:w="1440"/>
        <w:gridCol w:w="1605"/>
        <w:gridCol w:w="1526"/>
        <w:gridCol w:w="1425"/>
        <w:gridCol w:w="62"/>
        <w:gridCol w:w="1647"/>
        <w:gridCol w:w="1530"/>
      </w:tblGrid>
      <w:tr w:rsidR="00CA65D7" w:rsidRPr="00CA65D7" w:rsidTr="00246CF4">
        <w:trPr>
          <w:jc w:val="center"/>
        </w:trPr>
        <w:tc>
          <w:tcPr>
            <w:tcW w:w="1005" w:type="dxa"/>
          </w:tcPr>
          <w:p w:rsidR="007656BA" w:rsidRPr="00CA65D7" w:rsidRDefault="007656B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7656BA" w:rsidRPr="00CA65D7" w:rsidRDefault="007656B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CCSD(T)/6-311++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//B3LYP/6-311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  <w:tc>
          <w:tcPr>
            <w:tcW w:w="1605" w:type="dxa"/>
            <w:tcBorders>
              <w:left w:val="single" w:sz="4" w:space="0" w:color="auto"/>
              <w:right w:val="single" w:sz="4" w:space="0" w:color="auto"/>
            </w:tcBorders>
          </w:tcPr>
          <w:p w:rsidR="007656BA" w:rsidRPr="00CA65D7" w:rsidRDefault="007656B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CCSD(T)/6-311++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//B3LYP/6-311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  <w:tc>
          <w:tcPr>
            <w:tcW w:w="29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56BA" w:rsidRPr="00CA65D7" w:rsidRDefault="007656B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CCSD(T)/6-311++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//B3LYP/6-311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  <w:tc>
          <w:tcPr>
            <w:tcW w:w="323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7656BA" w:rsidRPr="00CA65D7" w:rsidRDefault="007656B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CCSD(T)/6-311++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//B3LYP/6-311G(</w:t>
            </w:r>
            <w:r w:rsidR="006E404B" w:rsidRPr="00CA65D7">
              <w:rPr>
                <w:rFonts w:asciiTheme="majorBidi" w:hAnsiTheme="majorBidi" w:cstheme="majorBidi"/>
                <w:color w:val="000000" w:themeColor="text1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40" w:type="dxa"/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_TST_Path1</w:t>
            </w:r>
          </w:p>
        </w:tc>
        <w:tc>
          <w:tcPr>
            <w:tcW w:w="1605" w:type="dxa"/>
          </w:tcPr>
          <w:p w:rsidR="007656BA" w:rsidRPr="00CA65D7" w:rsidRDefault="007656BA" w:rsidP="003B7B25">
            <w:pPr>
              <w:tabs>
                <w:tab w:val="left" w:pos="489"/>
                <w:tab w:val="center" w:pos="567"/>
              </w:tabs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_VTST_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526" w:type="dxa"/>
            <w:tcBorders>
              <w:top w:val="single" w:sz="4" w:space="0" w:color="auto"/>
            </w:tcBorders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</w:t>
            </w:r>
            <w:r w:rsidR="00246CF4" w:rsidRPr="00CA65D7">
              <w:rPr>
                <w:rStyle w:val="fontstyle01"/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487" w:type="dxa"/>
            <w:gridSpan w:val="2"/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</w:t>
            </w:r>
            <w:r w:rsidR="00246CF4" w:rsidRPr="00CA65D7">
              <w:rPr>
                <w:rStyle w:val="fontstyle01"/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647" w:type="dxa"/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</w:t>
            </w:r>
            <w:r w:rsidR="00246CF4" w:rsidRPr="00CA65D7">
              <w:rPr>
                <w:rStyle w:val="fontstyle01"/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530" w:type="dxa"/>
          </w:tcPr>
          <w:p w:rsidR="007656BA" w:rsidRPr="00CA65D7" w:rsidRDefault="007656BA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</w:rPr>
              <w:t>k</w:t>
            </w:r>
            <w:r w:rsidR="00246CF4" w:rsidRPr="00CA65D7">
              <w:rPr>
                <w:rStyle w:val="fontstyle01"/>
                <w:rFonts w:asciiTheme="majorBidi" w:hAnsiTheme="majorBidi" w:cstheme="majorBidi"/>
                <w:color w:val="000000" w:themeColor="text1"/>
                <w:sz w:val="22"/>
                <w:szCs w:val="22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6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6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5E-16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0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0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9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8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1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2E-14</w:t>
            </w:r>
          </w:p>
        </w:tc>
      </w:tr>
      <w:tr w:rsidR="00CA65D7" w:rsidRPr="00CA65D7" w:rsidTr="00246CF4">
        <w:trPr>
          <w:trHeight w:val="64"/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9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1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0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2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6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3E-14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7E-14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2E-14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6E-14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0E-15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1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8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5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9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14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4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E-13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6E-13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13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6E-13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7E-12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3E-13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6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9E-12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2E-12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9E-12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2E-12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0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1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4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5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7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9E-11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0E-12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0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1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0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1</w:t>
            </w:r>
          </w:p>
        </w:tc>
      </w:tr>
      <w:tr w:rsidR="00CA65D7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0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1</w:t>
            </w:r>
          </w:p>
        </w:tc>
      </w:tr>
      <w:tr w:rsidR="00390506" w:rsidRPr="00CA65D7" w:rsidTr="00246CF4">
        <w:trPr>
          <w:jc w:val="center"/>
        </w:trPr>
        <w:tc>
          <w:tcPr>
            <w:tcW w:w="10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44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0</w:t>
            </w:r>
          </w:p>
        </w:tc>
        <w:tc>
          <w:tcPr>
            <w:tcW w:w="1605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1526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1</w:t>
            </w:r>
          </w:p>
        </w:tc>
        <w:tc>
          <w:tcPr>
            <w:tcW w:w="1487" w:type="dxa"/>
            <w:gridSpan w:val="2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1</w:t>
            </w:r>
          </w:p>
        </w:tc>
        <w:tc>
          <w:tcPr>
            <w:tcW w:w="1647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  <w:tc>
          <w:tcPr>
            <w:tcW w:w="1530" w:type="dxa"/>
            <w:vAlign w:val="bottom"/>
          </w:tcPr>
          <w:p w:rsidR="00390506" w:rsidRPr="00CA65D7" w:rsidRDefault="00390506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1</w:t>
            </w:r>
          </w:p>
        </w:tc>
      </w:tr>
    </w:tbl>
    <w:p w:rsidR="00BD4513" w:rsidRPr="00CA65D7" w:rsidRDefault="00BD4513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127984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>Table</w:t>
      </w:r>
      <w:r w:rsidR="00127984"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at the CCSD(T)/6-311++G(</w:t>
      </w:r>
      <w:r w:rsidRPr="00CA65D7">
        <w:rPr>
          <w:rFonts w:asciiTheme="majorBidi" w:hAnsiTheme="majorBidi" w:cstheme="majorBidi"/>
          <w:color w:val="000000" w:themeColor="text1"/>
        </w:rPr>
        <w:t>d,p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)//B3LYP/6-311G(</w:t>
      </w:r>
      <w:r w:rsidRPr="00CA65D7">
        <w:rPr>
          <w:rFonts w:asciiTheme="majorBidi" w:hAnsiTheme="majorBidi" w:cstheme="majorBidi"/>
          <w:color w:val="000000" w:themeColor="text1"/>
        </w:rPr>
        <w:t>d,p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)  levels for path1 and path 2.</w:t>
      </w:r>
    </w:p>
    <w:p w:rsidR="00BD4513" w:rsidRPr="00CA65D7" w:rsidRDefault="00BD4513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8556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925"/>
        <w:gridCol w:w="1855"/>
        <w:gridCol w:w="1745"/>
        <w:gridCol w:w="2041"/>
      </w:tblGrid>
      <w:tr w:rsidR="00CA65D7" w:rsidRPr="00CA65D7" w:rsidTr="00673411">
        <w:trPr>
          <w:jc w:val="center"/>
        </w:trPr>
        <w:tc>
          <w:tcPr>
            <w:tcW w:w="990" w:type="dxa"/>
          </w:tcPr>
          <w:p w:rsidR="00962F5D" w:rsidRPr="00CA65D7" w:rsidRDefault="00962F5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F5D" w:rsidRPr="00CA65D7" w:rsidRDefault="00962F5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//B3LYP/6-311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78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62F5D" w:rsidRPr="00CA65D7" w:rsidRDefault="00962F5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//B3LYP/6-311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925" w:type="dxa"/>
            <w:tcBorders>
              <w:top w:val="single" w:sz="4" w:space="0" w:color="auto"/>
            </w:tcBorders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+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855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+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745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+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041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+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5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9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0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0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1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5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7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4E-14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7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7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7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3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6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0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13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2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12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9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1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1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12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0E-11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0E-11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1</w:t>
            </w:r>
          </w:p>
        </w:tc>
      </w:tr>
      <w:tr w:rsidR="00962F5D" w:rsidRPr="00CA65D7" w:rsidTr="00673411">
        <w:trPr>
          <w:jc w:val="center"/>
        </w:trPr>
        <w:tc>
          <w:tcPr>
            <w:tcW w:w="990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92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0</w:t>
            </w:r>
          </w:p>
        </w:tc>
        <w:tc>
          <w:tcPr>
            <w:tcW w:w="185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0</w:t>
            </w:r>
          </w:p>
        </w:tc>
        <w:tc>
          <w:tcPr>
            <w:tcW w:w="1745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1</w:t>
            </w:r>
          </w:p>
        </w:tc>
        <w:tc>
          <w:tcPr>
            <w:tcW w:w="2041" w:type="dxa"/>
            <w:vAlign w:val="bottom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1</w:t>
            </w:r>
          </w:p>
        </w:tc>
      </w:tr>
    </w:tbl>
    <w:p w:rsidR="00962F5D" w:rsidRPr="00CA65D7" w:rsidRDefault="00962F5D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962F5D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0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at the CCSD(T)/6-311++G(d,p)//B3LYP/6-311G(d,p)  levels for path 1 + path 2.</w:t>
      </w:r>
      <w:r w:rsidR="00962F5D"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8556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925"/>
        <w:gridCol w:w="1855"/>
        <w:gridCol w:w="1745"/>
        <w:gridCol w:w="2041"/>
      </w:tblGrid>
      <w:tr w:rsidR="00CA65D7" w:rsidRPr="00CA65D7" w:rsidTr="00673411">
        <w:trPr>
          <w:jc w:val="center"/>
        </w:trPr>
        <w:tc>
          <w:tcPr>
            <w:tcW w:w="990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//B3LYP/6-311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78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1++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//B3LYP/6-311G(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,p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925" w:type="dxa"/>
            <w:tcBorders>
              <w:top w:val="single" w:sz="4" w:space="0" w:color="auto"/>
            </w:tcBorders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55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745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041" w:type="dxa"/>
          </w:tcPr>
          <w:p w:rsidR="00962F5D" w:rsidRPr="00CA65D7" w:rsidRDefault="00962F5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_VTST_ Path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3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3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3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3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3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3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3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3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3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3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3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3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3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3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3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3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3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3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2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2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2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2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8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1E-2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8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1E-2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28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28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28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28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28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28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28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28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27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8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27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8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7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7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7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7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27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27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27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27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26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7E-27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26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7E-27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26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26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26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6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26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6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2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2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2E-2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1E-2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2E-2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1E-2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2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2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2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2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2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2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2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2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2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2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2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2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2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2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2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2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2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2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2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2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2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2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2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2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2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2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2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2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9E-22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22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9E-22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22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21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21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21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21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5E-20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5E-20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5E-20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5E-20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7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4E-19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19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4E-19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19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8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8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8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8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7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7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7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7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17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7E-17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17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7E-17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6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6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6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6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6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6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6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6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1E-15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-15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1E-15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-15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14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5E-14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14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5E-14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3</w:t>
            </w:r>
          </w:p>
        </w:tc>
      </w:tr>
      <w:tr w:rsidR="00CA65D7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3</w:t>
            </w:r>
          </w:p>
        </w:tc>
      </w:tr>
      <w:tr w:rsidR="00741EB0" w:rsidRPr="00CA65D7" w:rsidTr="00673411">
        <w:trPr>
          <w:jc w:val="center"/>
        </w:trPr>
        <w:tc>
          <w:tcPr>
            <w:tcW w:w="990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92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3</w:t>
            </w:r>
          </w:p>
        </w:tc>
        <w:tc>
          <w:tcPr>
            <w:tcW w:w="185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3</w:t>
            </w:r>
          </w:p>
        </w:tc>
        <w:tc>
          <w:tcPr>
            <w:tcW w:w="1745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3</w:t>
            </w:r>
          </w:p>
        </w:tc>
        <w:tc>
          <w:tcPr>
            <w:tcW w:w="2041" w:type="dxa"/>
            <w:vAlign w:val="bottom"/>
          </w:tcPr>
          <w:p w:rsidR="00741EB0" w:rsidRPr="00CA65D7" w:rsidRDefault="00741EB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3</w:t>
            </w:r>
          </w:p>
        </w:tc>
      </w:tr>
    </w:tbl>
    <w:p w:rsidR="00391269" w:rsidRPr="00CA65D7" w:rsidRDefault="00391269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6731F5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at the CCSD(T)/6-311++G(d,p)//B3LYP/6-311G(d,p)  levels for path 3.</w:t>
      </w:r>
      <w:r w:rsidR="006731F5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8785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1311"/>
        <w:gridCol w:w="1350"/>
        <w:gridCol w:w="1350"/>
        <w:gridCol w:w="1241"/>
        <w:gridCol w:w="1350"/>
        <w:gridCol w:w="1180"/>
      </w:tblGrid>
      <w:tr w:rsidR="00CA65D7" w:rsidRPr="00CA65D7" w:rsidTr="006731F5">
        <w:trPr>
          <w:jc w:val="center"/>
        </w:trPr>
        <w:tc>
          <w:tcPr>
            <w:tcW w:w="1003" w:type="dxa"/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311" w:type="dxa"/>
            <w:tcBorders>
              <w:right w:val="single" w:sz="4" w:space="0" w:color="auto"/>
            </w:tcBorders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CBS//MP2/aTZ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aQZ//MP2/aTZ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aTZ// MP2/aTZ</w:t>
            </w:r>
          </w:p>
        </w:tc>
        <w:tc>
          <w:tcPr>
            <w:tcW w:w="259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P2/aTZ</w:t>
            </w:r>
          </w:p>
        </w:tc>
        <w:tc>
          <w:tcPr>
            <w:tcW w:w="1180" w:type="dxa"/>
            <w:tcBorders>
              <w:left w:val="single" w:sz="4" w:space="0" w:color="auto"/>
              <w:right w:val="single" w:sz="4" w:space="0" w:color="auto"/>
            </w:tcBorders>
          </w:tcPr>
          <w:p w:rsidR="00121B0E" w:rsidRPr="00CA65D7" w:rsidRDefault="00121B0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06-2</w:t>
            </w:r>
            <w:r w:rsidR="005410A4"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X</w:t>
            </w: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/aTZ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11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350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241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50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80" w:type="dxa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0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4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0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3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6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0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9E-14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3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5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7E-14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0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0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8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0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3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4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3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5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3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1E-13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2E-12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6E-12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8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1</w:t>
            </w:r>
          </w:p>
        </w:tc>
      </w:tr>
      <w:tr w:rsidR="00CA65D7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5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2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1</w:t>
            </w:r>
          </w:p>
        </w:tc>
      </w:tr>
      <w:tr w:rsidR="00245E95" w:rsidRPr="00CA65D7" w:rsidTr="006731F5">
        <w:trPr>
          <w:jc w:val="center"/>
        </w:trPr>
        <w:tc>
          <w:tcPr>
            <w:tcW w:w="1003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1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6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4E-11</w:t>
            </w:r>
          </w:p>
        </w:tc>
        <w:tc>
          <w:tcPr>
            <w:tcW w:w="1241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-11</w:t>
            </w:r>
          </w:p>
        </w:tc>
        <w:tc>
          <w:tcPr>
            <w:tcW w:w="135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1</w:t>
            </w:r>
          </w:p>
        </w:tc>
        <w:tc>
          <w:tcPr>
            <w:tcW w:w="1180" w:type="dxa"/>
            <w:vAlign w:val="bottom"/>
          </w:tcPr>
          <w:p w:rsidR="00245E95" w:rsidRPr="00CA65D7" w:rsidRDefault="00245E9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11</w:t>
            </w:r>
          </w:p>
        </w:tc>
      </w:tr>
    </w:tbl>
    <w:p w:rsidR="006731F5" w:rsidRPr="00CA65D7" w:rsidRDefault="006731F5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D208FC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1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1.</w:t>
      </w:r>
    </w:p>
    <w:p w:rsidR="00D208FC" w:rsidRPr="00CA65D7" w:rsidRDefault="00D208FC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214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1251"/>
        <w:gridCol w:w="1170"/>
        <w:gridCol w:w="1170"/>
        <w:gridCol w:w="1170"/>
        <w:gridCol w:w="1110"/>
        <w:gridCol w:w="1170"/>
        <w:gridCol w:w="1170"/>
      </w:tblGrid>
      <w:tr w:rsidR="00CA65D7" w:rsidRPr="00CA65D7" w:rsidTr="00AB5271">
        <w:trPr>
          <w:jc w:val="center"/>
        </w:trPr>
        <w:tc>
          <w:tcPr>
            <w:tcW w:w="1003" w:type="dxa"/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1251" w:type="dxa"/>
            <w:tcBorders>
              <w:right w:val="single" w:sz="4" w:space="0" w:color="auto"/>
            </w:tcBorders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CBS//MP2/aTZ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aQ</w:t>
            </w:r>
            <w:r w:rsidR="00AB5271"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Z//MP2/aTZ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CSD(T)/aTZ//MP2/aTZ</w:t>
            </w:r>
          </w:p>
        </w:tc>
        <w:tc>
          <w:tcPr>
            <w:tcW w:w="2280" w:type="dxa"/>
            <w:gridSpan w:val="2"/>
            <w:tcBorders>
              <w:left w:val="single" w:sz="4" w:space="0" w:color="auto"/>
            </w:tcBorders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P2/aTZ</w:t>
            </w:r>
          </w:p>
        </w:tc>
        <w:tc>
          <w:tcPr>
            <w:tcW w:w="2340" w:type="dxa"/>
            <w:gridSpan w:val="2"/>
            <w:tcBorders>
              <w:left w:val="single" w:sz="4" w:space="0" w:color="auto"/>
            </w:tcBorders>
          </w:tcPr>
          <w:p w:rsidR="006731F5" w:rsidRPr="00CA65D7" w:rsidRDefault="006731F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06-2X/maTZ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</w:tcPr>
          <w:p w:rsidR="00E30033" w:rsidRPr="00CA65D7" w:rsidRDefault="00E30033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251" w:type="dxa"/>
          </w:tcPr>
          <w:p w:rsidR="00E30033" w:rsidRPr="00CA65D7" w:rsidRDefault="00E30033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170" w:type="dxa"/>
          </w:tcPr>
          <w:p w:rsidR="00E30033" w:rsidRPr="00CA65D7" w:rsidRDefault="00E30033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E30033" w:rsidRPr="00CA65D7" w:rsidRDefault="00E30033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170" w:type="dxa"/>
          </w:tcPr>
          <w:p w:rsidR="00E30033" w:rsidRPr="00CA65D7" w:rsidRDefault="00597E3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10" w:type="dxa"/>
          </w:tcPr>
          <w:p w:rsidR="00E30033" w:rsidRPr="00CA65D7" w:rsidRDefault="00597E3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70" w:type="dxa"/>
          </w:tcPr>
          <w:p w:rsidR="00E30033" w:rsidRPr="00CA65D7" w:rsidRDefault="00597E3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70" w:type="dxa"/>
          </w:tcPr>
          <w:p w:rsidR="00E30033" w:rsidRPr="00CA65D7" w:rsidRDefault="00597E3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0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0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0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0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7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5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5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0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7E-14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4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7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1E-14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0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6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4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0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5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1E-13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2E-13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5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9E-11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3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9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4E-12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12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0</w:t>
            </w:r>
          </w:p>
        </w:tc>
      </w:tr>
      <w:tr w:rsidR="00CA65D7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0</w:t>
            </w:r>
          </w:p>
        </w:tc>
      </w:tr>
      <w:tr w:rsidR="00E04282" w:rsidRPr="00CA65D7" w:rsidTr="00AB5271">
        <w:trPr>
          <w:jc w:val="center"/>
        </w:trPr>
        <w:tc>
          <w:tcPr>
            <w:tcW w:w="1003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251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11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11</w:t>
            </w:r>
          </w:p>
        </w:tc>
        <w:tc>
          <w:tcPr>
            <w:tcW w:w="1170" w:type="dxa"/>
            <w:vAlign w:val="bottom"/>
          </w:tcPr>
          <w:p w:rsidR="00E04282" w:rsidRPr="00CA65D7" w:rsidRDefault="00E04282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0</w:t>
            </w:r>
          </w:p>
        </w:tc>
      </w:tr>
    </w:tbl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6731F5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3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2.</w:t>
      </w:r>
      <w:r w:rsidR="006731F5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964" w:type="dxa"/>
        <w:jc w:val="center"/>
        <w:tblLayout w:type="fixed"/>
        <w:tblLook w:val="04A0" w:firstRow="1" w:lastRow="0" w:firstColumn="1" w:lastColumn="0" w:noHBand="0" w:noVBand="1"/>
      </w:tblPr>
      <w:tblGrid>
        <w:gridCol w:w="1144"/>
        <w:gridCol w:w="1260"/>
        <w:gridCol w:w="1170"/>
        <w:gridCol w:w="1260"/>
        <w:gridCol w:w="1170"/>
        <w:gridCol w:w="1260"/>
        <w:gridCol w:w="1260"/>
        <w:gridCol w:w="1440"/>
      </w:tblGrid>
      <w:tr w:rsidR="00CA65D7" w:rsidRPr="00CA65D7" w:rsidTr="0074230F">
        <w:trPr>
          <w:jc w:val="center"/>
        </w:trPr>
        <w:tc>
          <w:tcPr>
            <w:tcW w:w="1144" w:type="dxa"/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CSD(T)/CBS//MP2/aTZ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CSD(T)/aQZ//MP2/aTZ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CSD(T)/aTZ//MP2/aTZ</w:t>
            </w:r>
          </w:p>
        </w:tc>
        <w:tc>
          <w:tcPr>
            <w:tcW w:w="243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P2/aTZ</w:t>
            </w:r>
          </w:p>
        </w:tc>
        <w:tc>
          <w:tcPr>
            <w:tcW w:w="2700" w:type="dxa"/>
            <w:gridSpan w:val="2"/>
            <w:tcBorders>
              <w:left w:val="single" w:sz="4" w:space="0" w:color="auto"/>
            </w:tcBorders>
          </w:tcPr>
          <w:p w:rsidR="00E05002" w:rsidRPr="00CA65D7" w:rsidRDefault="00E0500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06-2X/maTZ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</w:tcPr>
          <w:p w:rsidR="00F103CF" w:rsidRPr="00CA65D7" w:rsidRDefault="00F103CF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260" w:type="dxa"/>
          </w:tcPr>
          <w:p w:rsidR="00F103CF" w:rsidRPr="00CA65D7" w:rsidRDefault="00F103CF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170" w:type="dxa"/>
          </w:tcPr>
          <w:p w:rsidR="00F103CF" w:rsidRPr="00CA65D7" w:rsidRDefault="00F103CF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F103CF" w:rsidRPr="00CA65D7" w:rsidRDefault="00F103CF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170" w:type="dxa"/>
          </w:tcPr>
          <w:p w:rsidR="00F103CF" w:rsidRPr="00CA65D7" w:rsidRDefault="00AB57A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</w:tcPr>
          <w:p w:rsidR="00F103CF" w:rsidRPr="00CA65D7" w:rsidRDefault="00AB57A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260" w:type="dxa"/>
          </w:tcPr>
          <w:p w:rsidR="00F103CF" w:rsidRPr="00CA65D7" w:rsidRDefault="00AB57A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440" w:type="dxa"/>
          </w:tcPr>
          <w:p w:rsidR="00F103CF" w:rsidRPr="00CA65D7" w:rsidRDefault="00AB57AE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6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1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7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6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9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0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5E-1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4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0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7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6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8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4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4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7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3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1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9E-13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9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6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5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11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6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9E-12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1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8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2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11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2E-11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0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0</w:t>
            </w:r>
          </w:p>
        </w:tc>
      </w:tr>
      <w:tr w:rsidR="00CA65D7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0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10</w:t>
            </w:r>
          </w:p>
        </w:tc>
      </w:tr>
      <w:tr w:rsidR="0014526D" w:rsidRPr="00CA65D7" w:rsidTr="0074230F">
        <w:trPr>
          <w:jc w:val="center"/>
        </w:trPr>
        <w:tc>
          <w:tcPr>
            <w:tcW w:w="1144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0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0</w:t>
            </w:r>
          </w:p>
        </w:tc>
        <w:tc>
          <w:tcPr>
            <w:tcW w:w="117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9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1</w:t>
            </w:r>
          </w:p>
        </w:tc>
        <w:tc>
          <w:tcPr>
            <w:tcW w:w="126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0</w:t>
            </w:r>
          </w:p>
        </w:tc>
        <w:tc>
          <w:tcPr>
            <w:tcW w:w="1440" w:type="dxa"/>
            <w:vAlign w:val="bottom"/>
          </w:tcPr>
          <w:p w:rsidR="00596805" w:rsidRPr="00CA65D7" w:rsidRDefault="00596805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0</w:t>
            </w:r>
          </w:p>
        </w:tc>
      </w:tr>
    </w:tbl>
    <w:p w:rsidR="00F103CF" w:rsidRPr="00CA65D7" w:rsidRDefault="00F103C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D208FC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1 adducts via path 1 + path 2.</w:t>
      </w:r>
    </w:p>
    <w:p w:rsidR="00D208FC" w:rsidRPr="00CA65D7" w:rsidRDefault="00D208FC" w:rsidP="00D208FC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sectPr w:rsidR="00D208FC" w:rsidRPr="00CA65D7" w:rsidSect="009334A8">
          <w:pgSz w:w="11906" w:h="16838"/>
          <w:pgMar w:top="1440" w:right="1440" w:bottom="1440" w:left="1440" w:header="706" w:footer="706" w:gutter="0"/>
          <w:cols w:space="708"/>
          <w:bidi/>
          <w:rtlGutter/>
          <w:docGrid w:linePitch="360"/>
        </w:sectPr>
      </w:pPr>
    </w:p>
    <w:tbl>
      <w:tblPr>
        <w:tblStyle w:val="TableGrid"/>
        <w:tblW w:w="10038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30"/>
        <w:gridCol w:w="1620"/>
        <w:gridCol w:w="1440"/>
        <w:gridCol w:w="622"/>
        <w:gridCol w:w="908"/>
        <w:gridCol w:w="1350"/>
        <w:gridCol w:w="1252"/>
        <w:gridCol w:w="120"/>
        <w:gridCol w:w="116"/>
      </w:tblGrid>
      <w:tr w:rsidR="00CA65D7" w:rsidRPr="00CA65D7" w:rsidTr="003D03A0">
        <w:trPr>
          <w:jc w:val="center"/>
        </w:trPr>
        <w:tc>
          <w:tcPr>
            <w:tcW w:w="1080" w:type="dxa"/>
          </w:tcPr>
          <w:p w:rsidR="003D03A0" w:rsidRPr="00CA65D7" w:rsidRDefault="003D03A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150" w:type="dxa"/>
            <w:gridSpan w:val="2"/>
            <w:tcBorders>
              <w:right w:val="single" w:sz="4" w:space="0" w:color="auto"/>
            </w:tcBorders>
          </w:tcPr>
          <w:p w:rsidR="003D03A0" w:rsidRPr="00CA65D7" w:rsidRDefault="00AB527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 aTZ//</w:t>
            </w:r>
            <w:r w:rsidR="003D03A0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3D03A0" w:rsidRPr="00CA65D7" w:rsidRDefault="003D03A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908" w:type="dxa"/>
            <w:tcBorders>
              <w:left w:val="nil"/>
            </w:tcBorders>
          </w:tcPr>
          <w:p w:rsidR="003D03A0" w:rsidRPr="00CA65D7" w:rsidRDefault="003D03A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602" w:type="dxa"/>
            <w:gridSpan w:val="2"/>
            <w:tcBorders>
              <w:right w:val="nil"/>
            </w:tcBorders>
          </w:tcPr>
          <w:p w:rsidR="003D03A0" w:rsidRPr="00CA65D7" w:rsidRDefault="003D03A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36" w:type="dxa"/>
            <w:gridSpan w:val="2"/>
            <w:tcBorders>
              <w:left w:val="nil"/>
            </w:tcBorders>
          </w:tcPr>
          <w:p w:rsidR="003D03A0" w:rsidRPr="00CA65D7" w:rsidRDefault="003D03A0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620" w:type="dxa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530" w:type="dxa"/>
            <w:gridSpan w:val="2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350" w:type="dxa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72" w:type="dxa"/>
            <w:gridSpan w:val="2"/>
          </w:tcPr>
          <w:p w:rsidR="001D78BD" w:rsidRPr="00CA65D7" w:rsidRDefault="001D78B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7E-3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3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3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3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3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3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3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3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3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38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3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1E-2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3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3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3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3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3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28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8E-3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3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3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28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2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3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3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2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28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3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3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3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2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28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3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3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3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2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3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3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29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9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5E-2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29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9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2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3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9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29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26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2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3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3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6E-29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29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26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6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31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3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8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8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6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7E-31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1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28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3E-28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2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30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0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7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27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4E-2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2E-30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0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27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27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2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29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27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2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9E-29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26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2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8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2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2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4E-26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2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8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8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2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28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28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2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2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2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2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2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2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2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2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-2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2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E-2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2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2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2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2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2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2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2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2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2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2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22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22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2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2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8E-2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22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2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2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22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22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2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2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22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2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2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2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2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8E-2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2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2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2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2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4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2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2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21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21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2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7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22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22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E-23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3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20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1E-20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21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6E-21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4E-22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1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22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21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21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9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9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1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1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20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0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8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8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0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0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9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9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9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9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8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8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7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7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8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8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7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7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6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6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8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18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7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7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6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6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1E-16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6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6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9E-17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17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16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6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1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1E-1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1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1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5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9E-15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16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9E-16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4E-15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15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1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15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4E-15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4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8E-14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4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4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3</w:t>
            </w:r>
          </w:p>
        </w:tc>
      </w:tr>
      <w:tr w:rsidR="00CA65D7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3</w:t>
            </w:r>
          </w:p>
        </w:tc>
      </w:tr>
      <w:tr w:rsidR="003D03A0" w:rsidRPr="00CA65D7" w:rsidTr="003D03A0">
        <w:trPr>
          <w:gridAfter w:val="1"/>
          <w:wAfter w:w="116" w:type="dxa"/>
          <w:jc w:val="center"/>
        </w:trPr>
        <w:tc>
          <w:tcPr>
            <w:tcW w:w="108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53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3</w:t>
            </w:r>
          </w:p>
        </w:tc>
        <w:tc>
          <w:tcPr>
            <w:tcW w:w="162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3</w:t>
            </w:r>
          </w:p>
        </w:tc>
        <w:tc>
          <w:tcPr>
            <w:tcW w:w="144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0E-14</w:t>
            </w:r>
          </w:p>
        </w:tc>
        <w:tc>
          <w:tcPr>
            <w:tcW w:w="1530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0E-14</w:t>
            </w:r>
          </w:p>
        </w:tc>
        <w:tc>
          <w:tcPr>
            <w:tcW w:w="1350" w:type="dxa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3</w:t>
            </w:r>
          </w:p>
        </w:tc>
        <w:tc>
          <w:tcPr>
            <w:tcW w:w="1372" w:type="dxa"/>
            <w:gridSpan w:val="2"/>
            <w:vAlign w:val="bottom"/>
          </w:tcPr>
          <w:p w:rsidR="00C927B7" w:rsidRPr="00CA65D7" w:rsidRDefault="00C927B7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13</w:t>
            </w:r>
          </w:p>
        </w:tc>
      </w:tr>
    </w:tbl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8F3306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3.</w:t>
      </w: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7B1F24" w:rsidRPr="00CA65D7" w:rsidRDefault="007B1F24" w:rsidP="0058607D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9188" w:type="dxa"/>
        <w:jc w:val="center"/>
        <w:tblLayout w:type="fixed"/>
        <w:tblLook w:val="04A0" w:firstRow="1" w:lastRow="0" w:firstColumn="1" w:lastColumn="0" w:noHBand="0" w:noVBand="1"/>
      </w:tblPr>
      <w:tblGrid>
        <w:gridCol w:w="1044"/>
        <w:gridCol w:w="1296"/>
        <w:gridCol w:w="1584"/>
        <w:gridCol w:w="1214"/>
        <w:gridCol w:w="1260"/>
        <w:gridCol w:w="1440"/>
        <w:gridCol w:w="1350"/>
      </w:tblGrid>
      <w:tr w:rsidR="00CA65D7" w:rsidRPr="00CA65D7" w:rsidTr="00EA5919">
        <w:trPr>
          <w:jc w:val="center"/>
        </w:trPr>
        <w:tc>
          <w:tcPr>
            <w:tcW w:w="1044" w:type="dxa"/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right w:val="single" w:sz="4" w:space="0" w:color="auto"/>
            </w:tcBorders>
          </w:tcPr>
          <w:p w:rsidR="00EA5919" w:rsidRPr="00CA65D7" w:rsidRDefault="00AB527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 aTZ//</w:t>
            </w:r>
            <w:r w:rsidR="00EA591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790" w:type="dxa"/>
            <w:gridSpan w:val="2"/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296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584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5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6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6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5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6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6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6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5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6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6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6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5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5E-6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4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6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6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5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6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8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6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6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5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2E-6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0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5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5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5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60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5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5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5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5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2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5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7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5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4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7E-5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5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5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4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5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0E-5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5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4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5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5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5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3E-4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5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5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5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4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5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5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5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5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5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5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4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5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4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4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4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50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7E-4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4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4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4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4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E-4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45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4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4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1E-4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4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4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4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4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4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4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4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4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4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4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4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4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4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4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4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4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4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4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4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4E-4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4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4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4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4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4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5E-4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4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4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4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4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4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4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3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3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4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8E-4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3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3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40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3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3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3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3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2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3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3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3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3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3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2E-2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3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3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9E-3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3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3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3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3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3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3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3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3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3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3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3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3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3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3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3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3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35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4E-3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3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3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35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3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9E-3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3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6E-35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35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3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3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3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3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3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3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3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3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3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3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3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3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3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3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3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3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3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3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3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3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3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9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0E-25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3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3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3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3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4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7E-3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7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3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3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3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24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7E-3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8E-25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7E-3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9E-3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24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4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3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3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24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3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4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3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3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3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24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2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0E-24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2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2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3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2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3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2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2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1E-23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25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23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5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5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2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22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24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2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24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4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24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1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1E-23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1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8E-23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23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3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21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22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21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22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2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2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20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21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0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1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0E-22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22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20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2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20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2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21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21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9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20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9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20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20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9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9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0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9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1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9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8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6E-19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8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6E-19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8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8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9E-19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5E-19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18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8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1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0E-18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8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18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18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7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7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7E-17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7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1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7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17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1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6</w:t>
            </w:r>
          </w:p>
        </w:tc>
      </w:tr>
      <w:tr w:rsidR="00CA65D7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6</w:t>
            </w:r>
          </w:p>
        </w:tc>
      </w:tr>
      <w:tr w:rsidR="00D74BF8" w:rsidRPr="00CA65D7" w:rsidTr="00EA5919">
        <w:trPr>
          <w:jc w:val="center"/>
        </w:trPr>
        <w:tc>
          <w:tcPr>
            <w:tcW w:w="104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296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2E-16</w:t>
            </w:r>
          </w:p>
        </w:tc>
        <w:tc>
          <w:tcPr>
            <w:tcW w:w="158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6</w:t>
            </w:r>
          </w:p>
        </w:tc>
        <w:tc>
          <w:tcPr>
            <w:tcW w:w="1214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6</w:t>
            </w:r>
          </w:p>
        </w:tc>
        <w:tc>
          <w:tcPr>
            <w:tcW w:w="126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6</w:t>
            </w:r>
          </w:p>
        </w:tc>
        <w:tc>
          <w:tcPr>
            <w:tcW w:w="144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6</w:t>
            </w:r>
          </w:p>
        </w:tc>
        <w:tc>
          <w:tcPr>
            <w:tcW w:w="1350" w:type="dxa"/>
            <w:vAlign w:val="bottom"/>
          </w:tcPr>
          <w:p w:rsidR="00D74BF8" w:rsidRPr="00CA65D7" w:rsidRDefault="00D74BF8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6</w:t>
            </w:r>
          </w:p>
        </w:tc>
      </w:tr>
    </w:tbl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3B7B25" w:rsidRPr="00CA65D7" w:rsidRDefault="00D208FC" w:rsidP="00127984">
      <w:pPr>
        <w:bidi w:val="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6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4.</w:t>
      </w:r>
      <w:r w:rsidR="003B7B25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br w:type="page"/>
      </w:r>
    </w:p>
    <w:tbl>
      <w:tblPr>
        <w:tblStyle w:val="TableGrid"/>
        <w:tblW w:w="8939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1402"/>
        <w:gridCol w:w="1440"/>
        <w:gridCol w:w="1350"/>
        <w:gridCol w:w="1260"/>
        <w:gridCol w:w="1170"/>
        <w:gridCol w:w="1314"/>
      </w:tblGrid>
      <w:tr w:rsidR="00CA65D7" w:rsidRPr="00CA65D7" w:rsidTr="00EA5919">
        <w:trPr>
          <w:jc w:val="center"/>
        </w:trPr>
        <w:tc>
          <w:tcPr>
            <w:tcW w:w="1003" w:type="dxa"/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42" w:type="dxa"/>
            <w:gridSpan w:val="2"/>
            <w:tcBorders>
              <w:right w:val="single" w:sz="4" w:space="0" w:color="auto"/>
            </w:tcBorders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 aTZ//MP2/aTZ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484" w:type="dxa"/>
            <w:gridSpan w:val="2"/>
          </w:tcPr>
          <w:p w:rsidR="00EA5919" w:rsidRPr="00CA65D7" w:rsidRDefault="00EA5919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02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44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70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14" w:type="dxa"/>
          </w:tcPr>
          <w:p w:rsidR="005F2621" w:rsidRPr="00CA65D7" w:rsidRDefault="005F2621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5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6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5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5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8E-5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6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5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5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5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5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5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5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55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5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5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5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5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5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5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5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5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55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3E-5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5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5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55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4E-4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5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53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55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5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5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4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5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5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5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5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5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2E-4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5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5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5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4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7E-5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3E-4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4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5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5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4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5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4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4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4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5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4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5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4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4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4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5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4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4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4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4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5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4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4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44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4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4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4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4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4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43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6E-4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4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1E-4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45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4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4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2E-45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4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4E-4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44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45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4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0E-44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4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4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4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44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4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4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44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45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1E-4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0E-44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4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4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8E-44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44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4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1E-4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41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4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6E-4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4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4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3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4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4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4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4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4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4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4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4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4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4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3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3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4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4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3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4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3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3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4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4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3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3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3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3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3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3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3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3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3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3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3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3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3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5E-3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3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3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3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3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3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3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3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4E-3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3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3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3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3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5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3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3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3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3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34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35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3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3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5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3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4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4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3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3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35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35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3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34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3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3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35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5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3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3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35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34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6E-35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33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3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7E-3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35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34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34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3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3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34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34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34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34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3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3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34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34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3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3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3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3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3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3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3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3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3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33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3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3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3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1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33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3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3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3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3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31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3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3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3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3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7E-3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31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3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3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3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8E-3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3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3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3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3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3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3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3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3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3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3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3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3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3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3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3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3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3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3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3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3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3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3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2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3E-3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3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3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2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3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3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3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3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3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3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0E-2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2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3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3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2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7E-3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3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2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6E-2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2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2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2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2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2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2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2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2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2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2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2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4E-2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25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25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25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5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4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4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0E-24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3E-24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24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4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3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3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7E-23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7E-23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23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23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2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2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22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22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22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22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5E-22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21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1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2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21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21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2E-21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21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2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2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20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0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20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20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20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20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19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9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6E-19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19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9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19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0E-18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1E-18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18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18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9E-18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18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1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7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17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7E-17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17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17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17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6</w:t>
            </w:r>
          </w:p>
        </w:tc>
      </w:tr>
      <w:tr w:rsidR="00CA65D7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7E-1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1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6</w:t>
            </w:r>
          </w:p>
        </w:tc>
      </w:tr>
      <w:tr w:rsidR="00994E1D" w:rsidRPr="00CA65D7" w:rsidTr="00EA5919">
        <w:trPr>
          <w:jc w:val="center"/>
        </w:trPr>
        <w:tc>
          <w:tcPr>
            <w:tcW w:w="1003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402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16</w:t>
            </w:r>
          </w:p>
        </w:tc>
        <w:tc>
          <w:tcPr>
            <w:tcW w:w="144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0E-16</w:t>
            </w:r>
          </w:p>
        </w:tc>
        <w:tc>
          <w:tcPr>
            <w:tcW w:w="135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6</w:t>
            </w:r>
          </w:p>
        </w:tc>
        <w:tc>
          <w:tcPr>
            <w:tcW w:w="126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16</w:t>
            </w:r>
          </w:p>
        </w:tc>
        <w:tc>
          <w:tcPr>
            <w:tcW w:w="1170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16</w:t>
            </w:r>
          </w:p>
        </w:tc>
        <w:tc>
          <w:tcPr>
            <w:tcW w:w="1314" w:type="dxa"/>
            <w:vAlign w:val="bottom"/>
          </w:tcPr>
          <w:p w:rsidR="00994E1D" w:rsidRPr="00CA65D7" w:rsidRDefault="00994E1D" w:rsidP="003B7B25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5E-16</w:t>
            </w:r>
          </w:p>
        </w:tc>
      </w:tr>
    </w:tbl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7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6.</w:t>
      </w: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5F2621" w:rsidRPr="00CA65D7" w:rsidRDefault="005F2621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410B3F" w:rsidRPr="00CA65D7" w:rsidRDefault="00410B3F" w:rsidP="0058607D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tbl>
      <w:tblPr>
        <w:tblStyle w:val="TableGrid"/>
        <w:tblW w:w="8670" w:type="dxa"/>
        <w:jc w:val="center"/>
        <w:tblLayout w:type="fixed"/>
        <w:tblLook w:val="04A0" w:firstRow="1" w:lastRow="0" w:firstColumn="1" w:lastColumn="0" w:noHBand="0" w:noVBand="1"/>
      </w:tblPr>
      <w:tblGrid>
        <w:gridCol w:w="1147"/>
        <w:gridCol w:w="1283"/>
        <w:gridCol w:w="1560"/>
        <w:gridCol w:w="1170"/>
        <w:gridCol w:w="1170"/>
        <w:gridCol w:w="1170"/>
        <w:gridCol w:w="1170"/>
      </w:tblGrid>
      <w:tr w:rsidR="00CA65D7" w:rsidRPr="00CA65D7" w:rsidTr="002C19E9">
        <w:trPr>
          <w:jc w:val="center"/>
        </w:trPr>
        <w:tc>
          <w:tcPr>
            <w:tcW w:w="1147" w:type="dxa"/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43" w:type="dxa"/>
            <w:gridSpan w:val="2"/>
            <w:tcBorders>
              <w:right w:val="single" w:sz="4" w:space="0" w:color="auto"/>
            </w:tcBorders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 aTZ//MP2/aTZ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340" w:type="dxa"/>
            <w:gridSpan w:val="2"/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283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56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7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7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7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5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3E-3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3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3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3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3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3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3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3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3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3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3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3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3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3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3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3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3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9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7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9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4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9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29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3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6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29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6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5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3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8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6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3E-28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E-21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27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27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27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26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2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4E-26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2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E-2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2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E-2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E-2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2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E-2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8E-2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2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E-2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2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8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2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2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4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0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7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22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9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0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8E-20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6E-21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3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22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9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1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0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8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0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9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7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9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8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7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7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6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18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7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6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16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6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5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8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7E-17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6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5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5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3E-15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9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1E-16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4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4E-15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5E-15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7E-14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2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14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3</w:t>
            </w:r>
          </w:p>
        </w:tc>
      </w:tr>
      <w:tr w:rsidR="00CA65D7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3</w:t>
            </w:r>
          </w:p>
        </w:tc>
      </w:tr>
      <w:tr w:rsidR="002C19E9" w:rsidRPr="00CA65D7" w:rsidTr="002C19E9">
        <w:trPr>
          <w:jc w:val="center"/>
        </w:trPr>
        <w:tc>
          <w:tcPr>
            <w:tcW w:w="1147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283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3</w:t>
            </w:r>
          </w:p>
        </w:tc>
        <w:tc>
          <w:tcPr>
            <w:tcW w:w="156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1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E-14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E-13</w:t>
            </w:r>
          </w:p>
        </w:tc>
        <w:tc>
          <w:tcPr>
            <w:tcW w:w="1170" w:type="dxa"/>
            <w:vAlign w:val="bottom"/>
          </w:tcPr>
          <w:p w:rsidR="00F66D5D" w:rsidRPr="00CA65D7" w:rsidRDefault="00F66D5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3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8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2 adducts via path 3 + path 4 + path 6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br w:type="page"/>
      </w:r>
    </w:p>
    <w:tbl>
      <w:tblPr>
        <w:tblStyle w:val="TableGrid"/>
        <w:tblW w:w="9317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1348"/>
        <w:gridCol w:w="1530"/>
        <w:gridCol w:w="1260"/>
        <w:gridCol w:w="1260"/>
        <w:gridCol w:w="1530"/>
        <w:gridCol w:w="1386"/>
      </w:tblGrid>
      <w:tr w:rsidR="00CA65D7" w:rsidRPr="00CA65D7" w:rsidTr="002C19E9">
        <w:trPr>
          <w:jc w:val="center"/>
        </w:trPr>
        <w:tc>
          <w:tcPr>
            <w:tcW w:w="1003" w:type="dxa"/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  <w:gridSpan w:val="2"/>
            <w:tcBorders>
              <w:right w:val="single" w:sz="4" w:space="0" w:color="auto"/>
            </w:tcBorders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 aTZ//MP2 aTZ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 aTZ</w:t>
            </w:r>
          </w:p>
        </w:tc>
        <w:tc>
          <w:tcPr>
            <w:tcW w:w="2916" w:type="dxa"/>
            <w:gridSpan w:val="2"/>
          </w:tcPr>
          <w:p w:rsidR="002C19E9" w:rsidRPr="00CA65D7" w:rsidRDefault="002C19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48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53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530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86" w:type="dxa"/>
          </w:tcPr>
          <w:p w:rsidR="005F2621" w:rsidRPr="00CA65D7" w:rsidRDefault="005F262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5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6E-5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4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5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5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5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5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5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4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5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5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5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4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5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4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5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4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5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5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4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4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4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4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4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4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4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4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4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4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4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4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4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4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4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4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4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4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4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4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44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4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4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4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4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43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44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4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4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4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9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4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4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4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4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4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4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4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4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4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4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4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4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4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4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4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3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4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4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41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4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4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3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7E-4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0E-4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4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3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3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4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3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1E-4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3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4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3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3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3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3E-3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3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3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3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3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4E-3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3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3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3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3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3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3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3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3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3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3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3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3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3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3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3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3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3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3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3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3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3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2E-3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3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3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3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3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3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3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3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3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34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34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3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3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34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34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3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3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3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33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6E-34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3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3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33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3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3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3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0E-3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3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4E-3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3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5E-3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3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3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6E-3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E-3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3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31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3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3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3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3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3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31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3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3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3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9E-31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3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3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3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7E-3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3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3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1E-3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3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9E-3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2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2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3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2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2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2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2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5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2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5E-2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2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2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9E-2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2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2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3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2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2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E-2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4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7E-2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3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8E-2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2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2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2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2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2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2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2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2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2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6E-2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2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2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24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24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24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24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2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2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23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3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23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23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2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22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22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22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22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2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21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21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21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7E-21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2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2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2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20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20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2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2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2E-20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9E-20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1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9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9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19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E-19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8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8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1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18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2E-18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1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7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5E-17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17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1E-17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5E-17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1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1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6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4E-16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8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5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7E-16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3E-16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1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5</w:t>
            </w:r>
          </w:p>
        </w:tc>
      </w:tr>
      <w:tr w:rsidR="00CA65D7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15</w:t>
            </w:r>
          </w:p>
        </w:tc>
      </w:tr>
      <w:tr w:rsidR="009334A8" w:rsidRPr="00CA65D7" w:rsidTr="002C19E9">
        <w:trPr>
          <w:jc w:val="center"/>
        </w:trPr>
        <w:tc>
          <w:tcPr>
            <w:tcW w:w="1003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48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15</w:t>
            </w:r>
          </w:p>
        </w:tc>
        <w:tc>
          <w:tcPr>
            <w:tcW w:w="126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5</w:t>
            </w:r>
          </w:p>
        </w:tc>
        <w:tc>
          <w:tcPr>
            <w:tcW w:w="1530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15</w:t>
            </w:r>
          </w:p>
        </w:tc>
        <w:tc>
          <w:tcPr>
            <w:tcW w:w="1386" w:type="dxa"/>
            <w:vAlign w:val="bottom"/>
          </w:tcPr>
          <w:p w:rsidR="009416BC" w:rsidRPr="00CA65D7" w:rsidRDefault="009416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8E-15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TST theory at different levels for path 5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118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233"/>
        <w:gridCol w:w="1243"/>
        <w:gridCol w:w="1710"/>
        <w:gridCol w:w="1980"/>
        <w:gridCol w:w="1872"/>
      </w:tblGrid>
      <w:tr w:rsidR="00CA65D7" w:rsidRPr="00CA65D7" w:rsidTr="003C4F5D">
        <w:trPr>
          <w:jc w:val="center"/>
        </w:trPr>
        <w:tc>
          <w:tcPr>
            <w:tcW w:w="1080" w:type="dxa"/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76" w:type="dxa"/>
            <w:gridSpan w:val="2"/>
            <w:tcBorders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</w:t>
            </w:r>
            <w:r w:rsidR="003C4F5D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X/maTZ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 /6-31++G(2df, pd)// MP2/aTZ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df,2p)// MP2/aTZ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233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43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71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872" w:type="dxa"/>
            <w:tcBorders>
              <w:top w:val="single" w:sz="4" w:space="0" w:color="auto"/>
            </w:tcBorders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0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10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2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4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3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7E-14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5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2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14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5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1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2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2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8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13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13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4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6E-12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2E-12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0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1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6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11</w:t>
            </w:r>
          </w:p>
        </w:tc>
      </w:tr>
      <w:tr w:rsidR="00CA65D7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9E-11</w:t>
            </w:r>
          </w:p>
        </w:tc>
      </w:tr>
      <w:tr w:rsidR="002F3BC6" w:rsidRPr="00CA65D7" w:rsidTr="003C4F5D">
        <w:trPr>
          <w:jc w:val="center"/>
        </w:trPr>
        <w:tc>
          <w:tcPr>
            <w:tcW w:w="108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23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1</w:t>
            </w:r>
          </w:p>
        </w:tc>
        <w:tc>
          <w:tcPr>
            <w:tcW w:w="1243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1</w:t>
            </w:r>
          </w:p>
        </w:tc>
        <w:tc>
          <w:tcPr>
            <w:tcW w:w="171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11</w:t>
            </w:r>
          </w:p>
        </w:tc>
        <w:tc>
          <w:tcPr>
            <w:tcW w:w="198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11</w:t>
            </w:r>
          </w:p>
        </w:tc>
        <w:tc>
          <w:tcPr>
            <w:tcW w:w="1872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11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0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</w:t>
      </w:r>
      <w:r w:rsidR="00127984" w:rsidRPr="00CA65D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CCSD(T)/6-31++G(2df,pd)//MP2/aTZ, and CCSD(T)-full/6-311++G(df,2p)// MP2/aTZ levels for path 1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8184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884"/>
        <w:gridCol w:w="1800"/>
        <w:gridCol w:w="1800"/>
        <w:gridCol w:w="1530"/>
      </w:tblGrid>
      <w:tr w:rsidR="00CA65D7" w:rsidRPr="00CA65D7" w:rsidTr="009334A8">
        <w:trPr>
          <w:jc w:val="center"/>
        </w:trPr>
        <w:tc>
          <w:tcPr>
            <w:tcW w:w="117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884" w:type="dxa"/>
            <w:tcBorders>
              <w:right w:val="single" w:sz="4" w:space="0" w:color="auto"/>
            </w:tcBorders>
          </w:tcPr>
          <w:p w:rsidR="002F3BC6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2df,2p)//</w:t>
            </w:r>
            <w:r w:rsidR="002F3BC6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3BC6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3df,2p)//</w:t>
            </w:r>
            <w:r w:rsidR="002F3BC6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TZ// MP2/aTZ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</w:t>
            </w:r>
            <w:r w:rsidR="00AB527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D(T)/aTZ//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53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0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0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0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4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3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5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8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8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5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3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1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3E-11</w:t>
            </w:r>
          </w:p>
        </w:tc>
      </w:tr>
      <w:tr w:rsidR="002F3BC6" w:rsidRPr="00CA65D7" w:rsidTr="009334A8">
        <w:trPr>
          <w:jc w:val="center"/>
        </w:trPr>
        <w:tc>
          <w:tcPr>
            <w:tcW w:w="117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884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1</w:t>
            </w:r>
          </w:p>
        </w:tc>
        <w:tc>
          <w:tcPr>
            <w:tcW w:w="1800" w:type="dxa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4E-11</w:t>
            </w:r>
          </w:p>
        </w:tc>
        <w:tc>
          <w:tcPr>
            <w:tcW w:w="180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0E-11</w:t>
            </w:r>
          </w:p>
        </w:tc>
        <w:tc>
          <w:tcPr>
            <w:tcW w:w="1530" w:type="dxa"/>
            <w:vAlign w:val="bottom"/>
          </w:tcPr>
          <w:p w:rsidR="002F3BC6" w:rsidRPr="00CA65D7" w:rsidRDefault="002F3BC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0E-11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1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CCSD(T)-full/6-311++G(2df,2p)//MP2/aTZ, CCSD(T)-full/6-311++G(3df,2p)//MP2/aTZ, CCSD(T)/TZ// MP2/aTZ, and CCSD(T)/aTZ//MP2/aTZ levels for path 1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8219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1384"/>
        <w:gridCol w:w="1332"/>
        <w:gridCol w:w="1620"/>
        <w:gridCol w:w="1260"/>
        <w:gridCol w:w="1620"/>
      </w:tblGrid>
      <w:tr w:rsidR="00CA65D7" w:rsidRPr="00CA65D7" w:rsidTr="009334A8">
        <w:trPr>
          <w:jc w:val="center"/>
        </w:trPr>
        <w:tc>
          <w:tcPr>
            <w:tcW w:w="1003" w:type="dxa"/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71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880" w:type="dxa"/>
            <w:gridSpan w:val="2"/>
            <w:tcBorders>
              <w:lef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1620" w:type="dxa"/>
            <w:tcBorders>
              <w:left w:val="nil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6-31++G(2df, pd)//MP2/aTZ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</w:tcPr>
          <w:p w:rsidR="00CB059D" w:rsidRPr="00CA65D7" w:rsidRDefault="00CB059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84" w:type="dxa"/>
          </w:tcPr>
          <w:p w:rsidR="00CB059D" w:rsidRPr="00CA65D7" w:rsidRDefault="00CB059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32" w:type="dxa"/>
          </w:tcPr>
          <w:p w:rsidR="00CB059D" w:rsidRPr="00CA65D7" w:rsidRDefault="00CB059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620" w:type="dxa"/>
          </w:tcPr>
          <w:p w:rsidR="00CB059D" w:rsidRPr="00CA65D7" w:rsidRDefault="00CB059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</w:tcPr>
          <w:p w:rsidR="00CB059D" w:rsidRPr="00CA65D7" w:rsidRDefault="00CB059D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620" w:type="dxa"/>
          </w:tcPr>
          <w:p w:rsidR="00CB059D" w:rsidRPr="00CA65D7" w:rsidRDefault="00B76A10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4E-15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7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5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6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3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5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8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1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0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9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1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5E-14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3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0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2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1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1E-14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2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13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1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8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2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1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9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6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0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5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1E-13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2E-13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2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4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12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9E-12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3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1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9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4E-12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12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1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1</w:t>
            </w:r>
          </w:p>
        </w:tc>
      </w:tr>
      <w:tr w:rsidR="00CA65D7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1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0E-11</w:t>
            </w:r>
          </w:p>
        </w:tc>
      </w:tr>
      <w:tr w:rsidR="004A54A9" w:rsidRPr="00CA65D7" w:rsidTr="009334A8">
        <w:trPr>
          <w:jc w:val="center"/>
        </w:trPr>
        <w:tc>
          <w:tcPr>
            <w:tcW w:w="1003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84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1</w:t>
            </w:r>
          </w:p>
        </w:tc>
        <w:tc>
          <w:tcPr>
            <w:tcW w:w="1332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11</w:t>
            </w:r>
          </w:p>
        </w:tc>
        <w:tc>
          <w:tcPr>
            <w:tcW w:w="126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0</w:t>
            </w:r>
          </w:p>
        </w:tc>
        <w:tc>
          <w:tcPr>
            <w:tcW w:w="1620" w:type="dxa"/>
            <w:vAlign w:val="bottom"/>
          </w:tcPr>
          <w:p w:rsidR="004A54A9" w:rsidRPr="00CA65D7" w:rsidRDefault="004A54A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1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2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6-31++G(2df, pd)//MP2/aTZ levels for path 2.</w:t>
      </w:r>
    </w:p>
    <w:p w:rsidR="00D208FC" w:rsidRPr="00CA65D7" w:rsidRDefault="00D208FC">
      <w:pPr>
        <w:bidi w:val="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178" w:type="dxa"/>
        <w:jc w:val="center"/>
        <w:tblLayout w:type="fixed"/>
        <w:tblLook w:val="04A0" w:firstRow="1" w:lastRow="0" w:firstColumn="1" w:lastColumn="0" w:noHBand="0" w:noVBand="1"/>
      </w:tblPr>
      <w:tblGrid>
        <w:gridCol w:w="1170"/>
        <w:gridCol w:w="1438"/>
        <w:gridCol w:w="1800"/>
        <w:gridCol w:w="1890"/>
        <w:gridCol w:w="1530"/>
        <w:gridCol w:w="1350"/>
      </w:tblGrid>
      <w:tr w:rsidR="00CA65D7" w:rsidRPr="00CA65D7" w:rsidTr="009334A8">
        <w:trPr>
          <w:jc w:val="center"/>
        </w:trPr>
        <w:tc>
          <w:tcPr>
            <w:tcW w:w="1170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38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df, 2p)//MP2/aTZ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580679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2df,2p)//</w:t>
            </w:r>
            <w:r w:rsidR="0058067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79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-full/6-311++G(3df,2p)//</w:t>
            </w:r>
            <w:r w:rsidR="0058067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580679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TZ//</w:t>
            </w:r>
            <w:r w:rsidR="0058067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TZ//MP2/aTZ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38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800" w:type="dxa"/>
          </w:tcPr>
          <w:p w:rsidR="00580679" w:rsidRPr="00CA65D7" w:rsidRDefault="0060381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890" w:type="dxa"/>
            <w:tcBorders>
              <w:top w:val="single" w:sz="4" w:space="0" w:color="auto"/>
            </w:tcBorders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530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350" w:type="dxa"/>
          </w:tcPr>
          <w:p w:rsidR="00580679" w:rsidRPr="00CA65D7" w:rsidRDefault="0058067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9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7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2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6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4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2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6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3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4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9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7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3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9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6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6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3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7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5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6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59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6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0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8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6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6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0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1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7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6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1E-12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12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0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8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12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5E-12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12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1</w:t>
            </w:r>
          </w:p>
        </w:tc>
      </w:tr>
      <w:tr w:rsidR="00CA65D7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1</w:t>
            </w:r>
          </w:p>
        </w:tc>
      </w:tr>
      <w:tr w:rsidR="000746DE" w:rsidRPr="00CA65D7" w:rsidTr="009334A8">
        <w:trPr>
          <w:jc w:val="center"/>
        </w:trPr>
        <w:tc>
          <w:tcPr>
            <w:tcW w:w="117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438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6E-11</w:t>
            </w:r>
          </w:p>
        </w:tc>
        <w:tc>
          <w:tcPr>
            <w:tcW w:w="1800" w:type="dxa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1</w:t>
            </w:r>
          </w:p>
        </w:tc>
        <w:tc>
          <w:tcPr>
            <w:tcW w:w="189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1</w:t>
            </w:r>
          </w:p>
        </w:tc>
        <w:tc>
          <w:tcPr>
            <w:tcW w:w="153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1</w:t>
            </w:r>
          </w:p>
        </w:tc>
        <w:tc>
          <w:tcPr>
            <w:tcW w:w="1350" w:type="dxa"/>
            <w:vAlign w:val="bottom"/>
          </w:tcPr>
          <w:p w:rsidR="000746DE" w:rsidRPr="00CA65D7" w:rsidRDefault="000746DE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1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="00EC55C7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3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CCSD(T)-full/6-311++G(df, 2p)//MP2/aTZ, CCSD(T)-full/6-311++G(2df, 2p)//MP2/aTZ, CCSD(T)-full/6-311 ++G(3df, 2p)//MP2/aTZ, CCSD(T)/TZ//MP2/aTZ , and CCSD(T)/aTZ//MP2/aTZ levels for path 2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215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350"/>
        <w:gridCol w:w="577"/>
        <w:gridCol w:w="683"/>
        <w:gridCol w:w="1159"/>
        <w:gridCol w:w="1126"/>
        <w:gridCol w:w="270"/>
        <w:gridCol w:w="1440"/>
        <w:gridCol w:w="1350"/>
        <w:gridCol w:w="270"/>
      </w:tblGrid>
      <w:tr w:rsidR="00CA65D7" w:rsidRPr="00CA65D7" w:rsidTr="00352C88">
        <w:trPr>
          <w:jc w:val="center"/>
        </w:trPr>
        <w:tc>
          <w:tcPr>
            <w:tcW w:w="990" w:type="dxa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27" w:type="dxa"/>
            <w:gridSpan w:val="2"/>
            <w:tcBorders>
              <w:right w:val="nil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683" w:type="dxa"/>
            <w:tcBorders>
              <w:left w:val="nil"/>
              <w:right w:val="single" w:sz="4" w:space="0" w:color="auto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70" w:type="dxa"/>
            <w:tcBorders>
              <w:left w:val="nil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</w:tcPr>
          <w:p w:rsidR="00434EF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</w:t>
            </w:r>
            <w:r w:rsidR="00AB5271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Z//</w:t>
            </w:r>
            <w:r w:rsidR="00434EF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70" w:type="dxa"/>
            <w:tcBorders>
              <w:left w:val="nil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DC3E47">
        <w:trPr>
          <w:jc w:val="center"/>
        </w:trPr>
        <w:tc>
          <w:tcPr>
            <w:tcW w:w="990" w:type="dxa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50" w:type="dxa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  <w:gridSpan w:val="2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96" w:type="dxa"/>
            <w:gridSpan w:val="2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620" w:type="dxa"/>
            <w:gridSpan w:val="2"/>
          </w:tcPr>
          <w:p w:rsidR="00434EF7" w:rsidRPr="00CA65D7" w:rsidRDefault="00434EF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0E-3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3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7E-3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3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3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3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3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3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3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3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3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3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3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3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1E-2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3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8E-3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3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3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3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28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3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5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6E-3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3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1E-28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2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3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4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3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3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2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28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0E-3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3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3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2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28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3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3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9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29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3E-2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29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29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5E-2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3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29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29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2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3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3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6E-29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29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2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2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31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3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28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8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2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7E-31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1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28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28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5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30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0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27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7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25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2E-30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0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27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27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4E-25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5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29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4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25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9E-29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E-2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2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24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4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2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2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2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24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4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2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6E-24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4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2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2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2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23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4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2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2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3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2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2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23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3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2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2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2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0E-23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3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2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2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2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2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23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2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2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2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2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2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2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22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22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2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2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22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2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25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2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2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22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22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5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2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22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25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25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2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0E-2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25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2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24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4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4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2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24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24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4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0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21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21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22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2E-22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0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E-23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3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1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21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20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1E-20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4E-22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1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22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21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21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1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1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20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20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9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9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0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0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19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9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8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8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9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19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18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8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7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17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1E-17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6E-1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1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0E-1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18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18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8E-17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5E-17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16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16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5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5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8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3E-17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3E-17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7E-14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6E-14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1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6</w:t>
            </w:r>
          </w:p>
        </w:tc>
      </w:tr>
      <w:tr w:rsidR="00CA65D7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16</w:t>
            </w:r>
          </w:p>
        </w:tc>
      </w:tr>
      <w:tr w:rsidR="005765E9" w:rsidRPr="00CA65D7" w:rsidTr="005729E5">
        <w:trPr>
          <w:jc w:val="center"/>
        </w:trPr>
        <w:tc>
          <w:tcPr>
            <w:tcW w:w="99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5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6</w:t>
            </w:r>
          </w:p>
        </w:tc>
        <w:tc>
          <w:tcPr>
            <w:tcW w:w="126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6</w:t>
            </w:r>
          </w:p>
        </w:tc>
        <w:tc>
          <w:tcPr>
            <w:tcW w:w="1159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3</w:t>
            </w:r>
          </w:p>
        </w:tc>
        <w:tc>
          <w:tcPr>
            <w:tcW w:w="1396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3</w:t>
            </w:r>
          </w:p>
        </w:tc>
        <w:tc>
          <w:tcPr>
            <w:tcW w:w="1440" w:type="dxa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9E-16</w:t>
            </w:r>
          </w:p>
        </w:tc>
        <w:tc>
          <w:tcPr>
            <w:tcW w:w="1620" w:type="dxa"/>
            <w:gridSpan w:val="2"/>
            <w:vAlign w:val="bottom"/>
          </w:tcPr>
          <w:p w:rsidR="005765E9" w:rsidRPr="00CA65D7" w:rsidRDefault="005765E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9E-16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4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aTZ//MP2/aTZ levels for path 3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215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350"/>
        <w:gridCol w:w="577"/>
        <w:gridCol w:w="683"/>
        <w:gridCol w:w="1159"/>
        <w:gridCol w:w="1126"/>
        <w:gridCol w:w="270"/>
        <w:gridCol w:w="1440"/>
        <w:gridCol w:w="1350"/>
        <w:gridCol w:w="270"/>
      </w:tblGrid>
      <w:tr w:rsidR="00CA65D7" w:rsidRPr="00CA65D7" w:rsidTr="00352C88">
        <w:trPr>
          <w:jc w:val="center"/>
        </w:trPr>
        <w:tc>
          <w:tcPr>
            <w:tcW w:w="99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27" w:type="dxa"/>
            <w:gridSpan w:val="2"/>
            <w:tcBorders>
              <w:righ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683" w:type="dxa"/>
            <w:tcBorders>
              <w:left w:val="nil"/>
              <w:right w:val="single" w:sz="4" w:space="0" w:color="auto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70" w:type="dxa"/>
            <w:tcBorders>
              <w:lef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</w:tcPr>
          <w:p w:rsidR="00DC3E47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TZ//</w:t>
            </w:r>
            <w:r w:rsidR="00DC3E4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70" w:type="dxa"/>
            <w:tcBorders>
              <w:lef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DC3E47">
        <w:trPr>
          <w:jc w:val="center"/>
        </w:trPr>
        <w:tc>
          <w:tcPr>
            <w:tcW w:w="99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5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96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620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6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5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6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0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6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6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5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6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6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6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5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5E-6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6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6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5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6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6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6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5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2E-6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5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5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5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60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5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0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5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5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5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2E-5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7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5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4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7E-5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54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5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4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5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5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5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4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5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5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5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3E-4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5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5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5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4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5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5E-5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5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5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5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5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4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5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4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4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4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50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0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48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0E-4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0E-4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4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4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E-4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45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4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7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8E-4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0E-4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4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4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4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4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4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4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4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1E-2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44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4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4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4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4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4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4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4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4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4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4E-4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4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4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4E-4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4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8E-4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4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4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4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4E-4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1E-4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4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4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4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4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4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3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0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3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4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8E-4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1E-3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3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40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38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3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3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3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3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3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3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3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2E-2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3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3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3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3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3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3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3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3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3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3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3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3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7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35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3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3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2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34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3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35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4E-3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2E-2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34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3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35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3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0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3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3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35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35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3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3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3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3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3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3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3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3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3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3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6E-3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4E-3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3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3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9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3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3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2E-3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3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3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E-3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3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0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3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3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1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3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3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3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7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2E-3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3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3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3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8E-25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7E-3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3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7E-3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3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4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3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3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4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3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3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24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2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0E-24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2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3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3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2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2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23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8E-2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23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25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5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2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2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24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2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E-24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4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4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5E-22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3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1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8E-23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23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23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21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2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21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5E-22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0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2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0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1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2E-22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22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20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21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20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2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21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21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9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20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9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20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2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20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9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9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20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20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9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9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8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4E-19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8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6E-19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8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8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8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9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9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8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8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8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7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8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1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7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1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8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18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7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E-1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5E-1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7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8E-17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7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4E-1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5E-1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7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1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17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7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0E-1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6</w:t>
            </w:r>
          </w:p>
        </w:tc>
      </w:tr>
      <w:tr w:rsidR="00CA65D7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1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9E-16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9E-16</w:t>
            </w:r>
          </w:p>
        </w:tc>
      </w:tr>
      <w:tr w:rsidR="00BC421F" w:rsidRPr="00CA65D7" w:rsidTr="00715EE0">
        <w:trPr>
          <w:jc w:val="center"/>
        </w:trPr>
        <w:tc>
          <w:tcPr>
            <w:tcW w:w="99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5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6</w:t>
            </w:r>
          </w:p>
        </w:tc>
        <w:tc>
          <w:tcPr>
            <w:tcW w:w="126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6</w:t>
            </w:r>
          </w:p>
        </w:tc>
        <w:tc>
          <w:tcPr>
            <w:tcW w:w="1159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16</w:t>
            </w:r>
          </w:p>
        </w:tc>
        <w:tc>
          <w:tcPr>
            <w:tcW w:w="1396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6</w:t>
            </w:r>
          </w:p>
        </w:tc>
        <w:tc>
          <w:tcPr>
            <w:tcW w:w="1440" w:type="dxa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5</w:t>
            </w:r>
          </w:p>
        </w:tc>
        <w:tc>
          <w:tcPr>
            <w:tcW w:w="1620" w:type="dxa"/>
            <w:gridSpan w:val="2"/>
            <w:vAlign w:val="bottom"/>
          </w:tcPr>
          <w:p w:rsidR="00BC421F" w:rsidRPr="00CA65D7" w:rsidRDefault="00BC421F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5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5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aTZ//MP2/aTZ levels for path 4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215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350"/>
        <w:gridCol w:w="577"/>
        <w:gridCol w:w="683"/>
        <w:gridCol w:w="1159"/>
        <w:gridCol w:w="1126"/>
        <w:gridCol w:w="270"/>
        <w:gridCol w:w="1440"/>
        <w:gridCol w:w="1350"/>
        <w:gridCol w:w="270"/>
      </w:tblGrid>
      <w:tr w:rsidR="00CA65D7" w:rsidRPr="00CA65D7" w:rsidTr="00CA1630">
        <w:trPr>
          <w:jc w:val="center"/>
        </w:trPr>
        <w:tc>
          <w:tcPr>
            <w:tcW w:w="990" w:type="dxa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27" w:type="dxa"/>
            <w:gridSpan w:val="2"/>
            <w:tcBorders>
              <w:right w:val="nil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683" w:type="dxa"/>
            <w:tcBorders>
              <w:left w:val="nil"/>
              <w:right w:val="single" w:sz="4" w:space="0" w:color="auto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70" w:type="dxa"/>
            <w:tcBorders>
              <w:left w:val="nil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</w:tcPr>
          <w:p w:rsidR="000965BC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TZ//</w:t>
            </w:r>
            <w:r w:rsidR="000965BC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70" w:type="dxa"/>
            <w:tcBorders>
              <w:left w:val="nil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CA1630">
        <w:trPr>
          <w:jc w:val="center"/>
        </w:trPr>
        <w:tc>
          <w:tcPr>
            <w:tcW w:w="990" w:type="dxa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50" w:type="dxa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  <w:gridSpan w:val="2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96" w:type="dxa"/>
            <w:gridSpan w:val="2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620" w:type="dxa"/>
            <w:gridSpan w:val="2"/>
          </w:tcPr>
          <w:p w:rsidR="000965BC" w:rsidRPr="00CA65D7" w:rsidRDefault="000965BC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5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5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5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6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5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6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5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5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5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0E-6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3E-5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5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5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5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5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5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55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5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5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3E-55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5E-55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2E-5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5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5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4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53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5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55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5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55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4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5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4E-5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3E-5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5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5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4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5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5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5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7E-5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5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4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4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5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5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4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5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4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4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4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5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4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5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E-4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4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4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5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2E-4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8E-5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4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5E-4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4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5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4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1E-44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8E-4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4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4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9E-4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4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43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4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4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0E-4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4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4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4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3E-45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4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4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45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4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4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1E-44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45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4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44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45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4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2E-43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8E-45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45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4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44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4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4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9E-4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4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1E-4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0E-44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3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0E-4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2E-4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4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4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E-4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3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4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4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E-4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4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4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3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4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3E-4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4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4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4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E-3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3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4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4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4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3E-4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3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3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4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6E-4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3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4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3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8E-3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3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2E-4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3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0E-3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3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3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3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3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3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3E-3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3E-3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3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3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3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3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3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3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1E-3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3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3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3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3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3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3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35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3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3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3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8E-3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4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35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7E-3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3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3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34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34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3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3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5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3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33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34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7E-3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3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35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35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33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34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35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35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9E-35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35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E-33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33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7E-35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35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34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5E-35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3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33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3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34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0E-34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3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3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34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34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3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3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1E-3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0E-3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3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1E-3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3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6E-3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3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3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3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3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E-3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3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3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E-3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3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3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3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3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3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2E-3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3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3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3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3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3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0E-3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3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3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3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3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3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3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4E-3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4E-3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3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3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5E-3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3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3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3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3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3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3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3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3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5E-3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3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2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5E-3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3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3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3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3E-3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3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3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3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3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2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3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3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3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3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2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2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3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3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0E-3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3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9E-2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2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3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3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3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3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E-2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2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1E-3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3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3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2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2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2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2E-2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2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2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2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2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E-25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25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0E-2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1E-2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2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2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E-24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24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4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4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4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4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3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3E-23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23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3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3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3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2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22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22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8E-22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2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21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21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0E-2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2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22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6E-22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21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21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21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E-21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20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7E-20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2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0E-2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2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2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1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20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0E-20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20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20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6E-19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5E-19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9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9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5E-19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8E-19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7E-1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1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1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1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2E-18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18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3E-18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3E-18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9E-1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1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18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7E-18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1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1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1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E-1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1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2E-17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7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3E-17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3E-17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2E-1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3E-17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3E-17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6E-1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6</w:t>
            </w:r>
          </w:p>
        </w:tc>
      </w:tr>
      <w:tr w:rsidR="00CA65D7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6</w:t>
            </w:r>
          </w:p>
        </w:tc>
      </w:tr>
      <w:tr w:rsidR="008415B9" w:rsidRPr="00CA65D7" w:rsidTr="00B95DB9">
        <w:trPr>
          <w:jc w:val="center"/>
        </w:trPr>
        <w:tc>
          <w:tcPr>
            <w:tcW w:w="99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5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E-16</w:t>
            </w:r>
          </w:p>
        </w:tc>
        <w:tc>
          <w:tcPr>
            <w:tcW w:w="126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3E-16</w:t>
            </w:r>
          </w:p>
        </w:tc>
        <w:tc>
          <w:tcPr>
            <w:tcW w:w="1159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6</w:t>
            </w:r>
          </w:p>
        </w:tc>
        <w:tc>
          <w:tcPr>
            <w:tcW w:w="1396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6</w:t>
            </w:r>
          </w:p>
        </w:tc>
        <w:tc>
          <w:tcPr>
            <w:tcW w:w="1440" w:type="dxa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6</w:t>
            </w:r>
          </w:p>
        </w:tc>
        <w:tc>
          <w:tcPr>
            <w:tcW w:w="1620" w:type="dxa"/>
            <w:gridSpan w:val="2"/>
            <w:vAlign w:val="bottom"/>
          </w:tcPr>
          <w:p w:rsidR="008415B9" w:rsidRPr="00CA65D7" w:rsidRDefault="008415B9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6</w:t>
            </w:r>
          </w:p>
        </w:tc>
      </w:tr>
    </w:tbl>
    <w:p w:rsidR="0074230F" w:rsidRPr="00CA65D7" w:rsidRDefault="0074230F" w:rsidP="00351B39">
      <w:pPr>
        <w:bidi w:val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6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aTZ//MP2/aTZ levels for path 6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8180" w:type="dxa"/>
        <w:jc w:val="center"/>
        <w:tblLayout w:type="fixed"/>
        <w:tblLook w:val="04A0" w:firstRow="1" w:lastRow="0" w:firstColumn="1" w:lastColumn="0" w:noHBand="0" w:noVBand="1"/>
      </w:tblPr>
      <w:tblGrid>
        <w:gridCol w:w="900"/>
        <w:gridCol w:w="1170"/>
        <w:gridCol w:w="1170"/>
        <w:gridCol w:w="1178"/>
        <w:gridCol w:w="1152"/>
        <w:gridCol w:w="1260"/>
        <w:gridCol w:w="1350"/>
      </w:tblGrid>
      <w:tr w:rsidR="00CA65D7" w:rsidRPr="00CA65D7" w:rsidTr="009334A8">
        <w:trPr>
          <w:jc w:val="center"/>
        </w:trPr>
        <w:tc>
          <w:tcPr>
            <w:tcW w:w="900" w:type="dxa"/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340" w:type="dxa"/>
            <w:gridSpan w:val="2"/>
            <w:tcBorders>
              <w:right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610" w:type="dxa"/>
            <w:gridSpan w:val="2"/>
            <w:tcBorders>
              <w:left w:val="nil"/>
            </w:tcBorders>
          </w:tcPr>
          <w:p w:rsidR="009334A8" w:rsidRPr="00CA65D7" w:rsidRDefault="009334A8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TZ//MP2/aTZ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170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70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78" w:type="dxa"/>
            <w:tcBorders>
              <w:top w:val="single" w:sz="4" w:space="0" w:color="auto"/>
            </w:tcBorders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152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260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50" w:type="dxa"/>
          </w:tcPr>
          <w:p w:rsidR="00731B16" w:rsidRPr="00CA65D7" w:rsidRDefault="00731B16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3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E-3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3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3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E-3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3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3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3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4E-3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8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3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3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3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3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3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3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3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6E-3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3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2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34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3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3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28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7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3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3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3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28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3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9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29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2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6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3E-3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29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29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29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29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7E-3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6E-29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29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9E-2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5E-2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3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28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8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2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31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E-28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28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2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2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0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27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7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2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30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8E-27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E-27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2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5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2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2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2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E-25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E-2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2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2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4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2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2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2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4E-2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4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6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2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2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2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4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2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2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23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24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4E-2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2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E-23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3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7E-2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E-23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2E-23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7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8E-2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2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23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23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2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2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2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23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7E-2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2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2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2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22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2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2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2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22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2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2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2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2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22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2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E-2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2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2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5E-2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22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2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1E-2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2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2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2E-22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E-2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2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2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E-2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4E-2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24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4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4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5E-24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5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3E-24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24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3E-21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3E-21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22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2E-22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9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5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4E-23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23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6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2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1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E-21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7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6E-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1E-20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5E-22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8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9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21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8E-22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2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21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21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7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21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21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20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20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9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9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2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20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E-19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9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8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8E-18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9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19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E-18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18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E-1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8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E-17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7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18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2E-17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1E-17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6E-1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8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1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E-1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8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18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8E-1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5E-17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16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16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5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5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5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8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6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7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3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1E-17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1E-17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9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9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3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8E-14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7E-14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6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4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7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4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2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E-16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3E-16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5</w:t>
            </w:r>
          </w:p>
        </w:tc>
      </w:tr>
      <w:tr w:rsidR="00CA65D7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16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4E-16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E-15</w:t>
            </w:r>
          </w:p>
        </w:tc>
      </w:tr>
      <w:tr w:rsidR="00592E32" w:rsidRPr="00CA65D7" w:rsidTr="009334A8">
        <w:trPr>
          <w:jc w:val="center"/>
        </w:trPr>
        <w:tc>
          <w:tcPr>
            <w:tcW w:w="90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5</w:t>
            </w:r>
          </w:p>
        </w:tc>
        <w:tc>
          <w:tcPr>
            <w:tcW w:w="117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5</w:t>
            </w:r>
          </w:p>
        </w:tc>
        <w:tc>
          <w:tcPr>
            <w:tcW w:w="1178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3</w:t>
            </w:r>
          </w:p>
        </w:tc>
        <w:tc>
          <w:tcPr>
            <w:tcW w:w="1152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3</w:t>
            </w:r>
          </w:p>
        </w:tc>
        <w:tc>
          <w:tcPr>
            <w:tcW w:w="126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5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7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aTZ//MP2/aTZ levels for path 3 + path 4 + path 6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215" w:type="dxa"/>
        <w:jc w:val="center"/>
        <w:tblLayout w:type="fixed"/>
        <w:tblLook w:val="04A0" w:firstRow="1" w:lastRow="0" w:firstColumn="1" w:lastColumn="0" w:noHBand="0" w:noVBand="1"/>
      </w:tblPr>
      <w:tblGrid>
        <w:gridCol w:w="990"/>
        <w:gridCol w:w="1350"/>
        <w:gridCol w:w="577"/>
        <w:gridCol w:w="683"/>
        <w:gridCol w:w="1159"/>
        <w:gridCol w:w="1126"/>
        <w:gridCol w:w="270"/>
        <w:gridCol w:w="1440"/>
        <w:gridCol w:w="1350"/>
        <w:gridCol w:w="270"/>
      </w:tblGrid>
      <w:tr w:rsidR="00CA65D7" w:rsidRPr="00CA65D7" w:rsidTr="00352C88">
        <w:trPr>
          <w:jc w:val="center"/>
        </w:trPr>
        <w:tc>
          <w:tcPr>
            <w:tcW w:w="99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927" w:type="dxa"/>
            <w:gridSpan w:val="2"/>
            <w:tcBorders>
              <w:righ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683" w:type="dxa"/>
            <w:tcBorders>
              <w:left w:val="nil"/>
              <w:right w:val="single" w:sz="4" w:space="0" w:color="auto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06-2X/maTZ</w:t>
            </w:r>
          </w:p>
        </w:tc>
        <w:tc>
          <w:tcPr>
            <w:tcW w:w="270" w:type="dxa"/>
            <w:tcBorders>
              <w:lef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</w:tcPr>
          <w:p w:rsidR="00DC3E47" w:rsidRPr="00CA65D7" w:rsidRDefault="00AB5271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CSD(T)/aTZ//</w:t>
            </w:r>
            <w:r w:rsidR="00DC3E47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2/aTZ</w:t>
            </w:r>
          </w:p>
        </w:tc>
        <w:tc>
          <w:tcPr>
            <w:tcW w:w="270" w:type="dxa"/>
            <w:tcBorders>
              <w:left w:val="nil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CA65D7" w:rsidRPr="00CA65D7" w:rsidTr="00DC3E47">
        <w:trPr>
          <w:jc w:val="center"/>
        </w:trPr>
        <w:tc>
          <w:tcPr>
            <w:tcW w:w="99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35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260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159" w:type="dxa"/>
            <w:tcBorders>
              <w:top w:val="single" w:sz="4" w:space="0" w:color="auto"/>
            </w:tcBorders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396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  <w:tc>
          <w:tcPr>
            <w:tcW w:w="1440" w:type="dxa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Eckart</w:t>
            </w:r>
          </w:p>
        </w:tc>
        <w:tc>
          <w:tcPr>
            <w:tcW w:w="1620" w:type="dxa"/>
            <w:gridSpan w:val="2"/>
          </w:tcPr>
          <w:p w:rsidR="00DC3E47" w:rsidRPr="00CA65D7" w:rsidRDefault="00DC3E47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</w:t>
            </w: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  <w:vertAlign w:val="superscript"/>
              </w:rPr>
              <w:t>Shavit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4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4E-53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5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5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5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6E-5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2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4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5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5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5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5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53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9E-4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5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5E-4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E-5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0E-4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5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44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4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9E-4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4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0E-5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0E-44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4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0E-4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4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4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1E-4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43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1E-4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4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0E-4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4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4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6E-42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4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44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4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E-44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4E-4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4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4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4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4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4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4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5E-4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8E-4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4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4E-4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0E-4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4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E-4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2E-4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0E-4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7E-4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9E-4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4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4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43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8E-4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0E-43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4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4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E-4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4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42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4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4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43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3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4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41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4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41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4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3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E-4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4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4E-4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4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41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3E-3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4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3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40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3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4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3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3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4E-3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9E-3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3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4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3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3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3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3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3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3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3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4E-3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3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3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3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2E-3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3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3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3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3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3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3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3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8E-3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3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3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3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8E-3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3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2E-3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4E-3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3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4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3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6E-3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4E-3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3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3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4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8E-34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3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34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4E-3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4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3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33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3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0E-34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3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34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4E-3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33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3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3E-34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1E-3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34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3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3E-33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0E-33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0E-3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33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3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9E-34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32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33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7E-3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9E-33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3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3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1E-32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3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32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3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3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0E-33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3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3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32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3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3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3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3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6E-3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31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3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3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0E-3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4E-3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3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31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3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31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3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3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5E-31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9E-3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31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31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3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5E-3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3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4E-3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8E-31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8E-31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5E-3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3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3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30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3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7E-31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3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9E-3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3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2E-30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3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3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3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2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4E-30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3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3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4E-2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2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2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2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3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2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2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2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2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E-2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2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0E-2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2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0E-2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2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1E-2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2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2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9E-2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2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2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2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8E-2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4E-2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2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9E-2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2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9E-2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2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3E-2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2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0E-2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5E-2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0E-2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2E-2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8E-2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3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2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3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6E-2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2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7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4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2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1E-2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2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0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0E-2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2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2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7E-2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6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2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2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2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2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9E-2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2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9E-2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1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2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2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2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2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2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8E-2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2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2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3E-2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2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2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2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2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2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2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2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0E-2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2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2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1E-24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24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24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24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24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2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23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7E-23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3E-23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0E-23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23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23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22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5E-22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22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22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7E-22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22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0E-21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1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4E-21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21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0E-21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21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1E-2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2E-2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2E-20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0E-20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2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2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8E-20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9E-20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20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5E-20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9E-1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9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9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0E-19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0E-19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0E-1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9E-19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7E-19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7E-1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8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4E-18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4E-18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18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7E-18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1E-18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E-1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0E-1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8E-1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5E-1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7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4E-17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3E-17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17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1E-17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5E-17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8E-1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7E-1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1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1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0E-1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6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6E-16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7E-1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6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16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7E-16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16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7E-1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6E-1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5</w:t>
            </w:r>
          </w:p>
        </w:tc>
      </w:tr>
      <w:tr w:rsidR="00CA65D7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1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1E-1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0E-15</w:t>
            </w:r>
          </w:p>
        </w:tc>
      </w:tr>
      <w:tr w:rsidR="00592E32" w:rsidRPr="00CA65D7" w:rsidTr="00CA1630">
        <w:trPr>
          <w:jc w:val="center"/>
        </w:trPr>
        <w:tc>
          <w:tcPr>
            <w:tcW w:w="99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0</w:t>
            </w:r>
          </w:p>
        </w:tc>
        <w:tc>
          <w:tcPr>
            <w:tcW w:w="135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E-15</w:t>
            </w:r>
          </w:p>
        </w:tc>
        <w:tc>
          <w:tcPr>
            <w:tcW w:w="126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5</w:t>
            </w:r>
          </w:p>
        </w:tc>
        <w:tc>
          <w:tcPr>
            <w:tcW w:w="1159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5</w:t>
            </w:r>
          </w:p>
        </w:tc>
        <w:tc>
          <w:tcPr>
            <w:tcW w:w="1396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15</w:t>
            </w:r>
          </w:p>
        </w:tc>
        <w:tc>
          <w:tcPr>
            <w:tcW w:w="1440" w:type="dxa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0E-15</w:t>
            </w:r>
          </w:p>
        </w:tc>
        <w:tc>
          <w:tcPr>
            <w:tcW w:w="1620" w:type="dxa"/>
            <w:gridSpan w:val="2"/>
            <w:vAlign w:val="bottom"/>
          </w:tcPr>
          <w:p w:rsidR="00592E32" w:rsidRPr="00CA65D7" w:rsidRDefault="00592E32" w:rsidP="00351B39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5</w:t>
            </w:r>
          </w:p>
        </w:tc>
      </w:tr>
    </w:tbl>
    <w:p w:rsidR="0074230F" w:rsidRPr="00CA65D7" w:rsidRDefault="0074230F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74230F" w:rsidRPr="00CA65D7" w:rsidRDefault="00D208FC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8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High pressure limit rate constants calculated by VTST theory at the MP2/aTZ, M06-2X/maTZ, and CCSD(T)/aTZ//MP2/aTZ levels for path 5.</w:t>
      </w:r>
      <w:r w:rsidR="0074230F" w:rsidRPr="00CA65D7">
        <w:rPr>
          <w:rFonts w:asciiTheme="majorBidi" w:hAnsiTheme="majorBidi" w:cstheme="majorBidi"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9748" w:type="dxa"/>
        <w:jc w:val="center"/>
        <w:tblLayout w:type="fixed"/>
        <w:tblLook w:val="04A0" w:firstRow="1" w:lastRow="0" w:firstColumn="1" w:lastColumn="0" w:noHBand="0" w:noVBand="1"/>
      </w:tblPr>
      <w:tblGrid>
        <w:gridCol w:w="991"/>
        <w:gridCol w:w="1455"/>
        <w:gridCol w:w="2408"/>
        <w:gridCol w:w="990"/>
        <w:gridCol w:w="1530"/>
        <w:gridCol w:w="2374"/>
      </w:tblGrid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6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6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7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7E-32</w:t>
            </w: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2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7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3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9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E-32</w:t>
            </w: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7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7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9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84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1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5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8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2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32</w:t>
            </w: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6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8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5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7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3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3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20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1455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2408" w:type="dxa"/>
            <w:vAlign w:val="bottom"/>
          </w:tcPr>
          <w:p w:rsidR="00512D63" w:rsidRPr="00CA65D7" w:rsidRDefault="00512D63" w:rsidP="00537D5F">
            <w:pPr>
              <w:bidi w:val="0"/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7</w:t>
            </w:r>
          </w:p>
        </w:tc>
        <w:tc>
          <w:tcPr>
            <w:tcW w:w="2374" w:type="dxa"/>
            <w:vAlign w:val="bottom"/>
          </w:tcPr>
          <w:p w:rsidR="00512D63" w:rsidRPr="00CA65D7" w:rsidRDefault="00512D63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20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7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6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6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9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9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1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7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3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9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4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6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 xml:space="preserve"> 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E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7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8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1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5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7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8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5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8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5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3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7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2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2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6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3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8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18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6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9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5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6E-18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4E-14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3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4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8E-13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4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3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2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4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E-13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4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1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9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8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4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2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4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3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5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9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3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5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3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2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9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6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3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9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5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7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5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5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5E-16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7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9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9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2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3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4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2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2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7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4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2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6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1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7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3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6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4</w:t>
            </w:r>
          </w:p>
        </w:tc>
        <w:tc>
          <w:tcPr>
            <w:tcW w:w="2408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7</w:t>
            </w:r>
          </w:p>
        </w:tc>
        <w:tc>
          <w:tcPr>
            <w:tcW w:w="990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3</w:t>
            </w:r>
          </w:p>
        </w:tc>
        <w:tc>
          <w:tcPr>
            <w:tcW w:w="2374" w:type="dxa"/>
            <w:vAlign w:val="bottom"/>
          </w:tcPr>
          <w:p w:rsidR="00B95DB9" w:rsidRPr="00CA65D7" w:rsidRDefault="00B95DB9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16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1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6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3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2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7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7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6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7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7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1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5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7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3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4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1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5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7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6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5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5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6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3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9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7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3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9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3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2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7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2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4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1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1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34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83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5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5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6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9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8E-15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5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-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6E-15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2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2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2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6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5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6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3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1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7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9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6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1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8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6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2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8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8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4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1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6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6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2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6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2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7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7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3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9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5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52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2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6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5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8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83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4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5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6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8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9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3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0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8E-14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1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6E-13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9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3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9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2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3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4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2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1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4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6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2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4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64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1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5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9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2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8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7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6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5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3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2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3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6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58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4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3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2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6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6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41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7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2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3E-12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3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E-11</w:t>
            </w:r>
          </w:p>
        </w:tc>
      </w:tr>
      <w:tr w:rsidR="00CA65D7" w:rsidRPr="00CA65D7" w:rsidTr="006567F8">
        <w:trPr>
          <w:jc w:val="center"/>
        </w:trPr>
        <w:tc>
          <w:tcPr>
            <w:tcW w:w="991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4C2E11" w:rsidRPr="00CA65D7" w:rsidRDefault="004C2E11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5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9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6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49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6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5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7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4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298.15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6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9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4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4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9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1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5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9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4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3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1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9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2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7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4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7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5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4E-11</w:t>
            </w:r>
          </w:p>
        </w:tc>
      </w:tr>
      <w:tr w:rsidR="00CA65D7" w:rsidRPr="00CA65D7" w:rsidTr="00B95DB9">
        <w:trPr>
          <w:jc w:val="center"/>
        </w:trPr>
        <w:tc>
          <w:tcPr>
            <w:tcW w:w="991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455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408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/K</w:t>
            </w:r>
          </w:p>
        </w:tc>
        <w:tc>
          <w:tcPr>
            <w:tcW w:w="1530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/bar</w:t>
            </w:r>
          </w:p>
        </w:tc>
        <w:tc>
          <w:tcPr>
            <w:tcW w:w="2374" w:type="dxa"/>
          </w:tcPr>
          <w:p w:rsidR="006567F8" w:rsidRPr="00CA65D7" w:rsidRDefault="006567F8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k (cm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3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lecule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 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perscript"/>
              </w:rPr>
              <w:t>−1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CA65D7" w:rsidRPr="00CA65D7" w:rsidTr="00B51FB0">
        <w:trPr>
          <w:trHeight w:val="224"/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84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5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5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8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59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2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2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8.15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8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1E-10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5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0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2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6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4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  <w:r w:rsidR="001B33A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0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</w:t>
            </w:r>
            <w:r w:rsidR="001B33AE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00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5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3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5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4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5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7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6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2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3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77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1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6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2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1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3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4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99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5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06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6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1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2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7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5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18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8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3E-11</w:t>
            </w:r>
          </w:p>
        </w:tc>
      </w:tr>
      <w:tr w:rsidR="00CA65D7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4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9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7E-11</w:t>
            </w:r>
          </w:p>
        </w:tc>
      </w:tr>
      <w:tr w:rsidR="00BF6CBF" w:rsidRPr="00CA65D7" w:rsidTr="00B51FB0">
        <w:trPr>
          <w:jc w:val="center"/>
        </w:trPr>
        <w:tc>
          <w:tcPr>
            <w:tcW w:w="991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455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6</w:t>
            </w:r>
          </w:p>
        </w:tc>
        <w:tc>
          <w:tcPr>
            <w:tcW w:w="2408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29E-11</w:t>
            </w:r>
          </w:p>
        </w:tc>
        <w:tc>
          <w:tcPr>
            <w:tcW w:w="990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0</w:t>
            </w:r>
          </w:p>
        </w:tc>
        <w:tc>
          <w:tcPr>
            <w:tcW w:w="1530" w:type="dxa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E</m:t>
              </m:r>
            </m:oMath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+07</w:t>
            </w:r>
          </w:p>
        </w:tc>
        <w:tc>
          <w:tcPr>
            <w:tcW w:w="2374" w:type="dxa"/>
            <w:vAlign w:val="bottom"/>
          </w:tcPr>
          <w:p w:rsidR="00BF6CBF" w:rsidRPr="00CA65D7" w:rsidRDefault="00BF6CBF" w:rsidP="00537D5F">
            <w:pPr>
              <w:bidi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34E-11</w:t>
            </w:r>
          </w:p>
        </w:tc>
      </w:tr>
    </w:tbl>
    <w:p w:rsidR="004C2E11" w:rsidRPr="00CA65D7" w:rsidRDefault="004C2E11" w:rsidP="00537D5F">
      <w:pPr>
        <w:bidi w:val="0"/>
        <w:jc w:val="center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</w:p>
    <w:p w:rsidR="004C2E11" w:rsidRPr="00CA65D7" w:rsidRDefault="00F57679" w:rsidP="00127984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 S</w:t>
      </w:r>
      <w:r w:rsidR="00127984"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29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  <w:t xml:space="preserve">. </w:t>
      </w:r>
      <w:r w:rsidRPr="00CA65D7">
        <w:rPr>
          <w:rFonts w:asciiTheme="majorBidi" w:hAnsiTheme="majorBidi" w:cstheme="majorBidi"/>
          <w:color w:val="000000" w:themeColor="text1"/>
          <w:sz w:val="24"/>
          <w:szCs w:val="24"/>
        </w:rPr>
        <w:t>Pressure dependent rate constants calculated at the M06-2X/maTZ for P1 adducts via path 1 + path 2.</w:t>
      </w:r>
    </w:p>
    <w:p w:rsidR="00BD3512" w:rsidRPr="00CA65D7" w:rsidRDefault="00BD3512" w:rsidP="009860E1">
      <w:pPr>
        <w:bidi w:val="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6"/>
        <w:gridCol w:w="2250"/>
        <w:gridCol w:w="5647"/>
      </w:tblGrid>
      <w:tr w:rsidR="00CA65D7" w:rsidRPr="00CA65D7" w:rsidTr="00553083">
        <w:trPr>
          <w:jc w:val="center"/>
        </w:trPr>
        <w:tc>
          <w:tcPr>
            <w:tcW w:w="1376" w:type="dxa"/>
            <w:tcBorders>
              <w:bottom w:val="single" w:sz="4" w:space="0" w:color="auto"/>
            </w:tcBorders>
            <w:vAlign w:val="center"/>
          </w:tcPr>
          <w:p w:rsidR="00001F0B" w:rsidRPr="00CA65D7" w:rsidRDefault="00001F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</w:rPr>
              <w:lastRenderedPageBreak/>
              <w:t>Species</w:t>
            </w:r>
          </w:p>
        </w:tc>
        <w:tc>
          <w:tcPr>
            <w:tcW w:w="2250" w:type="dxa"/>
            <w:vAlign w:val="center"/>
          </w:tcPr>
          <w:p w:rsidR="00001F0B" w:rsidRPr="00CA65D7" w:rsidRDefault="00001F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</w:rPr>
              <w:t>Methods</w:t>
            </w:r>
          </w:p>
        </w:tc>
        <w:tc>
          <w:tcPr>
            <w:tcW w:w="5647" w:type="dxa"/>
            <w:vAlign w:val="center"/>
          </w:tcPr>
          <w:p w:rsidR="00001F0B" w:rsidRPr="00CA65D7" w:rsidRDefault="00001F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Style w:val="fontstyle01"/>
                <w:rFonts w:asciiTheme="majorBidi" w:hAnsiTheme="majorBidi" w:cstheme="majorBidi"/>
                <w:color w:val="000000" w:themeColor="text1"/>
              </w:rPr>
              <w:t>Cartesian coordinates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F18AC" w:rsidRPr="00CA65D7" w:rsidRDefault="00C94AD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4</w:t>
            </w: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</w:tcPr>
          <w:p w:rsidR="00E82D51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                 0.71022200   -0.07620800    0.10027700</w:t>
            </w:r>
          </w:p>
          <w:p w:rsidR="00E82D51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                -0.71022200   -0.07624200   -0.10025200</w:t>
            </w:r>
          </w:p>
          <w:p w:rsidR="00E82D51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-1.13694500   -0.30436600    0.78692800</w:t>
            </w:r>
          </w:p>
          <w:p w:rsidR="00E82D51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-1.04907700    0.83800400   -0.37777400</w:t>
            </w:r>
          </w:p>
          <w:p w:rsidR="00E82D51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1.13695200   -0.30462500   -0.78682500</w:t>
            </w:r>
          </w:p>
          <w:p w:rsidR="00CF18AC" w:rsidRPr="00CA65D7" w:rsidRDefault="00E82D5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1.04906900    0.83813200    0.37749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4A3C09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919000   -0.07530300    0.10072500</w:t>
            </w:r>
          </w:p>
          <w:p w:rsidR="004A3C09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919000   -0.07530200   -0.10072500</w:t>
            </w:r>
          </w:p>
          <w:p w:rsidR="004A3C09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643600   -0.31199200    0.78271800</w:t>
            </w:r>
          </w:p>
          <w:p w:rsidR="004A3C09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052200    0.83910900   -0.37074400</w:t>
            </w:r>
          </w:p>
          <w:p w:rsidR="004A3C09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643500   -0.31198700   -0.78272000</w:t>
            </w:r>
          </w:p>
          <w:p w:rsidR="00CF18AC" w:rsidRPr="00CA65D7" w:rsidRDefault="004A3C09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052200    0.83910700    0.3707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C1C9F" w:rsidRPr="00CA65D7" w:rsidRDefault="003C1C9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C1C9F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C1C9F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</w:tcPr>
          <w:p w:rsidR="00A9000B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820000   -0.07605500    0.099874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820000   -0.07597300   -0.099936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577100   -0.30460200    0.786167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843600    0.83653300   -0.379059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576900   -0.30396100   -0.78641600</w:t>
            </w:r>
          </w:p>
          <w:p w:rsidR="003C1C9F" w:rsidRPr="00CA65D7" w:rsidRDefault="00A9000B" w:rsidP="009860E1">
            <w:pPr>
              <w:bidi w:val="0"/>
              <w:jc w:val="both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4843900    0.83622300    0.37974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415357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563700   -0.07380300   -0.09844400</w:t>
            </w:r>
          </w:p>
          <w:p w:rsidR="00415357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563700   -0.07379800    0.09844700</w:t>
            </w:r>
          </w:p>
          <w:p w:rsidR="00415357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207700   -0.31731600   -0.77937100</w:t>
            </w:r>
          </w:p>
          <w:p w:rsidR="00415357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379800    0.83390900    0.38320500</w:t>
            </w:r>
          </w:p>
          <w:p w:rsidR="00415357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207600   -0.31727800    0.77938700</w:t>
            </w:r>
          </w:p>
          <w:p w:rsidR="00CF18AC" w:rsidRPr="00CA65D7" w:rsidRDefault="004153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379800    0.83389100   -0.38324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CF18AC" w:rsidRPr="00CA65D7" w:rsidRDefault="00CF18A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</w:tcPr>
          <w:p w:rsidR="000D5E49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509300   -0.07335300    0.09810200</w:t>
            </w:r>
          </w:p>
          <w:p w:rsidR="000D5E49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509300   -0.07335300   -0.09810100</w:t>
            </w:r>
          </w:p>
          <w:p w:rsidR="000D5E49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181200   -0.32017000    0.77852000</w:t>
            </w:r>
          </w:p>
          <w:p w:rsidR="000D5E49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456500    0.83364300   -0.38378800</w:t>
            </w:r>
          </w:p>
          <w:p w:rsidR="000D5E49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181200   -0.32017100   -0.77852000</w:t>
            </w:r>
          </w:p>
          <w:p w:rsidR="00CF18AC" w:rsidRPr="00CA65D7" w:rsidRDefault="000D5E4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456500    0.83364300    0.38378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C94AD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5938EF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</w:tcPr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795900   -0.07674600   -0.098976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795800   -0.07485500    0.100412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697400   -0.31254500   -0.782432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4931000    0.83930500    0.372178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697000   -0.29765000    0.78821600</w:t>
            </w:r>
          </w:p>
          <w:p w:rsidR="005938EF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931100    0.83209800   -0.38801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183400   -0.07014000   -0.095024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183400   -0.07014000    0.095024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579500   -0.33643800   -0.769283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651400    0.82742000    0.39242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579500   -0.33644100    0.769282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651400    0.82742100   -0.39242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189200   -0.06975900    0.09506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189200   -0.06976000   -0.09506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701000   -0.33997600    0.767744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1.05824000    0.82829400   -0.390492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701000   -0.33997800   -0.767743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824100    0.82829500    0.39048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5938EF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</w:tcPr>
          <w:p w:rsidR="00A9000B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278300   -0.07131900    0.095988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278300   -0.07132900   -0.095980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473200   -0.32992900    0.771758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262900    0.82921500   -0.39072600</w:t>
            </w:r>
          </w:p>
          <w:p w:rsidR="00A9000B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473300   -0.33001100   -0.77172200</w:t>
            </w:r>
          </w:p>
          <w:p w:rsidR="005938EF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262800    0.82925700    0.39064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957900   -0.07369200    0.098106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957900   -0.07369000   -0.098108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531800   -0.31871100    0.780650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002500    0.83454300   -0.383751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531900   -0.31869200   -0.780658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6002400    0.83453400    0.38377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943800   -0.07318000    0.09787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943800   -0.07318000   -0.09787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578800   -0.32228800    0.77926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128700    0.83454900   -0.383320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578800   -0.32228800   -0.77926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6128700    0.83454900    0.38332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424E53" w:rsidRPr="00CA65D7" w:rsidRDefault="00A9000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5938EF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647" w:type="dxa"/>
          </w:tcPr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0943900   -0.07412900   -0.098346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0943800   -0.07390600    0.098510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499700   -0.31786800   -0.781099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896600    0.83554100    0.38242600</w:t>
            </w:r>
          </w:p>
          <w:p w:rsidR="006473C4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498900   -0.31610600    0.78181100</w:t>
            </w:r>
          </w:p>
          <w:p w:rsidR="005938EF" w:rsidRPr="00CA65D7" w:rsidRDefault="006473C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897000    0.83468000   -0.38428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</w:tcPr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1069600   -0.07474900   -0.100632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71069200   -0.07635000    0.099474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5907700    0.83669700    0.384109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4106900   -0.30460400   -0.789108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4111300   -0.31696400    0.78420600</w:t>
            </w:r>
          </w:p>
          <w:p w:rsidR="00424E53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5900600    0.84256500   -0.37109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C94AD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H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719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175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616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09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F0134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0134C" w:rsidRPr="00CA65D7" w:rsidRDefault="00F0134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36500</w:t>
            </w:r>
          </w:p>
          <w:p w:rsidR="005938EF" w:rsidRPr="00CA65D7" w:rsidRDefault="00F0134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00000000   -0.85892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991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393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991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393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94545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E7063A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85300</w:t>
            </w:r>
          </w:p>
          <w:p w:rsidR="005938EF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00000000   -0.86282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916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0.00000000    0.00000000   -0.86332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916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332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94545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E7063A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777800</w:t>
            </w:r>
          </w:p>
          <w:p w:rsidR="005938EF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00000000   -0.86222500</w:t>
            </w:r>
            <w:r w:rsidR="00945452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8334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6668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8325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6601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94545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5938EF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E7063A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824400</w:t>
            </w:r>
          </w:p>
          <w:p w:rsidR="005938EF" w:rsidRPr="00CA65D7" w:rsidRDefault="00E7063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00000000   -0.865950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0835700</w:t>
            </w:r>
          </w:p>
          <w:p w:rsidR="00424E53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00000000   -0.866852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3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21500   -0.15089200    0.020901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049500    0.02388400   -0.065680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045900   -0.79676300    0.148591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624100    0.90380500    0.18497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065700    0.78201700   -0.02012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26600   -0.15082100    0.021246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046000    0.02382700   -0.066525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2929500   -0.79600100    0.150122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527800    0.90218700    0.18784700</w:t>
            </w:r>
          </w:p>
          <w:p w:rsidR="005938EF" w:rsidRPr="00CA65D7" w:rsidRDefault="005938E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792700    0.78276800   -0.02101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351800   -0.15076300    0.020661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8969600    0.02384200   -0.06481000 H                 -1.13084100   -0.79662100    0.146546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636500    0.90414100    0.18231300</w:t>
            </w:r>
          </w:p>
          <w:p w:rsidR="0039057A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045800    0.78092800   -0.01981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23800   -0.15131600    0.02154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084400    0.02436600   -0.06608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382200   -0.79628800    0.14739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740800    0.90433400    0.18731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746700    0.78060600   -0.02296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40100   -0.15129500    0.0215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071800    0.02434500   -0.06575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366000   -0.79696700    0.14599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866500    0.90414900    0.18680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654400    0.78146500   -0.02364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02300   -0.15133500    0.022073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9073600    0.02442400   -0.067988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303700   -0.79557500    0.151936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1705200    0.90312000    0.19259800</w:t>
            </w:r>
          </w:p>
          <w:p w:rsidR="0039057A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4708200    0.78083600   -0.02312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2939400   -0.15153100    0.01999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8747200    0.02466200   -0.06066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621500   -0.79483100    0.13513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1.00864800    0.91003700    0.17140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141500    0.77288000   -0.02184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2999400   -0.15150100    0.01914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8723700    0.02440200   -0.05855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813800   -0.79520700    0.13109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158800    0.91069600    0.16462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042600    0.77420600   -0.01984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010700   -0.15124800    0.020168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8831200    0.02455000   -0.062562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527700   -0.79385700    0.14112100</w:t>
            </w:r>
          </w:p>
          <w:p w:rsidR="00B14842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0880400    0.90845800    0.17577100</w:t>
            </w:r>
          </w:p>
          <w:p w:rsidR="0039057A" w:rsidRPr="00CA65D7" w:rsidRDefault="00B1484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5151700    0.77228400   -0.02013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791400   -0.15103900    0.02255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476200    0.02444500   -0.06987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347400   -0.79649200    0.15646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2179900    0.90174500    0.19843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321200    0.78090500   -0.02369800</w:t>
            </w:r>
          </w:p>
        </w:tc>
      </w:tr>
      <w:tr w:rsidR="00CA65D7" w:rsidRPr="00CA65D7" w:rsidTr="005938EF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816100   -0.15101200    0.02281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484100    0.02445400   -0.0701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289200   -0.79697000    0.15632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2263800    0.90114400    0.19982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228900    0.78173400   -0.024766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789700   -0.15105300    0.02276700</w:t>
            </w:r>
          </w:p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9468400    0.02443400   -0.07055600</w:t>
            </w:r>
          </w:p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332800   -0.79634700    0.15801400</w:t>
            </w:r>
          </w:p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2187300    0.90141800    0.20035700</w:t>
            </w:r>
          </w:p>
          <w:p w:rsidR="0039057A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5270400    0.78126000   -0.02384600</w:t>
            </w:r>
          </w:p>
        </w:tc>
      </w:tr>
      <w:tr w:rsidR="00CA65D7" w:rsidRPr="00CA65D7" w:rsidTr="005938EF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4189100   -0.15080500    0.025812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9696100    0.02465300   -0.075779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2779100   -0.80090000    0.16276000</w:t>
            </w:r>
          </w:p>
          <w:p w:rsidR="0020343C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3022200    0.89370900    0.22127700</w:t>
            </w:r>
          </w:p>
          <w:p w:rsidR="00424E53" w:rsidRPr="00CA65D7" w:rsidRDefault="0020343C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4350400    0.79025200   -0.03426500</w:t>
            </w:r>
          </w:p>
        </w:tc>
      </w:tr>
      <w:tr w:rsidR="00CA65D7" w:rsidRPr="00CA65D7" w:rsidTr="005938EF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822800</w:t>
            </w:r>
          </w:p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75817200   -0.47291300</w:t>
            </w:r>
          </w:p>
          <w:p w:rsidR="0039057A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75817200   -0.47291300</w:t>
            </w:r>
          </w:p>
        </w:tc>
      </w:tr>
      <w:tr w:rsidR="00CA65D7" w:rsidRPr="00CA65D7" w:rsidTr="005938EF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822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5817200   -0.47291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5817200   -0.47291300</w:t>
            </w:r>
          </w:p>
        </w:tc>
      </w:tr>
      <w:tr w:rsidR="00CA65D7" w:rsidRPr="00CA65D7" w:rsidTr="005938EF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8157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5525900   -0.47262900</w:t>
            </w:r>
          </w:p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5525900   -0.47262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632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291900   -0.4653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291900   -0.4653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64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231700   -0.46581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0.00000000   -0.76231700   -0.46581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11666600    0.00000000</w:t>
            </w:r>
          </w:p>
          <w:p w:rsidR="002D6DF2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6095500   -0.46656900    0.00000000</w:t>
            </w:r>
          </w:p>
          <w:p w:rsidR="0039057A" w:rsidRPr="00CA65D7" w:rsidRDefault="002D6DF2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095500   -0.466755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384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879500   -0.45536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879500   -0.45536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417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782700   -0.45671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782700   -0.456713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4320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733800   -0.45727900</w:t>
            </w:r>
          </w:p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733800   -0.457279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11699800    0.0000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6351000   -0.46799100    0.0000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76351000   -0.46799100    0.000000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70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328200   -0.46818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328200   -0.468186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6974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76274500   -0.46789500</w:t>
            </w:r>
          </w:p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76274500   -0.467895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00000000    0.00000000    0.118648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75705100   -0.474592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75705100   -0.474592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OH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390800    0.00000900   -0.13966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0694300   -0.00004700    0.74314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3672200   -0.80930500   -0.35125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8925100   -0.00000800    0.15379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3672900    0.80933500   -0.351180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331400   -0.00013200   -0.13965800</w:t>
            </w:r>
          </w:p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0534400    0.00060300    0.74239400</w:t>
            </w:r>
          </w:p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3830200   -0.80765100   -0.34997500</w:t>
            </w:r>
          </w:p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8795200    0.00009700    0.15368300</w:t>
            </w:r>
          </w:p>
          <w:p w:rsidR="0039057A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3788800    0.80742500   -0.350940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058800    0.00018700   -0.139559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0624700   -0.00095400    0.738848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3857800   -0.80840400   -0.348004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8479300   -0.00015700    0.15315100</w:t>
            </w:r>
          </w:p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3882300    0.80895900   -0.34642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71455900    0.00002800   -0.13976300</w:t>
            </w:r>
          </w:p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2176600   -0.00014200    0.72902600 H                  1.04219200    0.81136900   -0.33784400</w:t>
            </w:r>
          </w:p>
          <w:p w:rsidR="0070103D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7912700   -0.00002300    0.15214200</w:t>
            </w:r>
          </w:p>
          <w:p w:rsidR="0039057A" w:rsidRPr="00CA65D7" w:rsidRDefault="0070103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4215100   -0.81129600   -0.33807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1444200    0.00017000   -0.13981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1.12172100   -0.00083500    0.72893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265300   -0.81108000   -0.33839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7880700   -0.00013200    0.15214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294900    0.81148100   -0.33707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1278100    0.00062200   -0.139811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209500   -0.00320500    0.72716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190600   -0.81003900   -0.339915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7713600   -0.00051900    0.152282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247800    0.81190300   -0.3347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0950500   -0.00006000   -0.138725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989000    0.00026900    0.718986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44600   -0.81625400   -0.321552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7388700    0.00004100    0.147760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26900    0.81617500   -0.32195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0956900   -0.00008700   -0.13884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892800    0.00041300    0.719509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572800   -0.81592600   -0.321216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7346000    0.00006200    0.147752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552700    0.81577400   -0.32183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0817800   -0.00016900   -0.138784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2920300    0.00084300    0.718390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376500   -0.81532700   -0.32078100</w:t>
            </w:r>
          </w:p>
          <w:p w:rsidR="000D4B57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7248000    0.00012700    0.14781800</w:t>
            </w:r>
          </w:p>
          <w:p w:rsidR="0039057A" w:rsidRPr="00CA65D7" w:rsidRDefault="000D4B5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4350400    0.81495000   -0.32206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483200    0.00000200   -0.139541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308600   -0.00001500    0.73630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95800   -0.81199400   -0.34473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9026200   -0.00000200    0.152780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95000    0.81200800   -0.34470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483200    0.00000200   -0.139541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308600   -0.00001500    0.73630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95800   -0.81199400   -0.344730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9026200   -0.00000200    0.152780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95000    0.81200800   -0.34470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6C60B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0.72304100    0.00000900   -0.139507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2243900   -0.00009100    0.734541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70400   -0.81214000   -0.34384200</w:t>
            </w:r>
          </w:p>
          <w:p w:rsidR="006D439E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8821400   -0.00001600    0.15271800</w:t>
            </w:r>
          </w:p>
          <w:p w:rsidR="0039057A" w:rsidRPr="00CA65D7" w:rsidRDefault="006D439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4456400    0.81227500   -0.34366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72575700    0.00009300   -0.139833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1357800   -0.00047200    0.740040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4498500    0.81047700   -0.350396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68997100   -0.00007800    0.154313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4485300   -0.81020600   -0.35117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6C60B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118700    0.0000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052300   -0.49415600    0.0000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0.80052300   -0.494156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41435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79933700   -0.49502100</w:t>
            </w:r>
          </w:p>
          <w:p w:rsidR="0039057A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79933700   -0.49502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6C60B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109200    0.000000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0033700   -0.49378000    0.00000000</w:t>
            </w:r>
          </w:p>
          <w:p w:rsidR="0039057A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0033700   -0.493866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088000    0.000000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0458900   -0.49308100    0.000000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0458900   -0.493081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4129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 0.80374000   -0.49451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000000   -0.80374000   -0.49451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6C60B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117100    0.000000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390300   -0.49407000    0.000000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80390300   -0.494129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38258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80902300   -0.483904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80902300   -0.48390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38689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80811500   -0.485413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80811500   -0.48541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38402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80826500   -0.484409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80826500   -0.48440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79187D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159200    0.00000000</w:t>
            </w:r>
          </w:p>
          <w:p w:rsidR="0079187D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0549300   -0.49557100    0.00000000</w:t>
            </w:r>
          </w:p>
          <w:p w:rsidR="0039057A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0549300   -0.49557100    0.00000000</w:t>
            </w:r>
          </w:p>
        </w:tc>
      </w:tr>
      <w:tr w:rsidR="00CA65D7" w:rsidRPr="00CA65D7" w:rsidTr="003B63F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79187D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4159200</w:t>
            </w:r>
          </w:p>
          <w:p w:rsidR="0079187D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80549300   -0.49557100</w:t>
            </w:r>
          </w:p>
          <w:p w:rsidR="0039057A" w:rsidRPr="00CA65D7" w:rsidRDefault="0079187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80549300   -0.495571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14163900    0.00000000</w:t>
            </w:r>
          </w:p>
          <w:p w:rsidR="00FA7BFB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544200   -0.49572400    0.00000000</w:t>
            </w:r>
          </w:p>
          <w:p w:rsidR="0039057A" w:rsidRPr="00CA65D7" w:rsidRDefault="00FA7BFB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80544200   -0.49574700    0.00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000000    0.00000000    0.143953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 0.80202800   -0.503836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000000   -0.80202800   -0.50383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NHOH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375300    0.56664700    0.15430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923400   -0.15326800   -0.02163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3348200   -0.71847100    0.8044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696200   -0.77558100   -0.82333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3839600    1.21144600   -0.62724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4628900   -0.28748800   -0.12632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9264900   -0.31114000    0.72807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272000    0.56505100    0.15379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911200   -0.15205900   -0.02150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1.33517500   -0.71630000    0.80385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942700   -0.77564400   -0.82152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3878300    1.20960000   -0.62703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4588600   -0.28754600   -0.1260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9155300   -0.30823100    0.72743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029500    0.56323800    0.154345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608800   -0.15102300   -0.021919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3475600   -0.71588900    0.803023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644100   -0.77302900   -0.823471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4006800    1.21618800   -0.618911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4064300   -0.28675600   -0.12651700</w:t>
            </w:r>
          </w:p>
          <w:p w:rsidR="0039057A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8653500   -0.31872300    0.72451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651900    0.55725300    0.15340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374700   -0.14805500   -0.0233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5170100   -0.70176700    0.80593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957100   -0.77454000   -0.82213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4774700    1.23275000   -0.60043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3373500   -0.28539300   -0.12612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9424000   -0.33768700    0.71551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666900    0.55682700    0.15268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352100   -0.14785800   -0.02366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5536000   -0.69746700    0.80764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941700   -0.77749000   -0.8201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4797300    1.23274200   -0.60113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3363900   -0.28564600   -0.12562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9565800   -0.33540100    0.7154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872800    0.55604700    0.153742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8287000   -0.14670000   -0.023334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4887400   -0.70379700    0.804438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1792100   -0.77323100   -0.822325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4932300    1.23511200   -0.597093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13052400   -0.28533700   -0.12640100</w:t>
            </w:r>
          </w:p>
          <w:p w:rsidR="0039057A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9228100   -0.34082200    0.71333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1289400    0.55001900    0.149579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7836600   -0.14621800   -0.026456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7726800   -0.67043700    0.812525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1366800   -0.78060700   -0.815028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5727900    1.25011600   -0.578147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12532200   -0.28368100   -0.12383300</w:t>
            </w:r>
          </w:p>
          <w:p w:rsidR="0039057A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8939100   -0.35623000    0.70945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1336000    0.54985000    0.14809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7854100   -0.14570700   -0.02611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7922800   -0.66679400    0.81456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1513300   -0.78395400   -0.81203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5712100    1.24955200   -0.58039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2493500   -0.28514200   -0.12305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1.59403400   -0.34666800    0.70838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1487900    0.55190800    0.149857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7714700   -0.14603500   -0.025967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6804400   -0.67603800    0.810784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0794800   -0.77930800   -0.814973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5816800    1.25077800   -0.57755600</w:t>
            </w:r>
          </w:p>
          <w:p w:rsidR="004D01D6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12076300   -0.28487200   -0.12410700</w:t>
            </w:r>
          </w:p>
          <w:p w:rsidR="0039057A" w:rsidRPr="00CA65D7" w:rsidRDefault="004D01D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8759000   -0.35756400    0.707370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941700    0.56174200    0.15360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9186900   -0.15423400   -0.02058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6130300   -0.71422600    0.80437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381300   -0.76482000   -0.83403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3829300    1.22195500   -0.6139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5911500   -0.28508600   -0.12628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1290900   -0.31477400    0.722684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945800    0.56161000    0.15354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9166000   -0.15423700   -0.0209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6341600   -0.71218300    0.80497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5297200   -0.76644700   -0.83327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3836500    1.22171600   -0.61422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5925400   -0.28482600   -0.12616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1182000   -0.31609200    0.72342800</w:t>
            </w:r>
          </w:p>
        </w:tc>
      </w:tr>
      <w:tr w:rsidR="00CA65D7" w:rsidRPr="00CA65D7" w:rsidTr="00AC461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0684400    0.56099600    0.153875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9045100   -0.15322000   -0.021268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6073300   -0.71211000    0.804589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4848500   -0.76667700   -0.832706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4039800    1.22408800   -0.61127700</w:t>
            </w:r>
          </w:p>
          <w:p w:rsidR="003B63FE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15522000   -0.28477600   -0.12635700</w:t>
            </w:r>
          </w:p>
          <w:p w:rsidR="0039057A" w:rsidRPr="00CA65D7" w:rsidRDefault="003B63F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0812700   -0.32152800    0.72200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1a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7587400   -0.64350300   -0.122744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8000000    0.69715200    0.006852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9757700    1.24741000   -0.731695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94313100    1.11627300    0.892380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46568000   -1.26093800    0.25053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2172900   -0.77624100    0.418620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2.04413600   -0.12731500    0.00648200</w:t>
            </w:r>
          </w:p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6614200    0.31647400   -0.0704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8272200   -0.64157200   -0.12262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8243900    0.69564000    0.00740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4879900    1.11816800    0.8897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9624000    1.24639300   -0.73193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03103300   -0.77172200    0.41397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2.05417800   -0.12792200    0.00665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7847100   -1.26201600    0.25384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7724900    0.31407900   -0.07226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06607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-1.19097300   -0.63472200   -0.122737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N                 -0.67247600    0.69265300    0.009109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6323800    1.24894900   -0.738883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93848800    1.12200600    0.88834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50692700   -1.26560200    0.274374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5576800   -0.74691800    0.39198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2.05489800   -0.13181600    0.00515800</w:t>
            </w:r>
          </w:p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6938000    0.29057900   -0.06169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9983900   -0.65124100    0.11514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7577600    0.69634500   -0.0086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6646400    1.23604500    0.74944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3604400    1.11565500   -0.89156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5301700   -0.83545300   -0.39190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5794500   -0.11640700   -0.00683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6159300   -1.25288600   -0.22238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8286500    0.35216400    0.06592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8833800    0.67129400   -0.1193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2151700   -0.70095900    0.00644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8191300   -1.22066200   -0.72848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9567800   -1.09891700    0.89800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1450700    1.23075300    0.21789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9209300    0.09894400    0.00881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1272300    0.89412800    0.42432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705500   -0.38919800   -0.09166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2X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7626200   -0.67473700   -0.120441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72544300    0.70087900    0.006594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0387400    1.09415900    0.898968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9221800    1.21630200   -0.727504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9978900   -0.90478200    0.422311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8438500   -0.09479800    0.008303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9841200   -1.22378700    0.22591700</w:t>
            </w:r>
          </w:p>
          <w:p w:rsidR="0039057A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3115200    0.39349600   -0.08918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9914200   -0.65151600   -0.11512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7605600    0.69641300    0.00873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3743200    1.11574600    0.8912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6635300    1.23562300   -0.74990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5348000   -0.83559500    0.39000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5784000   -0.11617600    0.00659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6141200   -1.25271200    0.22431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8234600    0.35206700   -0.06369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4912700   -0.63412600   -0.11226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6153600    0.69308600    0.00029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5094100    1.10844700    0.90304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7974000    1.25778100   -0.7241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5248900   -0.80060500    0.47628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8213600   -0.12986700    0.01038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1149700   -1.28038100    0.13157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1.11221300    0.34097500   -0.08603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HF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27102E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33535000   -0.57206300   -0.11997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1292400    0.66072000    0.00927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664500    1.13592200    0.8855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9572900    1.26988700   -0.74770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1371700   -0.54906100    0.38542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2.13778800   -0.17018000    0.0051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6242600   -1.31091000    0.26697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1412500    0.19500700   -0.05685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31992400   -0.57998500   -0.11947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2124700    0.66592500    0.0092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2159100    1.13778000    0.88597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1546100    1.26975300   -0.74773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19772500   -0.57562900    0.38741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2.13029500   -0.16673400    0.0056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3109200   -1.30906300    0.2621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1170700    0.20944500   -0.061376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1999300   -0.57900400   -0.120191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1988500    0.66495300    0.009485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2145000    1.13634200    0.886259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91121500    1.26956800   -0.748250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19927000   -0.57122800    0.384575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2.12944200   -0.16661700    0.00516600</w:t>
            </w:r>
          </w:p>
          <w:p w:rsidR="005D6865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3445200   -1.30778000    0.26782100</w:t>
            </w:r>
          </w:p>
          <w:p w:rsidR="0039057A" w:rsidRPr="00CA65D7" w:rsidRDefault="005D686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20999400    0.20439400   -0.05678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5944000   -0.68899400   -0.120623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73403100    0.70583800    0.000632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97866300    1.09047300    0.911034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5470600    1.21437800   -0.705099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2219400   -0.94970100    0.497658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6312900   -0.08906500    0.012242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2856500   -1.20283700    0.156660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3339100    0.44229700   -0.11825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1b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7587400   -0.64350300   -0.12274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8000000    0.69715200    0.0068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9757700    1.24741000   -0.73169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4313100    1.11627300    0.89238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6568000   -1.26093800    0.25053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2172900   -0.77624100    0.4186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2.04413600   -0.12731500    0.00648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6614200    0.31647400   -0.0704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8320200   -0.64138400   -0.1225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8224900    0.69557900    0.00725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9677300    1.24675300   -0.73136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0.94740200    1.11792000    0.89002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7872200   -1.26223100    0.25278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3088300   -0.77140900    0.41503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2.05431600   -0.12804200    0.00668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7741400    0.31393700   -0.07263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9700300   -0.63200800   -0.12274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66907600    0.69157100    0.009259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93271700    1.12307600    0.888151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5508500    1.25051100   -0.739239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06295500   -0.73783100    0.391375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2.05756800   -0.13381400    0.005268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51785000   -1.26778000    0.27489900</w:t>
            </w:r>
          </w:p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7061600    0.28559300   -0.0629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8658300   -0.67171600   -0.11966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2038600    0.70115400    0.00591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8471700    1.22100000   -0.72625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9175700    1.09706300    0.89897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1129500   -1.22957800    0.2169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8899400   -0.09861900    0.00858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0840000   -0.89446800    0.42777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300000    0.38887600   -0.08991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8834100    0.67136700    0.11942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72170100   -0.70097100   -0.0064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9620300   -1.09891400   -0.8979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8209800   -1.22058400    0.72851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1290700    0.89412800   -0.42401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9236900    0.09887700   -0.00882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1463900    1.23069000   -0.21838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3719700   -0.38910200    0.09191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2X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7434800   -0.67555100   -0.120389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72677500    0.70092600    0.006510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0516200    1.09311100    0.899407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9636500    1.21528900   -0.726570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9657500   -0.90773600    0.423305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8354700   -0.09404600    0.008518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9443800   -1.22252000    0.22446700</w:t>
            </w:r>
          </w:p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202200    0.39659800   -0.09160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9992600   -0.65123500   -0.11507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7579600    0.69635100    0.00848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3464300    1.11531700    0.89192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761800    1.23628900   -0.74884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5307800   -0.83514100    0.39212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5806600   -0.11636300    0.00668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6170000   -1.25305200    0.22221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8256800    0.35168500   -0.06477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1886200   -0.64632200   -0.11492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-0.67512300    0.69515500    0.00852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3021200    1.11908600    0.89080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937300    1.23993000   -0.74919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7403900   -0.81864800    0.39344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7636700   -0.12070900    0.00701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8989800   -1.26063900    0.22022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10047900    0.34411200   -0.06651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HF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</w:tr>
      <w:tr w:rsidR="00CA65D7" w:rsidRPr="00CA65D7" w:rsidTr="00254EA5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33535000   -0.57206300   -0.11997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61292400    0.66072000    0.00927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664500    1.13592200    0.8855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9572900    1.26988700   -0.74770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1371700   -0.54906100    0.38542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2.13778800   -0.17018000    0.0051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6242600   -1.31091000    0.26697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1412500    0.19500700   -0.05685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2051600   -0.57967700   -0.11948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62115400    0.66573200    0.00926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82073800    1.13760500    0.88616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91483800    1.26986600   -0.7476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19856200   -0.57475400    0.38701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2.13078600   -0.16679400    0.00575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73237100   -1.30914100    0.26245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21191600    0.20839500   -0.06255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31478500   -0.58136600   -0.12017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62156300    0.66651600    0.009541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2527000    1.13679300    0.886429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91645500    1.26955500   -0.748016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19465700   -0.57823900    0.383645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2.12615400   -0.16556400    0.00516300</w:t>
            </w:r>
          </w:p>
          <w:p w:rsidR="00AC4617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2554500   -1.30675300    0.26862300</w:t>
            </w:r>
          </w:p>
          <w:p w:rsidR="0039057A" w:rsidRPr="00CA65D7" w:rsidRDefault="00AC4617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0713300    0.20710000   -0.057540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5966000   -0.68903000   -0.120562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73445600    0.70583300    0.000444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7762100    1.09017700    0.911342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25635800    1.21437200   -0.704347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2172900   -0.95000400    0.498443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6362000   -0.08898400    0.01218800</w:t>
            </w:r>
          </w:p>
          <w:p w:rsidR="00AF1845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2844300   -1.20276700    0.15586800</w:t>
            </w:r>
          </w:p>
          <w:p w:rsidR="00424E53" w:rsidRPr="00CA65D7" w:rsidRDefault="00AF184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3399800    0.44247000   -0.11798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FC288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r2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365500   -0.32667100   -0.116364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2070100    0.47749100    0.034234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2095000    1.20574600   -0.685616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2645200    0.88629800    1.100597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9278900   -0.84531600    0.766838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O                  1.16014700   -0.29282400   -0.15990500</w:t>
            </w:r>
          </w:p>
          <w:p w:rsidR="008449A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2062800    0.33878300   -0.08607300</w:t>
            </w:r>
          </w:p>
          <w:p w:rsidR="0039057A" w:rsidRPr="00CA65D7" w:rsidRDefault="008449A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54551600   -0.29865500    0.75841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1151900    0.01070400    0.1556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2345100   -0.06071500   -0.57653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7833800   -0.93094600   -1.09284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7265300    3.24723500   -0.14280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2164600   -0.68584700    0.89624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09929600   -0.33320700    0.31182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5658200    0.92450200    0.5846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63433600    0.46079300    0.20635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4177100   -0.32368100   -0.116281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230000    0.47752600    0.029903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2262400    1.20077900   -0.694090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2789700    0.89665500    1.093263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7284000   -0.86428400    0.752891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5346400   -0.29596200   -0.15618800</w:t>
            </w:r>
          </w:p>
          <w:p w:rsidR="00606563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856500    0.33889100   -0.05140600</w:t>
            </w:r>
          </w:p>
          <w:p w:rsidR="0039057A" w:rsidRPr="00CA65D7" w:rsidRDefault="0060656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4946300   -0.28125900    0.75348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301300   -0.32430500   -0.115662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367800    0.47086700    0.033302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1799000    1.20468500   -0.684050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0118800    0.91652800    1.074627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8719600   -0.86674400    0.752470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5622800   -0.29130200   -0.15489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781500    0.34401800   -0.069286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7134900   -0.29401000    0.7419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857400   -0.31770300   -0.112925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523800    0.47164600    0.008833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2945100    1.18351300   -0.727178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1745900    0.97314400    1.061451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2887000   -0.91131500    0.719977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4615600   -0.30710300   -0.139966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198800    0.34636200    0.050774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8805700   -0.21248300    0.7433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B492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2X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2590500    0.47614800    0.020048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2896300    1.19680500   -0.705234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1477400    0.92108600    1.095557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2235000   -0.92714900    0.699952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4722900   -0.29455600   -0.148988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555000    0.33634000    0.054263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4875500   -0.29176800    0.75793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264500   -0.31603800   -0.11368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289500    0.46718500    0.030490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2480900    1.20862900   -0.678994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8653800    0.92423500    1.042436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16026700   -0.91717200    0.710718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4994500   -0.29482000   -0.14788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2118000    0.34026100   -0.024164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0879400   -0.25542300    0.71551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596800   -0.31246500   -0.114195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384700    0.46612800    0.018123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3125700    1.20171500   -0.695471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8968300    0.94633300    1.034015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229500   -0.93807500    0.691420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4646000   -0.30148200   -0.14015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546200    0.34239300    0.042947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0999100   -0.21615100    0.72086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B492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HF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199600   -0.31513000   -0.11540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2441200    0.46973400    0.026457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2775200    1.20590900   -0.686399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8541700    0.93155900    1.037848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4074400   -0.92894500    0.699394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4575900   -0.29727600   -0.14476700</w:t>
            </w:r>
          </w:p>
          <w:p w:rsidR="00F75D6D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1865000    0.33717800    0.01199000</w:t>
            </w:r>
          </w:p>
          <w:p w:rsidR="0039057A" w:rsidRPr="00CA65D7" w:rsidRDefault="00F75D6D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0324400   -0.24971600    0.71796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760100   -0.33956100    0.013571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1428000    0.45605400   -0.023909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3159600    1.07353500   -0.845037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8769800    1.00129800    0.956622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3385200   -0.10008100    0.886115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0318000   -0.29516600   -0.117146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1260800   -0.13573700   -0.80410900</w:t>
            </w:r>
          </w:p>
          <w:p w:rsidR="0039057A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3497800   -0.29314000    0.81594200</w:t>
            </w:r>
          </w:p>
        </w:tc>
      </w:tr>
      <w:tr w:rsidR="00CA65D7" w:rsidRPr="00CA65D7" w:rsidTr="00BB4921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B4921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4613000   -0.33735100    0.025517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1584500    0.45373600   -0.039730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3328600    1.04947800   -0.875411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9158100    1.03003200    0.936196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3670300   -0.05964600    0.884691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9858700   -0.30162300   -0.10778200</w:t>
            </w:r>
          </w:p>
          <w:p w:rsidR="00AC66C6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0768700   -0.17192500   -0.80260400</w:t>
            </w:r>
          </w:p>
          <w:p w:rsidR="0039057A" w:rsidRPr="00CA65D7" w:rsidRDefault="00AC66C6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4282800   -0.24965300    0.81888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1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8088500    0.72296700    0.007907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07599000   -0.59339200    0.075525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2735100   -1.13723600    0.018517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2876700   -1.01585200   -0.257036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9306700    1.15931000   -0.095383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7500300   -0.08171500   -0.100005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5136700    0.56847500   -0.037594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39592200    0.17198900    0.58751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7927700    0.72354600    0.01054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 1.07587400   -0.59261500    0.07826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2588200   -1.13411300    0.03362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1764600   -1.01436600   -0.28041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8971300    1.15678400   -0.11417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6785900   -0.08764800   -0.09557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5303900    0.57107400   -0.0367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42338900    0.20528800    0.54068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7972100    0.72248500    0.007313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07596900   -0.59265600    0.075344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2805800   -1.13713600    0.018526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2918400   -1.01435300   -0.256744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9064400    1.15953900   -0.094212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7410300   -0.08200300   -0.099468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5270400    0.56657200   -0.037157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39218700    0.17259300    0.58673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9974100    0.72236900    0.0109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5735200   -0.60085200    0.07828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9007800   -1.11784800    0.02031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8914500   -1.04560600   -0.28050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2258200    1.13711000   -0.10129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6739600   -0.07174200   -0.10017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459700    0.59708800   -0.04754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39769400    0.15258000    0.58586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9859300    0.72301900    0.0112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5668400   -0.60015200    0.07913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8877200   -1.11729300    0.02924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8465900   -1.04590600   -0.28780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2076600    1.13759100   -0.1089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5950500   -0.07726600   -0.09447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678100    0.60174700   -0.03917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43831700    0.18191900    0.5300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2X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90388800    0.72154400    0.010851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05108100   -0.60287900    0.079355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7888800   -1.11149200    0.012906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7820100   -1.05316500   -0.284891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3082400    1.12867500   -0.096463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6679000   -0.06655300   -0.103009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6902100    0.60611500   -0.05360600</w:t>
            </w:r>
          </w:p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36935000    0.13163300    0.61468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6431900    0.71658600    0.00812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5405600   -0.59332800    0.07278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0381100   -1.13492700    0.00000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1424100   -1.01025800   -0.2442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6917700    1.16866900   -0.07676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4441600   -0.07243900   -0.10051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309500    0.56678000   -0.05537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-2.34743100    0.12644000    0.61410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5397500    0.71755200    0.00800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6834300   -0.58832900    0.07144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3005400   -1.14964900    0.00771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3819000   -0.99145500   -0.23713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4933400    1.18706900   -0.0834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4697200   -0.08326400   -0.0959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1544300    0.55674800   -0.05117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38258100    0.15883400    0.57553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HF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6451000    0.71621600    0.007585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04311700   -0.59647700    0.071850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8959600   -1.13025600   -0.017819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0279300   -1.01866500   -0.238817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7255600    1.16120200   -0.063223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3934700   -0.06407000   -0.104411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1183400    0.57917500   -0.06293600</w:t>
            </w:r>
          </w:p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29171900    0.08292800    0.66204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6538400    0.72571600    0.01323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3407300   -0.58714200    0.0830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0983900   -1.16980900    0.02830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8157500   -0.96404800   -0.31873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4770500    1.21772600   -0.1179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81612200   -0.09240600   -0.10345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7744500    0.54130700   -0.03526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42889800    0.14405300    0.59754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6682400    0.72609600    0.01384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2939300   -0.58809900    0.08365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0152400   -1.16625000    0.03167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7283700   -0.96954500   -0.32285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5130100    1.21350700   -0.12160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81043100   -0.09353800   -0.10162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7868600    0.54859700   -0.03899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43705000    0.15601900    0.58223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86705600    0.72542700    0.012436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3014700   -0.58834400    0.082848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30337300   -1.16746300    0.021554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7868100   -0.96816000   -0.314979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5224100    1.21425600   -0.111277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81607200   -0.08889100   -0.10499000</w:t>
            </w:r>
          </w:p>
          <w:p w:rsidR="00B160CF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7673700    0.54292800   -0.03961800</w:t>
            </w:r>
          </w:p>
          <w:p w:rsidR="0039057A" w:rsidRPr="00CA65D7" w:rsidRDefault="00B160CF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40940700    0.12998100    0.61725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90350600    0.72513000    0.012596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04061500   -0.61367100    0.080884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5080200   -1.08931100   -0.031829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5254500   -1.07231400   -0.317395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4073700    1.12365900   -0.067427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06741800    0.61376000   -0.141927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8167900   -0.04902700   -0.109755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13207900    0.03621000    0.78225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42471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MCp2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8188800    0.72410600    0.00391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6879900   -0.59418200   -0.03638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2621600   -1.13467200    0.09167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4755900   -1.01255700    0.22496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352000    0.57105400   -0.0593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80040400    1.15942100    0.00923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76933700   -0.09104600   -0.07387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42077400    0.23565700    0.55179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8037800    0.72451000    0.00415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7155400   -0.59276400   -0.0371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3201300   -1.13569200    0.09383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5050300   -1.00777100    0.22640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5560500    0.56725200   -0.06256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79792700    1.16063700    0.00653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76877500   -0.09574800   -0.06909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43816200    0.25933400    0.51924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8323400    0.72359500    0.004101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6996400   -0.59325200   -0.033720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2903900   -1.13631300    0.090827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5205800   -1.01311900    0.212358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5678500    0.56693200   -0.060181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0039400    1.15929800    0.006728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7298900   -0.09002600   -0.075404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41317400    0.23101300    0.56082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90120000    0.72381400    0.00193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5333400   -0.60013600   -0.04012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19296800   -1.11893700    0.07124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1271000   -1.04200500    0.24901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6847800    0.59558500   -0.06540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82979200    1.13980900    0.02919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76280500   -0.08380500   -0.06781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44629200    0.23023800    0.52570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90021700    0.72412400   -0.002288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5254100   -0.59981800    0.04090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9188800   -1.11861800   -0.070720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1111000   -1.04224000   -0.2508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6915200    0.59782200    0.06615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2900200    1.14038400   -0.02768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5883400   -0.08634600    0.06380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46148600    0.24327200   -0.49768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2X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90340100    0.72259300    0.002229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5055300   -0.60182300   -0.042029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8613900   -1.11572900    0.064825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90420400   -1.04731200    0.260160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7057800    0.59836800   -0.080823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3358100    1.13456900    0.037640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6875100   -0.07561400   -0.076690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38101800    0.18962100    0.61032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6398600    0.71772300    0.00380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5425900   -0.59219500   -0.03443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1093000   -1.13860900    0.067799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3469400   -1.00422900    0.2258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1455500    0.55867500   -0.08128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77046100    1.17352400    0.02041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74591000   -0.08193400   -0.077501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36195900    0.18741200    0.60168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5412300    0.71910900    0.00230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6797100   -0.58713000   -0.03255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3726400   -1.15216100    0.072967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5860900   -0.98411200    0.21667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1779800    0.55149600   -0.06308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75204600    1.19196600    0.01338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74398800   -0.09586800   -0.06684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43287100    0.23591100    0.50654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06-HF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6331100    0.71786900    0.005033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4536300   -0.59424900   -0.035889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9902400   -1.13512200    0.070315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2253400   -1.01143100    0.226446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1282300    0.56927500   -0.082475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7112500    1.16784300    0.021464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3754000   -0.07841400   -0.079829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34025600    0.17140600    0.61888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6463800    0.72617800   -0.00239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3447300   -0.58667800   -0.045073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2087300   -1.17399100    0.07350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1543600   -0.95086700    0.289794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8261900    0.53638000   -0.065965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75184600    1.22535000    0.034832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82019800   -0.10206200   -0.07437600</w:t>
            </w:r>
          </w:p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43773300    0.20312800    0.59509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6457700    0.72665800   -0.001852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3181500   -0.58682900   -0.045326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31677500   -1.17207300    0.075048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1209600   -0.95295200    0.289839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8240800    0.53934400   -0.066799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5319700    1.22402800    0.031378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81492900   -0.10488000   -0.070708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45497100    0.22189300    0.56644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9057A" w:rsidRPr="00CA65D7" w:rsidRDefault="0039057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B3LYP 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</w:t>
            </w:r>
            <w:r w:rsidR="0039057A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-0.86704900    0.72607200   -0.000994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N                 -1.13004600   -0.58798800   -0.045741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31276700   -1.17040800    0.075267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0955900   -0.95698300    0.289006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8100400    0.53697500   -0.069897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5692200    1.22080900    0.03231100</w:t>
            </w:r>
          </w:p>
          <w:p w:rsidR="003D6E08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81959500   -0.09895600   -0.07639700</w:t>
            </w:r>
          </w:p>
          <w:p w:rsidR="0039057A" w:rsidRPr="00CA65D7" w:rsidRDefault="003D6E08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42114600    0.19466100    0.61164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424E53" w:rsidRPr="00CA65D7" w:rsidRDefault="00424E53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89965400    0.72624000    0.004390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4759100   -0.61040800   -0.059147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6084200   -1.09755600    0.017205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6200500   -1.06809900    0.333941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7306400    0.59644300   -0.184016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3437700    1.13340500    0.06858100</w:t>
            </w:r>
          </w:p>
          <w:p w:rsidR="00050BE4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8510800   -0.06139700   -0.08124500</w:t>
            </w:r>
          </w:p>
          <w:p w:rsidR="00424E53" w:rsidRPr="00CA65D7" w:rsidRDefault="00050BE4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13401600    0.11615800    0.7975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424714" w:rsidP="00351B39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a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2.41800100   -0.08477700    0.0000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2481500    0.02533800    0.00015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4840000   -0.52958500    0.80498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4794800   -0.52931200   -0.8046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3.36673800    0.29419400    0.0002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96551000   -0.05467100   -0.0002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81791100    0.74403000    0.0002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1651900    0.87410900   -0.00014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2.43505600   -0.08447500    0.00009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53441200    0.02233600    0.00005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5908600   -0.53346200    0.8035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5882400   -0.53332100   -0.8034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3.38223700    0.29686500    0.0002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7326100   -0.05207200   -0.0001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3652600    0.74452100    0.00023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21927600    0.87694500   -0.00013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2.41662600   -0.08410000    0.0000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52867400    0.02314200    0.00010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763400   -0.52914000    0.8042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726000   -0.52893100   -0.8040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3.36475800    0.29442100    0.00016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6117700   -0.05322400   -0.0002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655600    0.74375600    0.0002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21266400    0.87239000   -0.00015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2.35855200   -0.08896400    0.0003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51089700    0.04942700   -0.0001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9943300   -0.48551900    0.8054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9936200   -0.48552600   -0.8056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3.32876400    0.23684800    0.0000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2854200   -0.07425200   -0.00016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9789600    0.76953700    0.0002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 2.23311100    0.83543700   -0.00018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35707400   -0.08624900   -0.0003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0946800    0.04081500    0.0001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0240600   -0.49698200   -0.8054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0233200   -0.49697400    0.8055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3.32595700    0.24382700   -0.00001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2803800   -0.06832000    0.0001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9267300    0.77001200   -0.0002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22283100    0.84471300    0.00018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2.35127200   -0.09016800    0.0003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51138200    0.05652600   -0.00004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9390600   -0.47603100    0.8050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9367300   -0.47597800   -0.80506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3.32864200    0.21411900   -0.0003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92422500   -0.07936700   -0.0002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185100    0.78203700    0.0005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23834300    0.82628400   -0.00030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38324800   -0.08166400    0.0004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2568200    0.02640400   -0.0011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1834500   -0.49768600   -0.8117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1593700   -0.49596900    0.8095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3.34511900    0.25666100    0.00200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3454400   -0.05973600    0.0009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9530500    0.75394600   -0.00314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23275200    0.84776300    0.00040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39726400   -0.07626600    0.00003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3311700    0.01084300   -0.00019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3321400   -0.51851100   -0.8105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3296100   -0.51770200    0.8105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3.36362600    0.25032700    0.0004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4332900   -0.04876100    0.00017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2236700    0.76883600   -0.00055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22221100    0.86510100   -0.00025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36912500   -0.08295300    0.0000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52275500    0.03483400   -0.0004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0825900   -0.48575300   -0.8098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0752800   -0.48441400    0.8095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3.34068700    0.22625400    0.0014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2790200   -0.06618300    0.0003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1010700    0.77249300   -0.0012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23638000    0.83771300   -0.00029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60765800    0.01681300   -0.0008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6785800   -0.44244100    0.0005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003300   -1.04615400   -0.8119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188100   -1.04689500    0.8123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5229300    0.98380900    0.0039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O                 -1.87949000    0.34052700   -0.0004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8246300    0.11790700    0.0006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5551700    1.24651300    0.00017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60765800    0.01681300   -0.0008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6785800   -0.44244100    0.0005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003300   -1.04615400   -0.8119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188100   -1.04689500    0.8123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5229300    0.98380900    0.0039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87949000    0.34052700   -0.0004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8246300    0.11790700    0.0006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5551700    1.24651300    0.000177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60158800    0.01720500   -0.0009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6759600   -0.44365200    0.00065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5999200   -1.04726100   -0.81212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6197200   -1.04784300    0.8127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3764900    0.98729600    0.00451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87276100    0.34210300   -0.0005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7539500    0.10952700    0.0005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4693400    1.24658700    0.00018100</w:t>
            </w:r>
          </w:p>
        </w:tc>
      </w:tr>
      <w:tr w:rsidR="00CA65D7" w:rsidRPr="00CA65D7" w:rsidTr="00424E5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2.58804200    0.01838100    0.0003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64413200   -0.42216500   -0.0003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1680800   -1.03372100   -0.8118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1498800   -1.03234000    0.8122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8558800    1.00515200   -0.0017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88015800    0.32021300    0.0003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5665700    0.09268100   -0.0006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7654700    1.23301300   -0.00082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424714" w:rsidP="00351B39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3b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2266000    0.72347500    0.10093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6885200    1.09536700   -0.5990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7305800   -0.12405300   -0.0187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4555600   -1.03278100    0.7726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4859000    0.67830500    0.1016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1289900    0.26675400    0.0600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9179300   -0.69845300   -0.1183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465300   -1.03790500   -0.18315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2722000    0.72142600    0.09589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1057900    1.08564400   -0.5757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97471600   -0.11935100   -0.0201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40418300   -1.03771400    0.7900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6527000    0.69125400    0.1141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91973500    0.25713500    0.0591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9148000   -0.70025400   -0.1141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13513900   -1.03048900   -0.21425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2714600    0.71925700    0.1008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6840400    1.09029600   -0.5991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7338200   -0.12195100   -0.0196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44038000   -1.03687400    0.7703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4812600    0.67790600    0.1070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1221800    0.26858300    0.0630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8802700   -0.69516000   -0.1176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188500   -1.03419300   -0.18649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1015000    0.71394900    0.09441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6694500    1.10607800   -0.5813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5112000   -0.12053500   -0.02797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0481000   -1.03576000    0.7877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2137700    0.66983100    0.1491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9275200    0.26115000    0.0886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8330200   -0.68970500   -0.1105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590100   -1.04121200   -0.22968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0787900    0.71366700    0.09373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6966900    1.10701100   -0.5773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4712400   -0.12019100   -0.0257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0442100   -1.03537900    0.7881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3416000    0.68312500    0.1523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9727700    0.24509300    0.07441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8386100   -0.68932200   -0.1107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715700   -1.04259700   -0.23184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0481900    0.71272900    0.0952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4984100    1.10919100   -0.5864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4757400   -0.12307400   -0.0289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0804400   -1.03242000    0.7869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0835400    0.66019000    0.1472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8387600    0.26910900    0.09683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8417500   -0.68594100   -0.1105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959000   -1.04479600   -0.23025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2241900    0.70644100    0.09340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7963400    1.10060800   -0.5751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4888600   -0.10735900   -0.03810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8142400   -1.04858400    0.7895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2585000    0.68324900    0.1410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9237200    0.22536100    0.15483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7026900   -0.68976800   -0.1041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2812900   -1.03227400   -0.26174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2209300    0.70667400    0.0920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49014100    1.10414400   -0.5655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95551000   -0.10896900   -0.0336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8789200   -1.04639400    0.7911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6116400    0.70404700    0.14251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91270000    0.20143700    0.12865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08080100   -0.68800400   -0.1042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14205300   -1.03781500   -0.26761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</w:t>
            </w: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O                 -0.89975400    0.70696500    0.0897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45354500    1.10841100   -0.5768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93281500   -0.11145800   -0.0471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4586700   -1.03727700    0.81000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27592600    0.64164400    0.1717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85750200    0.24349400    0.1887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07407100   -0.68416700   -0.09746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4719100   -1.04261300   -0.29951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4443900    0.72377100    0.0978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9736700    1.10612200   -0.5899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2.01096600   -0.12021500   -0.0265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5048700   -1.04085400    0.7818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40054300    0.69356300    0.11830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6213700    0.24250200    0.09476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1137800   -0.70112700   -0.1138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5643400   -1.04210300   -0.205041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4571300    0.72287200    0.0965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1066000    1.10099700   -0.58376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2.00371100   -0.11666200   -0.02636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3401500   -1.04480800    0.78591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40782800    0.70739500    0.1222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6170200    0.22968100    0.09054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0522700   -0.70316000   -0.11295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4853400   -1.03748900   -0.212462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0.93686600    0.72290000    0.0994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7353300    1.11092800   -0.5969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2.00642000   -0.12430900   -0.0261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6031500   -1.03636900    0.7774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7582800    0.67533900    0.1129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94828600    0.26112900    0.0981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1158700   -0.69681200   -0.1146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5917300   -1.04638800   -0.201012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CP4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1232300   -0.01660100    0.5747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0251100   -0.06485100   -0.1571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0222000    0.81621900   -0.6436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6834300   -0.80816200   -0.8510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1215600   -0.85463900    1.1458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2535000   -0.27591800   -0.3016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7446100    3.06699500    0.0941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60929600    0.55710300   -0.255447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1819100   -0.07693600    0.57710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0597300   -0.02634100   -0.1571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8028300    0.89612000   -0.5628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9108500   -0.70374700   -0.9151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4536500   -0.96136800    1.0709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1545000   -0.28911800   -0.3139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53880500    3.28566100    0.1650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1.62347400    0.51921900   -0.186223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921200   -0.07109000    0.5751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19770200   -0.05867500   -0.1574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0301700    0.86164700   -0.5623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5989500   -0.73524000   -0.9158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0928300   -0.95130900    1.07621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2303400   -0.24536200   -0.3129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33363800    3.11634200    0.17863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0268700    0.57981800   -0.197267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339300   -0.13387200    0.5612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9378700   -0.03044600   -0.15831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2946900    0.94126400   -0.4076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931300   -0.57929600   -1.01357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930800   -1.06590900    0.9578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2071200   -0.16067600   -0.3273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9631700    2.48279700    0.39239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58772600    0.65677700   -0.130019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437200   -0.14738500    0.5590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19421800   -0.02564700   -0.15772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3340600    0.95210100   -0.3796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4998000   -0.55134100   -1.0274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607000   -1.08830400    0.9347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1977200   -0.15619300   -0.3297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1458000    2.49836500    0.4073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59468700    0.64995300   -0.106334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19467700   -0.06921300    0.5715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47612400   -1.04631100   -0.1638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4802700   -0.65293100   -0.4930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7195000   -1.32949300   -0.9730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95944000   -0.54387400    1.0368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0.87540400    0.83391700   -0.3036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5.16956300    1.98405900    0.1405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5310000    1.67957100   -0.135860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426500    0.36589900    0.3701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0965700   -0.14997300   -0.0925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5897100    0.16881800   -1.04125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1799600   -1.16725600   -0.0751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3077500    0.20519200    1.3700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3451000   -0.40357300   -0.1109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6935000    2.28408200   -0.6320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59821900    0.22627300   -0.676386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469400    0.35443100    0.38244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-1.21130200   -0.14341700   -0.0977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35948000    0.20438300   -1.0362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2416800   -1.16092700   -0.1116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2688600    0.15565800    1.3758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13103700   -0.41091100   -0.12012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1783600    2.37884400   -0.59687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60260600    0.23222900   -0.662903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0214200    0.36354500    0.3732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20828800   -0.14878400   -0.09253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5609500    0.17656900   -1.0395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1245400   -1.16655300   -0.0850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3213000    0.19797500    1.37253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3093200   -0.40201800   -0.11256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36944200    2.27788000   -0.6327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9253300    0.22694600   -0.67933200</w:t>
            </w:r>
          </w:p>
        </w:tc>
      </w:tr>
      <w:tr w:rsidR="00CA65D7" w:rsidRPr="00CA65D7" w:rsidTr="008D251E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2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2994300    0.72852800   -0.13005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2231200   -0.42176800    0.11458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1793100   -0.77371900   -0.7859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77618000   -1.15045000    0.56463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4084400    1.22154000    0.7507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65823900   -0.27990300   -0.0656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5436700    0.45969300   -0.44889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08046100    0.33483800    0.5531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2941600    0.72684700   -0.1290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2763400   -0.41729700    0.1117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2029800   -0.77039600   -0.7882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79254300   -1.14853200    0.5690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4145700    1.21820600    0.75163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66018500   -0.28653400   -0.0568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5492500    0.45045400   -0.4380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11723700    0.37569200    0.48156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2973900    0.72390600   -0.1309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32773400   -0.41792600    0.11368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2360900   -0.77291700   -0.78496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79161100   -1.14795000    0.5720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44566900    1.22444700    0.7452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6630200   -0.27840300   -0.06610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5304000    0.45031200   -0.4413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07974400    0.33146800    0.55900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290800    0.74855200   -0.09547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3865500   -0.48220600    0.12916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8663200   -0.75786300   -0.7339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56297200   -1.19870900    0.3791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0966900    1.19349300    0.7927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63440000   -0.26277200   -0.0682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7739900    0.66585100   -0.6421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2.12760900    0.33497500    0.51453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604600    0.75038500   -0.0925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3221300   -0.48526300    0.1275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8561000   -0.75839900   -0.73354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55154100   -1.19949400    0.3712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1268200    1.19257100    0.79704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62712800   -0.26553500   -0.0616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7107900    0.67701600   -0.6447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15954600    0.35673600    0.45765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59252500    0.74875000   -0.0961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1.23458200   -0.48217400    0.1280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6605900   -0.76745100   -0.7408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55812100   -1.19308000    0.3931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41292000    1.19381800    0.7933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2692600   -0.26235100   -0.06751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8374600    0.66432100   -0.6360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12769300    0.33517100    0.50733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3488800    0.72666900    0.1101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6844000   -0.44587800   -0.1221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0870700   -0.72337500    0.7417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7217700   -1.19785900   -0.4456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3184300    1.24177100   -0.7511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3805900   -0.25564300    0.0866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9320400    0.55945200    0.5605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3834500    0.19962800   -0.71425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3579700    0.72712000    0.112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7370100   -0.44191500   -0.12279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0933300   -0.72574100    0.7414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8434100   -1.19322300   -0.4610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3345300    1.24325300   -0.74825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3502900   -0.26986200    0.0751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9449500    0.55003700    0.5560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1888200    0.28813700   -0.6181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6877400    0.55061100    0.0904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59152600   -0.29060400   -0.0076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0610600   -0.82458600    0.84246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57110100   -0.91212700   -0.8076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6657500    1.44763500   -0.3356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5756200    0.15659600   -0.3899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9110200   -0.20879400   -0.0930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7949700   -0.01722100    0.85516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6793400    0.55042300    0.0894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58969200   -0.29027800   -0.0074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0932800   -0.81929200    0.8449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1.57101200   -0.91420300   -0.8057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6391800    1.44682300   -0.3388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36087000    0.15469200   -0.3868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98816900   -0.20970300   -0.0926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08142200   -0.01140800    0.85363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6620700    0.54879000    0.09040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58931800   -0.28931500   -0.0085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0855800   -0.82117600    0.8426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6733200   -0.91284600   -0.8072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66244200    1.45026200   -0.3274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35942600    0.15586600   -0.3920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98638700   -0.20696600   -0.0932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7648700   -0.03270100    0.85705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  <w:tcBorders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4028300    0.51449400    0.0998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62353100   -0.25388900   -0.0000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9089400   -0.87063400    0.80009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8181400   -0.80519800   -0.8526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59666000    1.41828800   -0.3340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34832900    0.07688100   -0.4126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2.01182400   -0.20555600   -0.0942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7314700    0.00087400    0.85496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3</w:t>
            </w: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                   0.48518900    0.75743300   -0.0952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                   1.12553500   -0.51729900   -0.0251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 1.92694100   -0.48623600   -0.64188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 1.45989000   -0.70556100    0.9114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 -0.55698300    0.58108900   -0.3477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   0.45683100    1.17415200    0.8300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                  -1.67440300   -0.15734800    0.0093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                  -1.16652000   -0.98559700    0.0160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8527700    0.75381300   -0.0968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3191500   -0.51554500   -0.0236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2922000   -0.48355400   -0.6440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47348000   -0.69742100    0.9107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55581800    0.57331700   -0.3432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5849000    1.17526700    0.8254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8032800   -0.15580100    0.0103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8309100   -0.98907700    0.01102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5836300   -0.34890600   -0.0085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9113800    0.54755200   -0.0435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7823200    1.85794100    0.47005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1513300    0.88580600   -0.9978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0701700   -0.62987800    0.9529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6476000   -0.29404400   -0.0341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94569200   -1.16804400   -0.5683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7449900    0.01600500    0.78100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3140500    0.75571000   -0.0790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N                  1.13015400   -0.52722100   -0.0320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6190100   -0.51198500   -0.60806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40133500   -0.77326100    0.9105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4654100    0.66549500   -0.4413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6933300    1.16126500    0.846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2460500   -0.14564400    0.01083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22009400   -0.97579000   -0.0163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1320200    0.69392600   -0.0847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30028200   -0.47046400   -0.0373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3354800   -0.24968900   -0.3567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4096400   -0.87833000    0.8866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40047400    0.47277200   -0.5296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34769600    1.08751200    0.83390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75321700   -0.29654100   -0.0583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19039100    0.37582600    0.48752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3148700    0.75498400   -0.08018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2895800   -0.52741900   -0.0320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6234800   -0.51191900   -0.60626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40036000   -0.77289100    0.9110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44986900    0.66249300   -0.43480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7550600    1.16422700    0.84448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2363900   -0.14487100    0.0110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2234700   -0.97588800   -0.01731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0815800    0.75698300   -0.0891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9329200   -0.52412600   -0.0268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90855900   -0.54755000   -0.6217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5478400   -0.78172500    0.9135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51252100    0.65843700   -0.37156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53001900    1.21850000    0.8103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7125600   -0.15291200    0.0128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2094000   -0.95436700   -0.02126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1030400    0.75721400   -0.0925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09265500   -0.52583000   -0.0222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8472700   -0.56521000   -0.6468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9171600   -0.75965600    0.9131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51277400    0.65661200   -0.36583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53797500    1.22402900    0.8040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7479200   -0.15260500    0.01363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2402600   -0.95462500   -0.01011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49478200    0.75224100   -0.0817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11159500   -0.51442100   -0.0351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6455000   -0.48793700   -0.57369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2262600   -0.80239400    0.9091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51243700    0.64117100   -0.4038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7655800    1.19103900    0.8282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66782800   -0.15386100    0.0126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15331400   -0.97573000   -0.04253100</w:t>
            </w:r>
          </w:p>
        </w:tc>
      </w:tr>
      <w:tr w:rsidR="00CA65D7" w:rsidRPr="00CA65D7" w:rsidTr="00A64A4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2167400    0.72124900   -0.0505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6334500   -0.48152700   -0.0757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4702500   -0.25453200   -0.0013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9941900   -1.09829900    0.6841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8610700    0.66395600   -0.6757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4661500    1.02842500    0.8750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8893600   -0.29633200   -0.0575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19059600    0.35305100    0.46214700</w:t>
            </w:r>
          </w:p>
        </w:tc>
      </w:tr>
      <w:tr w:rsidR="00CA65D7" w:rsidRPr="00CA65D7" w:rsidTr="00A64A4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2232300    0.72144100   -0.0498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6292100   -0.48113900   -0.07530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2.24763400   -0.25583600   -0.01143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00313200   -1.09765800    0.6861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28691100    0.66235200   -0.6736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24776800    1.02856800    0.8760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8879500   -0.29750700   -0.0558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2.19797200    0.36051600    0.44541100</w:t>
            </w:r>
          </w:p>
        </w:tc>
      </w:tr>
      <w:tr w:rsidR="00CA65D7" w:rsidRPr="00CA65D7" w:rsidTr="006011BD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2061300    0.72095200   -0.05045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26138000   -0.48104600   -0.0754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24613800   -0.25384800   -0.0126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0459400   -1.09319900    0.6908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29084300    0.66006400   -0.67237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733400    1.02754500    0.8761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68618800   -0.29690000   -0.0568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19166300    0.35529900    0.45377100</w:t>
            </w:r>
          </w:p>
        </w:tc>
      </w:tr>
      <w:tr w:rsidR="00CA65D7" w:rsidRPr="00CA65D7" w:rsidTr="00A64A4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51309500    0.72090900   -0.0588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1.26979000   -0.47805700   -0.0739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2.25253700   -0.23066100   -0.0302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03875700   -1.07189600    0.7170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33061200    0.60401500   -0.64056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608000    1.02371200    0.87480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68914900   -0.29957300   -0.05570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17376700    0.37144400    0.4543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64859500    0.03052100   -0.0000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0.05092300   -0.22418400    0.0001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5975400   -0.82994300   -0.8118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5975200   -0.82887100    0.8129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8040900    0.64340900   -0.8027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62256100    0.08485700   -0.0001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8045400    0.64456100    0.80184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4457700    1.04763500    0.00021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64758000    0.02991400   -0.0001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091400   -0.22240300    0.0012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798400   -0.82348700    0.8157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802400   -0.83159600   -0.8071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8056800    0.64706100    0.7980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O                  1.62234200    0.08398600   -0.0012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8080000    0.63789000   -0.8052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4328600    1.04566500    0.00066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MP2/6-311++g(3df,3pd) 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64392200    0.03041800   -0.0000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05132000   -0.22402400    0.0002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5925000   -0.83002800   -0.8109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5926100   -0.82822000    0.8129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7741000    0.64256600   -0.8023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61807700    0.08516300   -0.00030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7746000    0.64447300    0.80077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3995200    1.04514500    0.00029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3167800    0.02234100   -0.0000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798300   -0.20909400   -0.0000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169900   -0.81835200    0.8099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169300   -0.81807800   -0.8102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3405300    0.64367900    0.8021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9421100    0.07714800   -0.0000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3398600    0.64413800   -0.80188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0682700    1.03870200    0.00035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3151900   -0.02240100   -0.0001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5807000    0.20913300   -0.0005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6141300    0.81711100   -0.8117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6122700    0.82083500    0.80796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83373000   -0.64740400   -0.7998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69413200   -0.07723400    0.0003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83428200   -0.64086500    0.8044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70646200   -1.03893300    0.00117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\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2847900    0.02202400   -0.0000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741400   -0.20886800   -0.00001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200100   -0.81875200    0.8096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200300   -0.81851400   -0.8098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2972500    0.64485500    0.8013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9100400    0.07712400   -0.0000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2961100    0.64542000   -0.8009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0476300    1.03790400    0.00031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0865000   -0.02411100    0.0000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573600    0.20774500   -0.0001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742400    0.80608000   -0.81660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742900    0.80707400    0.81563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602200   -0.63262900   -0.8072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7384400   -0.07503400    0.0001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596700   -0.63202000    0.8078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9678500   -1.03366700   -0.00007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0847400   -0.02419000   -0.0000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589400    0.20826000    0.0000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637900    0.80916300   -0.8150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 0.05641100    0.80949700    0.8149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509200   -0.63448500   -0.80667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7397800   -0.07554700   -0.0001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538200   -0.63372900    0.8070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9392000   -1.03455700    0.00074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0719100   -0.02428200    0.0000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616000    0.20923400    0.0001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860400    0.80932600   -0.8144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5865200    0.80825300    0.81550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096800   -0.63407800   -0.8066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67117400   -0.07598900   -0.0000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077900   -0.63570800    0.8055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9231600   -1.03453800   -0.0004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7387400    0.02322100    0.00000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6509900   -0.21300800    0.0000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75200   -0.82132800    0.8105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75300   -0.82139800   -0.8104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372700    0.64478500    0.80338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3003300    0.07975600   -0.0000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372800    0.64465900   -0.8034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3310700    1.04374900    0.00001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7391600    0.02311000   -0.00000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6508000   -0.21264300   -0.00000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12700   -0.82127400    0.8104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12400   -0.82119100   -0.8104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422200    0.64453400    0.8036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3033200    0.07955700    0.00000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419500    0.64461400   -0.80355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3336700    1.04359500    0.00002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77216100    0.02282100   -0.0000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6462200   -0.21228400   -0.0001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89400   -0.82144600    0.8098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6793900   -0.82007900   -0.8112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176900    0.64363000    0.8041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72841400    0.07941800    0.00013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7142800    0.64622800   -0.80233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3282500    1.04255800    0.00049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g(d,p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77754700    0.02082300   -0.0000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06214100   -0.21019700    0.0000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6531000   -0.82473800   -0.80854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6531000   -0.82465400    0.8086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6984300    0.65090700   -0.8017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73658300    0.07875600   -0.0000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6984400    0.65099800    0.80165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2424400    1.04305700    0.00000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b</w:t>
            </w: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2994659   -0.30424367   -0.1108428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N                  0.14766859    0.51845367    0.0298738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0927059    1.22614267   -0.70763614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30691559    0.93983367    1.0846328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1760759   -0.79478167    0.78533814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0398159   -0.36382733   -0.15772714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3793659    0.43445833   -0.0884218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9913559   -0.38577233    0.75617586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5648219   -0.40263445   -0.13068642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3701119    0.55647945    0.04430842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3733519    1.27973245   -0.67968458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260819    0.97560845    1.10766842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8755119   -0.94323745    0.73848558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6817519   -0.21700855   -0.14178258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3327619    0.25993755   -0.06581142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6417419   -0.20230555    0.76789142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4135700   -0.29853400   -0.1103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5735100    0.51238100    0.02935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1740700    1.22597800   -0.7056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9499500    0.97169800    1.05845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42915200   -0.81316600    0.7713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0244300   -0.36710100   -0.15309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4231600    0.44730200   -0.0714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2756300   -0.39192900    0.738719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6845307   -0.39831763   -0.1253598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4511707    0.55226063    0.0212678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4933007    1.26412763   -0.7147431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3733807    1.05375863    1.0738858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4874907   -0.99192963    0.7075421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6603507   -0.22648837   -0.1275311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3186707    0.26574737    0.0383391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0793607   -0.13186837    0.75578389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5227221   -0.28311875   -0.1165857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6552321    0.51633475    0.0163427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3823021    1.21630175   -0.7253783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31822621    0.97185075    1.0801897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8612721   -0.87504775    0.7185063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19206721   -0.37764325   -0.1477793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4343521    0.45444225    0.0530053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0411721   -0.39982025    0.7541377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6649366   -0.39926218   -0.1290092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4674366    0.55040918    0.0458102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4865766    1.29185318   -0.6636737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1038666    1.00745918    1.0577562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8411566   -1.00039618    0.6953977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7379366   -0.21159582   -0.1325687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2.04502866    0.25703682   -0.0394842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3264266   -0.17219882    0.73083325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7029013   -0.39521001   -0.1282570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4816913    0.54887301    0.0321850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5557913    1.28446001   -0.6814089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1400513    1.02907801    1.04807709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5661713   -1.02082001    0.6773579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7078213   -0.21873699   -0.1260969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3978413    0.25964799    0.02888491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3431313   -0.13340599    0.73492309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6581741   -0.39844817   -0.1304689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4823341    0.55305217    0.0415169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5157341    1.28922717   -0.6713390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0923841    1.01487717    1.0529079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26456541   -1.01226317    0.6843340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6958041   -0.21395783   -0.1297070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2.04247141    0.25385983   -0.00306995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2706541   -0.16639783    0.73302695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2350600   -0.32489700    0.0063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2903600    0.49614000   -0.0162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0296000    1.12522500   -0.8253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4493500    1.01442000    0.9746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9105600   -0.06092700    0.8820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24923000   -0.35283200   -0.1207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6536700   -0.05774600   -0.80871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57598000   -0.39702000    0.81302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-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 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5760383   -0.41324377    0.0317764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2731883    0.52962877   -0.0459894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4475983    1.12537077   -0.8816704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0305483    1.10592477    0.92993654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74817683   -0.13553877    0.8909504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31006083   -0.22573023   -0.11404146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1916083   -0.24781777   -0.79634454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65430183   -0.17376023    0.81262154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1c</w:t>
            </w: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4800900   -0.28111600   -0.0926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10474600    0.58198000    0.00723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3825300    1.07139400   -0.8933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3713800    1.30188400    0.76786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8720800   -0.96076600    0.65089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05409200   -0.47638100   -0.0779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2884400    0.37896000    0.28796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1076300   -0.08646600    0.40857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10161900    0.57806700    0.0090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3590800    1.07198300   -0.8880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64036100    1.30813400    0.7579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-1.08994700   -0.96385700    0.6452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5126200   -0.47749700   -0.0742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2646400    0.37734800    0.2839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1518800   -0.06935500    0.38280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5846000   -0.27594000   -0.10769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3750500    0.60245000    0.0218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1679800    1.11991500   -0.8599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57878500    1.25357300    0.7926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3509100   -0.95451300    0.6413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3217400   -0.49977700   -0.05194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4675900    0.38888400    0.23937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7555700   -0.09521600    0.20305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6961600   -0.26061100    0.0865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12292300    0.57830600   -0.0105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250900    1.02992800    0.9046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0291400    1.39745700   -0.69543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1372900   -0.96592300   -0.63046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04105100   -0.49047600    0.07850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2984300    0.39984300   -0.3198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0659200   -0.16136000   -0.41882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7293600   -0.25637100   -0.0859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12611200    0.57981900    0.0149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12865700    1.02258400   -0.9045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5350600    1.42136400    0.6663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12252300   -0.96319900    0.6309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03671300   -0.49689100   -0.07890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3134400    0.40589500    0.3204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0576500   -0.17565500    0.41536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26927300   -0.26021700    0.08678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-0.12468100    0.57717800   -0.01098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13252800    1.02979900    0.9036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80447400    1.39481300   -0.6938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11505900   -0.96281600   -0.6335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03968900   -0.48940900    0.0800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92775100    0.40231500   -0.3197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80044600   -0.16756300   -0.427286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8099800   -0.26388600   -0.1037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3782300    0.57657900   -0.00059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0164300    1.10686900   -0.8729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7063900    1.22785700    0.82022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07867100   -1.03739600    0.5217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5836700   -0.46840100   -0.05566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2295300    0.35996400    0.3757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6463400   -0.09894100    0.33087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7093800   -0.26192000   -0.10115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12851800    0.57137500   -0.0015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>H                  0.18983300    1.09912500   -0.8757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49323600    1.24607000    0.80871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07870800   -1.04377200    0.5171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 1.05677100   -0.46727300   -0.0559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91709700    0.35653100    0.3789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85550800   -0.08595400    0.33774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35122300   -0.12401400   -0.0123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5610600    0.57640400   -0.03081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23262500    1.06796200   -0.9246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5071600    1.25367700    0.75444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8712400   -0.93326100   -0.6044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4337700   -0.49629200   -0.01580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36488100   -0.46798900    0.9425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88746700   -0.11678400    0.260912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5903500   -0.28785500   -0.09206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9998600    0.55744100   -0.005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3460700    1.09017100   -0.88153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49797600    1.25321800    0.83965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0490600   -0.98050700    0.63776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9590200   -0.43720600   -0.09564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3654100    0.37459900    0.28722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5499400   -0.12693800    0.56550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7914300   -0.26749000   -0.0784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1492000    0.57020800    0.00779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1363800    1.01039900   -0.9125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6069400    1.46989700    0.68624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5950400   -0.92508000    0.68951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6297700   -0.49011400   -0.0891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4958500    0.42297700    0.25860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8050200   -0.17631100    0.48608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-1.27260200   -0.27105900   -0.07972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11161600    0.56766300    0.00164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11714100    1.02133200   -0.91265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9409600    1.42725300    0.72627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14029500   -0.93739900    0.6786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 1.06592200   -0.47922500   -0.08993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94350500    0.41182600    0.27226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77208300   -0.16544400    0.50144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E7270A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TS4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aTZ</w:t>
            </w:r>
          </w:p>
        </w:tc>
        <w:tc>
          <w:tcPr>
            <w:tcW w:w="5647" w:type="dxa"/>
            <w:tcBorders>
              <w:top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6182100   -0.32699300   -0.0415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5664300    0.56335300   -0.02879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4003100    1.63760400    0.5292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2431400    0.94344600   -0.9691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7097700   -0.53185700    0.9297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1997900   -0.29872900   -0.04415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3143500   -1.18290700   -0.47692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8754400   -0.13097800    0.832770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5785600   -0.33376200   -0.0446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5901600    0.56563100   -0.0212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67756300    1.64809600    0.5050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2445500    0.94531900   -0.9603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7177900   -0.54229100    0.92351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2185600   -0.29373300   -0.0457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1580500   -1.18640000   -0.47536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58394300   -0.13794000    0.834117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P2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5910200   -0.32570500   -0.04047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5656100    0.56317000   -0.02899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63561000    1.63234500    0.52744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2319000    0.94409700   -0.96790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6598400   -0.53436100    0.92995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1566500   -0.30064900   -0.04338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3061000   -1.17985200   -0.47940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59334000   -0.11929200    0.82332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4894900   -0.35358300   -0.02397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8515000    0.56291200   -0.02763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0932300    1.75171100    0.45875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0971000    0.91939000   -0.97639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1255900   -0.61843400    0.9400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4417100   -0.29322500   -0.036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5924200   -1.17929700   -0.53734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7616100    0.00713300    0.76881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4706500   -0.35719700   -0.02570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8655600    0.56383800   -0.0241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2765200    1.75465900    0.4497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1043400    0.92229600   -0.9723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1520900   -0.62213500    0.93740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4598400   -0.28977400   -0.0379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5128500   -1.18249000   -0.5366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7205400   -0.00062300    0.774665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2X 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4757400   -0.35359000   -0.02508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8438800    0.56415400   -0.02661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0814200    1.74516400    0.4606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0917500    0.92297100   -0.97451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0795800   -0.62080600    0.93917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4085700   -0.29327100   -0.0369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5147900   -1.17920900   -0.53569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7362700    0.00410500    0.768091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3921900   -0.35379800   -0.03722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7786100    0.56339400   -0.0288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0506300    1.68717800    0.4749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0761000    0.94694200   -0.96428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8077900   -0.54890000    0.9256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3177300   -0.29055300   -0.03405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 H                  0.81601300   -1.20372500   -0.4828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5961900   -0.02424100    0.781404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 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3932200   -0.35430600   -0.03249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7938200    0.56462300   -0.02422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2155500    1.70517100    0.45053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0.00244200    0.94558500   -0.9611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5200200   -0.58009100    0.93039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2982200   -0.29594900   -0.03296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82580900   -1.19259400   -0.50688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8927500    0.01729800    0.747953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M06-HF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3901000   -0.35196500   -0.03414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7650700    0.56611700   -0.02961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9910300    1.69145700    0.47327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0.00602500    0.94510700   -0.965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5637200   -0.56530200    0.9303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2440200   -0.29805300   -0.031574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81790600   -1.19618100   -0.4917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8076000    0.01027300    0.75257800</w:t>
            </w:r>
          </w:p>
        </w:tc>
      </w:tr>
      <w:tr w:rsidR="00CA65D7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6040200   -0.34831800   -0.0072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9212700    0.54632500   -0.04462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7453600    1.86513200    0.46897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1592700    0.88227100   -0.99972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0981200   -0.62879100    0.953913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6824300   -0.29462300   -0.03397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5498600   -1.16716300   -0.5696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7702400    0.01948000    0.78114700</w:t>
            </w:r>
          </w:p>
        </w:tc>
      </w:tr>
      <w:tr w:rsidR="00CA65D7" w:rsidRPr="00CA65D7" w:rsidTr="00B80CE7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/maTZ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5829000   -0.35323000   -0.00894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0.09486900    0.54774900   -0.03940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79711600    1.87111500    0.456340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01757500    0.88606400   -0.99362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1.31017000   -0.63780200    0.95044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O                 -1.27137500   -0.29013300   -0.036182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 0.94645500   -1.16922300   -0.573388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H                 -1.67243500    0.00928100    0.78816000</w:t>
            </w:r>
          </w:p>
        </w:tc>
      </w:tr>
      <w:tr w:rsidR="00351B39" w:rsidRPr="00CA65D7" w:rsidTr="00553083">
        <w:trPr>
          <w:jc w:val="center"/>
        </w:trPr>
        <w:tc>
          <w:tcPr>
            <w:tcW w:w="13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</w:tcBorders>
          </w:tcPr>
          <w:p w:rsidR="00351B39" w:rsidRPr="00CA65D7" w:rsidRDefault="00696BD5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B3LYP</w:t>
            </w:r>
            <w:r w:rsidR="00351B39"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/6-311++g(3df,3pd)</w:t>
            </w:r>
          </w:p>
        </w:tc>
        <w:tc>
          <w:tcPr>
            <w:tcW w:w="5647" w:type="dxa"/>
          </w:tcPr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>N                  1.15836300   -0.34890600   -0.00852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N                  0.09113800    0.54755200   -0.043517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77823200    1.85794100    0.470055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01513300    0.88580600   -0.99786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1.30701700   -0.62987800    0.952931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O                 -1.26476000   -0.29404400   -0.034189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 0.94569200   -1.16804400   -0.56835600</w:t>
            </w:r>
          </w:p>
          <w:p w:rsidR="00351B39" w:rsidRPr="00CA65D7" w:rsidRDefault="00351B39" w:rsidP="009860E1">
            <w:pPr>
              <w:bidi w:val="0"/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H                 -1.67449900    0.01600500    0.78100600</w:t>
            </w:r>
          </w:p>
        </w:tc>
      </w:tr>
    </w:tbl>
    <w:p w:rsidR="00CF18AC" w:rsidRPr="00CA65D7" w:rsidRDefault="00CF18AC" w:rsidP="009860E1">
      <w:pPr>
        <w:bidi w:val="0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SA"/>
        </w:rPr>
      </w:pPr>
    </w:p>
    <w:p w:rsidR="00BD3512" w:rsidRPr="00CA65D7" w:rsidRDefault="00496741" w:rsidP="00127984">
      <w:pPr>
        <w:bidi w:val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>Table</w:t>
      </w:r>
      <w:r w:rsidR="008577B8"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 S</w:t>
      </w:r>
      <w:r w:rsidR="00127984"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30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. Optimized Cartesian coordinates, X, Y</w:t>
      </w:r>
      <w:r w:rsidR="00684168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and Z (Å) </w:t>
      </w:r>
      <w:r w:rsidR="008577B8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other paths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8577B8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t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ifferent levels for N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BD3512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+ OH reaction.</w:t>
      </w:r>
    </w:p>
    <w:p w:rsidR="00551CFD" w:rsidRPr="00CA65D7" w:rsidRDefault="00551CFD" w:rsidP="00551CFD">
      <w:pPr>
        <w:bidi w:val="0"/>
        <w:spacing w:after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:rtl/>
        </w:rPr>
        <w:sectPr w:rsidR="00551CFD" w:rsidRPr="00CA65D7">
          <w:pgSz w:w="12240" w:h="15840"/>
          <w:pgMar w:top="1440" w:right="1440" w:bottom="1440" w:left="1440" w:header="720" w:footer="720" w:gutter="0"/>
          <w:cols w:space="720"/>
        </w:sectPr>
      </w:pPr>
    </w:p>
    <w:tbl>
      <w:tblPr>
        <w:tblW w:w="9810" w:type="dxa"/>
        <w:jc w:val="center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1"/>
        <w:gridCol w:w="981"/>
        <w:gridCol w:w="981"/>
        <w:gridCol w:w="981"/>
        <w:gridCol w:w="981"/>
        <w:gridCol w:w="981"/>
        <w:gridCol w:w="981"/>
        <w:gridCol w:w="981"/>
        <w:gridCol w:w="981"/>
        <w:gridCol w:w="981"/>
      </w:tblGrid>
      <w:tr w:rsidR="00CA65D7" w:rsidRPr="00CA65D7" w:rsidTr="002F4B37">
        <w:trPr>
          <w:trHeight w:val="189"/>
          <w:jc w:val="center"/>
        </w:trPr>
        <w:tc>
          <w:tcPr>
            <w:tcW w:w="9810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552E9B">
            <w:pPr>
              <w:bidi w:val="0"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lastRenderedPageBreak/>
              <w:t xml:space="preserve">R 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sym w:font="Wingdings" w:char="F0E0"/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P1(N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H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3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+H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O)</w:t>
            </w:r>
          </w:p>
        </w:tc>
      </w:tr>
      <w:tr w:rsidR="00CA65D7" w:rsidRPr="00CA65D7" w:rsidTr="002F4B37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8.0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0.7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9.3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14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8.2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0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9.5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35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8.0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0.8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6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9.7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54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8.6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4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7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0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92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8.8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7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9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3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3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0.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.61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9.1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9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6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7.6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2.1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.51</w:t>
            </w:r>
          </w:p>
        </w:tc>
      </w:tr>
      <w:tr w:rsidR="00CA65D7" w:rsidRPr="00CA65D7" w:rsidTr="002F4B37">
        <w:trPr>
          <w:trHeight w:val="189"/>
          <w:jc w:val="center"/>
        </w:trPr>
        <w:tc>
          <w:tcPr>
            <w:tcW w:w="9810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552E9B">
            <w:pPr>
              <w:bidi w:val="0"/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R 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sym w:font="Wingdings" w:char="F0E0"/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P2(NH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OH+NH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)</w:t>
            </w:r>
          </w:p>
        </w:tc>
      </w:tr>
      <w:tr w:rsidR="00CA65D7" w:rsidRPr="00CA65D7" w:rsidTr="002F4B37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1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1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0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0.9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48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1.4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72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2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4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6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1.7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95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7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7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.2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.2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.29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7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9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9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0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0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.1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.25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.2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9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.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.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0.3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.28</w:t>
            </w:r>
          </w:p>
        </w:tc>
      </w:tr>
      <w:tr w:rsidR="00CA65D7" w:rsidRPr="00CA65D7" w:rsidTr="002F4B37">
        <w:trPr>
          <w:trHeight w:val="189"/>
          <w:jc w:val="center"/>
        </w:trPr>
        <w:tc>
          <w:tcPr>
            <w:tcW w:w="9810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552E9B">
            <w:pPr>
              <w:bidi w:val="0"/>
              <w:spacing w:after="0" w:line="240" w:lineRule="auto"/>
              <w:jc w:val="center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R 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sym w:font="Wingdings" w:char="F0E0"/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 xml:space="preserve"> P3(NH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  <w:lang w:bidi="ar-SA"/>
              </w:rPr>
              <w:t>2</w:t>
            </w: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NHOH+H)</w:t>
            </w:r>
          </w:p>
        </w:tc>
      </w:tr>
      <w:tr w:rsidR="00CA65D7" w:rsidRPr="00CA65D7" w:rsidTr="002F4B37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27275C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7275C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4.9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1.8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6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6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7.55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.89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1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5.4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2.2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5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7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79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7.9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.14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9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2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5.8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2.6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6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8.2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8.2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2.7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.51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6.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.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7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8.5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8.5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3.4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4.93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4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4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6.7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.3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9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9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9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4.7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5.59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45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5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3.5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27.1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3.6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12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0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0.1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36.46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-6.29</w:t>
            </w:r>
          </w:p>
        </w:tc>
      </w:tr>
      <w:tr w:rsidR="00CA65D7" w:rsidRPr="00CA65D7" w:rsidTr="00CA7BB6">
        <w:trPr>
          <w:trHeight w:val="189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CA7BB6" w:rsidP="009860E1">
            <w:pPr>
              <w:tabs>
                <w:tab w:val="left" w:pos="8440"/>
              </w:tabs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</w:pPr>
            <w:r w:rsidRPr="00CA65D7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lang w:bidi="ar-SA"/>
              </w:rPr>
              <w:t>T/K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E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H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∆G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7BB6" w:rsidRPr="00CA65D7" w:rsidRDefault="00056695" w:rsidP="009860E1">
            <w:pPr>
              <w:bidi w:val="0"/>
              <w:spacing w:after="0" w:line="240" w:lineRule="auto"/>
              <w:jc w:val="both"/>
              <w:rPr>
                <w:rFonts w:asciiTheme="majorBidi" w:eastAsiaTheme="minorEastAsia" w:hAnsiTheme="majorBidi" w:cstheme="majorBidi"/>
                <w:i/>
                <w:iCs/>
                <w:color w:val="000000" w:themeColor="text1"/>
                <w:sz w:val="24"/>
                <w:szCs w:val="24"/>
                <w:vertAlign w:val="superscript"/>
                <w:lang w:bidi="ar-S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 w:cstheme="majorBidi"/>
                        <w:i/>
                        <w:iCs/>
                        <w:color w:val="000000" w:themeColor="text1"/>
                        <w:sz w:val="24"/>
                        <w:szCs w:val="24"/>
                        <w:lang w:bidi="ar-SA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∆S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lang w:bidi="ar-SA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 w:cstheme="majorBidi"/>
                        <w:color w:val="000000" w:themeColor="text1"/>
                        <w:sz w:val="24"/>
                        <w:szCs w:val="24"/>
                        <w:vertAlign w:val="superscript"/>
                        <w:lang w:bidi="ar-SA"/>
                      </w:rPr>
                      <m:t>0</m:t>
                    </m:r>
                  </m:sup>
                </m:sSubSup>
              </m:oMath>
            </m:oMathPara>
          </w:p>
        </w:tc>
      </w:tr>
    </w:tbl>
    <w:p w:rsidR="00CA7BB6" w:rsidRPr="00CA65D7" w:rsidRDefault="00CA7BB6" w:rsidP="009860E1">
      <w:pPr>
        <w:bidi w:val="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:rsidR="00FA6525" w:rsidRPr="00CA65D7" w:rsidRDefault="00551CFD" w:rsidP="00127984">
      <w:pPr>
        <w:tabs>
          <w:tab w:val="left" w:pos="8440"/>
        </w:tabs>
        <w:bidi w:val="0"/>
        <w:spacing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A65D7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SA"/>
        </w:rPr>
        <w:t xml:space="preserve">Table </w:t>
      </w: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S</w:t>
      </w:r>
      <w:r w:rsidR="00127984"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31</w:t>
      </w:r>
      <w:r w:rsidRPr="00CA65D7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he thermodynamic parameters (kcal/mol) of P</w:t>
      </w:r>
      <w:r w:rsidR="00E00E65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– P</w:t>
      </w:r>
      <w:r w:rsidR="00E00E65"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adducts in the N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H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  <w:vertAlign w:val="subscript"/>
        </w:rPr>
        <w:t xml:space="preserve">4 </w:t>
      </w: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+ OH reaction at the MP2/aTZ Level. </w:t>
      </w:r>
    </w:p>
    <w:p w:rsidR="00FA6525" w:rsidRPr="00CA65D7" w:rsidRDefault="00FA6525">
      <w:pPr>
        <w:bidi w:val="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A65D7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br w:type="page"/>
      </w:r>
    </w:p>
    <w:tbl>
      <w:tblPr>
        <w:tblStyle w:val="TableGrid18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008"/>
        <w:gridCol w:w="1260"/>
        <w:gridCol w:w="1350"/>
        <w:gridCol w:w="1440"/>
        <w:gridCol w:w="1350"/>
      </w:tblGrid>
      <w:tr w:rsidR="00CA65D7" w:rsidRPr="00CA65D7" w:rsidTr="00FA6525">
        <w:tc>
          <w:tcPr>
            <w:tcW w:w="36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lastRenderedPageBreak/>
              <w:t>CCSD(T)/aug-cc-pVQZ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CCSD(T)/aug-cc-pVTZ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Speci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Largest amplitud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1 Diagnostic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Largest amplitud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1 Diagnostic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r1a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r1b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 01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0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r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583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6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9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p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4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45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8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p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43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eastAsia="it-IT"/>
              </w:rPr>
              <w:t>0.037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8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p3a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8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p3b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1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MCp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09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53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12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49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8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48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8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1b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469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7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523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84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1c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54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5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52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4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17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3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164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37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198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3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199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36</w:t>
            </w:r>
          </w:p>
        </w:tc>
      </w:tr>
      <w:tr w:rsidR="00CA65D7" w:rsidRPr="00CA65D7" w:rsidTr="00FA6525"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TS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73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7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525" w:rsidRPr="00CA65D7" w:rsidRDefault="00FA6525" w:rsidP="00FA6525">
            <w:pPr>
              <w:bidi w:val="0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</w:pPr>
            <w:r w:rsidRPr="00CA65D7">
              <w:rPr>
                <w:rFonts w:ascii="Times New Roman" w:eastAsia="Times New Roman" w:hAnsi="Times New Roman" w:cs="Times New Roman"/>
                <w:color w:val="000000" w:themeColor="text1"/>
                <w:w w:val="108"/>
                <w:sz w:val="24"/>
                <w:szCs w:val="24"/>
                <w:lang w:val="it-IT" w:eastAsia="it-IT"/>
              </w:rPr>
              <w:t>0.023</w:t>
            </w:r>
          </w:p>
        </w:tc>
      </w:tr>
    </w:tbl>
    <w:p w:rsidR="00FA6525" w:rsidRPr="00CA65D7" w:rsidRDefault="00FA6525" w:rsidP="00127984">
      <w:pPr>
        <w:tabs>
          <w:tab w:val="left" w:pos="8440"/>
        </w:tabs>
        <w:bidi w:val="0"/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w w:val="108"/>
          <w:sz w:val="24"/>
          <w:szCs w:val="24"/>
          <w:lang w:val="it-IT" w:eastAsia="it-IT" w:bidi="ar-SA"/>
        </w:rPr>
      </w:pPr>
    </w:p>
    <w:p w:rsidR="00CF2BEE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65D7">
        <w:rPr>
          <w:rFonts w:ascii="Times New Roman" w:eastAsia="Times New Roman" w:hAnsi="Times New Roman" w:cs="Times New Roman"/>
          <w:b/>
          <w:bCs/>
          <w:color w:val="000000" w:themeColor="text1"/>
          <w:w w:val="108"/>
          <w:sz w:val="24"/>
          <w:szCs w:val="24"/>
          <w:lang w:val="it-IT" w:eastAsia="it-IT" w:bidi="ar-SA"/>
        </w:rPr>
        <w:t>Table S32.</w:t>
      </w:r>
      <w:r w:rsidRPr="00CA65D7">
        <w:rPr>
          <w:rFonts w:ascii="Times New Roman" w:eastAsia="Times New Roman" w:hAnsi="Times New Roman" w:cs="Times New Roman"/>
          <w:color w:val="000000" w:themeColor="text1"/>
          <w:w w:val="108"/>
          <w:sz w:val="24"/>
          <w:szCs w:val="24"/>
          <w:lang w:val="it-IT" w:eastAsia="it-IT" w:bidi="ar-SA"/>
        </w:rPr>
        <w:t xml:space="preserve"> T1 diagnostics and Largest amplitudes calculated at  the CCSD(T)/aQZ and CCSD(T)/aTZ levels.</w:t>
      </w:r>
    </w:p>
    <w:p w:rsidR="00FA6525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FA6525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bookmarkEnd w:id="0"/>
    <w:p w:rsidR="00FA6525" w:rsidRPr="00CA65D7" w:rsidRDefault="00FA6525" w:rsidP="00FA6525">
      <w:pPr>
        <w:tabs>
          <w:tab w:val="left" w:pos="8440"/>
        </w:tabs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sectPr w:rsidR="00FA6525" w:rsidRPr="00CA65D7" w:rsidSect="009334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695" w:rsidRDefault="00056695" w:rsidP="006E481D">
      <w:pPr>
        <w:spacing w:after="0" w:line="240" w:lineRule="auto"/>
      </w:pPr>
      <w:r>
        <w:separator/>
      </w:r>
    </w:p>
  </w:endnote>
  <w:endnote w:type="continuationSeparator" w:id="0">
    <w:p w:rsidR="00056695" w:rsidRDefault="00056695" w:rsidP="006E48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Universal-GreekwithMathPi">
    <w:altName w:val="Times New Roman"/>
    <w:panose1 w:val="00000000000000000000"/>
    <w:charset w:val="00"/>
    <w:family w:val="roman"/>
    <w:notTrueType/>
    <w:pitch w:val="default"/>
  </w:font>
  <w:font w:name="AdvGulliv-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5C95" w:rsidRDefault="00135C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00076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5C95" w:rsidRDefault="00135C95" w:rsidP="006731F5">
        <w:pPr>
          <w:pStyle w:val="Footer"/>
          <w:bidi w:val="0"/>
          <w:jc w:val="center"/>
        </w:pPr>
        <w:r w:rsidRPr="006731F5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Pr="006731F5">
          <w:rPr>
            <w:rFonts w:asciiTheme="majorBidi" w:hAnsiTheme="majorBidi" w:cstheme="majorBidi"/>
            <w:sz w:val="24"/>
            <w:szCs w:val="24"/>
          </w:rPr>
          <w:instrText xml:space="preserve"> PAGE   \* MERGEFORMAT </w:instrText>
        </w:r>
        <w:r w:rsidRPr="006731F5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CA65D7">
          <w:rPr>
            <w:rFonts w:asciiTheme="majorBidi" w:hAnsiTheme="majorBidi" w:cstheme="majorBidi"/>
            <w:noProof/>
            <w:sz w:val="24"/>
            <w:szCs w:val="24"/>
          </w:rPr>
          <w:t>2</w:t>
        </w:r>
        <w:r w:rsidRPr="006731F5">
          <w:rPr>
            <w:rFonts w:asciiTheme="majorBidi" w:hAnsiTheme="majorBidi" w:cstheme="majorBidi"/>
            <w:noProof/>
            <w:sz w:val="24"/>
            <w:szCs w:val="24"/>
          </w:rPr>
          <w:fldChar w:fldCharType="end"/>
        </w:r>
      </w:p>
    </w:sdtContent>
  </w:sdt>
  <w:p w:rsidR="00135C95" w:rsidRDefault="00135C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5C95" w:rsidRDefault="00135C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695" w:rsidRDefault="00056695" w:rsidP="006E481D">
      <w:pPr>
        <w:spacing w:after="0" w:line="240" w:lineRule="auto"/>
      </w:pPr>
      <w:r>
        <w:separator/>
      </w:r>
    </w:p>
  </w:footnote>
  <w:footnote w:type="continuationSeparator" w:id="0">
    <w:p w:rsidR="00056695" w:rsidRDefault="00056695" w:rsidP="006E48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5C95" w:rsidRDefault="00135C9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5C95" w:rsidRPr="00D208FC" w:rsidRDefault="00135C95" w:rsidP="00D208F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5C95" w:rsidRDefault="00135C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26890"/>
    <w:multiLevelType w:val="hybridMultilevel"/>
    <w:tmpl w:val="2CE6D0A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0BBA2226"/>
    <w:multiLevelType w:val="hybridMultilevel"/>
    <w:tmpl w:val="5C3013BE"/>
    <w:lvl w:ilvl="0" w:tplc="13D05B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BE6F74"/>
    <w:multiLevelType w:val="hybridMultilevel"/>
    <w:tmpl w:val="1A58EB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B50C80"/>
    <w:multiLevelType w:val="hybridMultilevel"/>
    <w:tmpl w:val="4B88F6B2"/>
    <w:lvl w:ilvl="0" w:tplc="78AE2C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E130EA"/>
    <w:multiLevelType w:val="hybridMultilevel"/>
    <w:tmpl w:val="2CE6D0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C06B45"/>
    <w:multiLevelType w:val="hybridMultilevel"/>
    <w:tmpl w:val="189A09FC"/>
    <w:lvl w:ilvl="0" w:tplc="B83C69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093869"/>
    <w:multiLevelType w:val="hybridMultilevel"/>
    <w:tmpl w:val="E27651F2"/>
    <w:lvl w:ilvl="0" w:tplc="0602F38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474B3E35"/>
    <w:multiLevelType w:val="hybridMultilevel"/>
    <w:tmpl w:val="631476A0"/>
    <w:lvl w:ilvl="0" w:tplc="5ED21A1E">
      <w:start w:val="43"/>
      <w:numFmt w:val="bullet"/>
      <w:lvlText w:val=""/>
      <w:lvlJc w:val="left"/>
      <w:pPr>
        <w:ind w:left="720" w:hanging="360"/>
      </w:pPr>
      <w:rPr>
        <w:rFonts w:ascii="Symbol" w:eastAsia="Calibri" w:hAnsi="Symbol" w:cstheme="maj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BB123E"/>
    <w:multiLevelType w:val="hybridMultilevel"/>
    <w:tmpl w:val="B20CFA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AF47A8"/>
    <w:multiLevelType w:val="hybridMultilevel"/>
    <w:tmpl w:val="E27651F2"/>
    <w:lvl w:ilvl="0" w:tplc="0602F38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>
    <w:nsid w:val="549D4E08"/>
    <w:multiLevelType w:val="hybridMultilevel"/>
    <w:tmpl w:val="B20CFA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D26E4D"/>
    <w:multiLevelType w:val="hybridMultilevel"/>
    <w:tmpl w:val="E27651F2"/>
    <w:lvl w:ilvl="0" w:tplc="0602F38A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>
    <w:nsid w:val="6A0A44C2"/>
    <w:multiLevelType w:val="hybridMultilevel"/>
    <w:tmpl w:val="189A09FC"/>
    <w:lvl w:ilvl="0" w:tplc="B83C69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EC1F3C"/>
    <w:multiLevelType w:val="hybridMultilevel"/>
    <w:tmpl w:val="ED904376"/>
    <w:lvl w:ilvl="0" w:tplc="B38226A4">
      <w:start w:val="1"/>
      <w:numFmt w:val="upperRoman"/>
      <w:lvlText w:val="%1."/>
      <w:lvlJc w:val="left"/>
      <w:pPr>
        <w:ind w:left="795" w:hanging="720"/>
      </w:pPr>
    </w:lvl>
    <w:lvl w:ilvl="1" w:tplc="04090019">
      <w:start w:val="1"/>
      <w:numFmt w:val="lowerLetter"/>
      <w:lvlText w:val="%2."/>
      <w:lvlJc w:val="left"/>
      <w:pPr>
        <w:ind w:left="1155" w:hanging="360"/>
      </w:pPr>
    </w:lvl>
    <w:lvl w:ilvl="2" w:tplc="0409001B">
      <w:start w:val="1"/>
      <w:numFmt w:val="lowerRoman"/>
      <w:lvlText w:val="%3."/>
      <w:lvlJc w:val="right"/>
      <w:pPr>
        <w:ind w:left="1875" w:hanging="180"/>
      </w:pPr>
    </w:lvl>
    <w:lvl w:ilvl="3" w:tplc="0409000F">
      <w:start w:val="1"/>
      <w:numFmt w:val="decimal"/>
      <w:lvlText w:val="%4."/>
      <w:lvlJc w:val="left"/>
      <w:pPr>
        <w:ind w:left="2595" w:hanging="360"/>
      </w:pPr>
    </w:lvl>
    <w:lvl w:ilvl="4" w:tplc="04090019">
      <w:start w:val="1"/>
      <w:numFmt w:val="lowerLetter"/>
      <w:lvlText w:val="%5."/>
      <w:lvlJc w:val="left"/>
      <w:pPr>
        <w:ind w:left="3315" w:hanging="360"/>
      </w:pPr>
    </w:lvl>
    <w:lvl w:ilvl="5" w:tplc="0409001B">
      <w:start w:val="1"/>
      <w:numFmt w:val="lowerRoman"/>
      <w:lvlText w:val="%6."/>
      <w:lvlJc w:val="right"/>
      <w:pPr>
        <w:ind w:left="4035" w:hanging="180"/>
      </w:pPr>
    </w:lvl>
    <w:lvl w:ilvl="6" w:tplc="0409000F">
      <w:start w:val="1"/>
      <w:numFmt w:val="decimal"/>
      <w:lvlText w:val="%7."/>
      <w:lvlJc w:val="left"/>
      <w:pPr>
        <w:ind w:left="4755" w:hanging="360"/>
      </w:pPr>
    </w:lvl>
    <w:lvl w:ilvl="7" w:tplc="04090019">
      <w:start w:val="1"/>
      <w:numFmt w:val="lowerLetter"/>
      <w:lvlText w:val="%8."/>
      <w:lvlJc w:val="left"/>
      <w:pPr>
        <w:ind w:left="5475" w:hanging="360"/>
      </w:pPr>
    </w:lvl>
    <w:lvl w:ilvl="8" w:tplc="0409001B">
      <w:start w:val="1"/>
      <w:numFmt w:val="lowerRoman"/>
      <w:lvlText w:val="%9."/>
      <w:lvlJc w:val="right"/>
      <w:pPr>
        <w:ind w:left="6195" w:hanging="180"/>
      </w:pPr>
    </w:lvl>
  </w:abstractNum>
  <w:abstractNum w:abstractNumId="14">
    <w:nsid w:val="774B44EF"/>
    <w:multiLevelType w:val="hybridMultilevel"/>
    <w:tmpl w:val="2B0CB770"/>
    <w:lvl w:ilvl="0" w:tplc="B65EB8E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8"/>
  </w:num>
  <w:num w:numId="4">
    <w:abstractNumId w:val="2"/>
  </w:num>
  <w:num w:numId="5">
    <w:abstractNumId w:val="10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"/>
  </w:num>
  <w:num w:numId="9">
    <w:abstractNumId w:val="6"/>
  </w:num>
  <w:num w:numId="10">
    <w:abstractNumId w:val="12"/>
  </w:num>
  <w:num w:numId="11">
    <w:abstractNumId w:val="9"/>
  </w:num>
  <w:num w:numId="12">
    <w:abstractNumId w:val="4"/>
  </w:num>
  <w:num w:numId="13">
    <w:abstractNumId w:val="14"/>
  </w:num>
  <w:num w:numId="14">
    <w:abstractNumId w:val="0"/>
  </w:num>
  <w:num w:numId="15">
    <w:abstractNumId w:val="7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rA0NzMzsLAwNzVV0lEKTi0uzszPAykwNKoFACBCfDEtAAAA"/>
  </w:docVars>
  <w:rsids>
    <w:rsidRoot w:val="00983D2F"/>
    <w:rsid w:val="00001F0B"/>
    <w:rsid w:val="00003026"/>
    <w:rsid w:val="00006D16"/>
    <w:rsid w:val="00011AE2"/>
    <w:rsid w:val="000129E7"/>
    <w:rsid w:val="00012CBB"/>
    <w:rsid w:val="00012D56"/>
    <w:rsid w:val="0001548F"/>
    <w:rsid w:val="00016383"/>
    <w:rsid w:val="00021803"/>
    <w:rsid w:val="00021813"/>
    <w:rsid w:val="00022337"/>
    <w:rsid w:val="000235EC"/>
    <w:rsid w:val="000247E0"/>
    <w:rsid w:val="000257E9"/>
    <w:rsid w:val="0002661D"/>
    <w:rsid w:val="00027F70"/>
    <w:rsid w:val="000301D9"/>
    <w:rsid w:val="000309C8"/>
    <w:rsid w:val="00031577"/>
    <w:rsid w:val="00031EB6"/>
    <w:rsid w:val="00032908"/>
    <w:rsid w:val="00032E37"/>
    <w:rsid w:val="00033F6E"/>
    <w:rsid w:val="00037488"/>
    <w:rsid w:val="00040543"/>
    <w:rsid w:val="0004260E"/>
    <w:rsid w:val="00042ACB"/>
    <w:rsid w:val="0004521C"/>
    <w:rsid w:val="00046E24"/>
    <w:rsid w:val="00047A93"/>
    <w:rsid w:val="0005009E"/>
    <w:rsid w:val="00050825"/>
    <w:rsid w:val="00050BE4"/>
    <w:rsid w:val="00051CF0"/>
    <w:rsid w:val="00055AF8"/>
    <w:rsid w:val="00056695"/>
    <w:rsid w:val="0005701D"/>
    <w:rsid w:val="00057B9F"/>
    <w:rsid w:val="00060149"/>
    <w:rsid w:val="00065429"/>
    <w:rsid w:val="00065A2D"/>
    <w:rsid w:val="00066074"/>
    <w:rsid w:val="000701EA"/>
    <w:rsid w:val="0007030F"/>
    <w:rsid w:val="00070E51"/>
    <w:rsid w:val="00072650"/>
    <w:rsid w:val="000746DE"/>
    <w:rsid w:val="00076A76"/>
    <w:rsid w:val="00080BBA"/>
    <w:rsid w:val="00081E3F"/>
    <w:rsid w:val="0008265C"/>
    <w:rsid w:val="00082DCE"/>
    <w:rsid w:val="00082E19"/>
    <w:rsid w:val="000831F9"/>
    <w:rsid w:val="000834E8"/>
    <w:rsid w:val="0008613A"/>
    <w:rsid w:val="00087F3A"/>
    <w:rsid w:val="00093B14"/>
    <w:rsid w:val="0009439E"/>
    <w:rsid w:val="000965BC"/>
    <w:rsid w:val="000966CD"/>
    <w:rsid w:val="000976D5"/>
    <w:rsid w:val="000A1A37"/>
    <w:rsid w:val="000A2BE1"/>
    <w:rsid w:val="000A300A"/>
    <w:rsid w:val="000A32EE"/>
    <w:rsid w:val="000A4E0F"/>
    <w:rsid w:val="000A5038"/>
    <w:rsid w:val="000B011C"/>
    <w:rsid w:val="000B08E3"/>
    <w:rsid w:val="000B1D99"/>
    <w:rsid w:val="000B1DFF"/>
    <w:rsid w:val="000B30F9"/>
    <w:rsid w:val="000B484D"/>
    <w:rsid w:val="000B5BF7"/>
    <w:rsid w:val="000B61C1"/>
    <w:rsid w:val="000B7F90"/>
    <w:rsid w:val="000C083B"/>
    <w:rsid w:val="000C0B01"/>
    <w:rsid w:val="000C354B"/>
    <w:rsid w:val="000C39E1"/>
    <w:rsid w:val="000C3FE8"/>
    <w:rsid w:val="000C4908"/>
    <w:rsid w:val="000C62A4"/>
    <w:rsid w:val="000C63DB"/>
    <w:rsid w:val="000C764B"/>
    <w:rsid w:val="000D1E04"/>
    <w:rsid w:val="000D2EC0"/>
    <w:rsid w:val="000D3D7F"/>
    <w:rsid w:val="000D4B57"/>
    <w:rsid w:val="000D5A88"/>
    <w:rsid w:val="000D5E49"/>
    <w:rsid w:val="000D6C22"/>
    <w:rsid w:val="000D6FF4"/>
    <w:rsid w:val="000D746B"/>
    <w:rsid w:val="000E1385"/>
    <w:rsid w:val="000E16CC"/>
    <w:rsid w:val="000E2123"/>
    <w:rsid w:val="000E3BF4"/>
    <w:rsid w:val="000E5108"/>
    <w:rsid w:val="000E548D"/>
    <w:rsid w:val="000E6632"/>
    <w:rsid w:val="000F542A"/>
    <w:rsid w:val="000F5995"/>
    <w:rsid w:val="000F6770"/>
    <w:rsid w:val="000F7591"/>
    <w:rsid w:val="001002FA"/>
    <w:rsid w:val="0010118B"/>
    <w:rsid w:val="00101913"/>
    <w:rsid w:val="00102F00"/>
    <w:rsid w:val="00103679"/>
    <w:rsid w:val="0010553E"/>
    <w:rsid w:val="0010659E"/>
    <w:rsid w:val="00111B7D"/>
    <w:rsid w:val="001134F0"/>
    <w:rsid w:val="00114EA9"/>
    <w:rsid w:val="00117B71"/>
    <w:rsid w:val="00120B4F"/>
    <w:rsid w:val="00121B0E"/>
    <w:rsid w:val="001267F8"/>
    <w:rsid w:val="00127984"/>
    <w:rsid w:val="00127B35"/>
    <w:rsid w:val="001303C3"/>
    <w:rsid w:val="00130777"/>
    <w:rsid w:val="001312D7"/>
    <w:rsid w:val="001313EA"/>
    <w:rsid w:val="00132B6B"/>
    <w:rsid w:val="00133387"/>
    <w:rsid w:val="00135C5F"/>
    <w:rsid w:val="00135C95"/>
    <w:rsid w:val="00136AA5"/>
    <w:rsid w:val="00140B0B"/>
    <w:rsid w:val="00140BC9"/>
    <w:rsid w:val="001411DF"/>
    <w:rsid w:val="00141485"/>
    <w:rsid w:val="00142861"/>
    <w:rsid w:val="0014497F"/>
    <w:rsid w:val="001451E8"/>
    <w:rsid w:val="001451F6"/>
    <w:rsid w:val="0014526D"/>
    <w:rsid w:val="00145324"/>
    <w:rsid w:val="00147CB9"/>
    <w:rsid w:val="00152751"/>
    <w:rsid w:val="00153630"/>
    <w:rsid w:val="001557EE"/>
    <w:rsid w:val="001562E0"/>
    <w:rsid w:val="0015680C"/>
    <w:rsid w:val="00157DF7"/>
    <w:rsid w:val="0016042E"/>
    <w:rsid w:val="00160C52"/>
    <w:rsid w:val="00162D2D"/>
    <w:rsid w:val="00166AD0"/>
    <w:rsid w:val="00166E01"/>
    <w:rsid w:val="001711A7"/>
    <w:rsid w:val="00173586"/>
    <w:rsid w:val="001756A1"/>
    <w:rsid w:val="00175BD5"/>
    <w:rsid w:val="00175D28"/>
    <w:rsid w:val="00182A6F"/>
    <w:rsid w:val="0018525A"/>
    <w:rsid w:val="0018637D"/>
    <w:rsid w:val="0019009A"/>
    <w:rsid w:val="00190D05"/>
    <w:rsid w:val="001932FC"/>
    <w:rsid w:val="00193AF0"/>
    <w:rsid w:val="00195871"/>
    <w:rsid w:val="00196532"/>
    <w:rsid w:val="00196568"/>
    <w:rsid w:val="001968EE"/>
    <w:rsid w:val="00197CB1"/>
    <w:rsid w:val="001A068E"/>
    <w:rsid w:val="001A2A88"/>
    <w:rsid w:val="001A36D2"/>
    <w:rsid w:val="001A595F"/>
    <w:rsid w:val="001A7776"/>
    <w:rsid w:val="001B19D2"/>
    <w:rsid w:val="001B33AE"/>
    <w:rsid w:val="001B4DD5"/>
    <w:rsid w:val="001B4DE1"/>
    <w:rsid w:val="001B5FBE"/>
    <w:rsid w:val="001B618E"/>
    <w:rsid w:val="001B6403"/>
    <w:rsid w:val="001B66CA"/>
    <w:rsid w:val="001C0E9C"/>
    <w:rsid w:val="001C11E0"/>
    <w:rsid w:val="001C1AA7"/>
    <w:rsid w:val="001C3E24"/>
    <w:rsid w:val="001C633F"/>
    <w:rsid w:val="001C642F"/>
    <w:rsid w:val="001C6D44"/>
    <w:rsid w:val="001C7579"/>
    <w:rsid w:val="001C7872"/>
    <w:rsid w:val="001D2127"/>
    <w:rsid w:val="001D3AF5"/>
    <w:rsid w:val="001D4FB0"/>
    <w:rsid w:val="001D78BD"/>
    <w:rsid w:val="001E11AD"/>
    <w:rsid w:val="001E1537"/>
    <w:rsid w:val="001E211C"/>
    <w:rsid w:val="001E25CB"/>
    <w:rsid w:val="001E5A15"/>
    <w:rsid w:val="001E66EA"/>
    <w:rsid w:val="001E74A8"/>
    <w:rsid w:val="001F110A"/>
    <w:rsid w:val="001F18AC"/>
    <w:rsid w:val="001F1A57"/>
    <w:rsid w:val="001F1C43"/>
    <w:rsid w:val="00201C5B"/>
    <w:rsid w:val="00202686"/>
    <w:rsid w:val="00203422"/>
    <w:rsid w:val="0020343C"/>
    <w:rsid w:val="00203C66"/>
    <w:rsid w:val="00204033"/>
    <w:rsid w:val="00204355"/>
    <w:rsid w:val="00210722"/>
    <w:rsid w:val="00210D46"/>
    <w:rsid w:val="00210FEC"/>
    <w:rsid w:val="0021337C"/>
    <w:rsid w:val="0021471E"/>
    <w:rsid w:val="002151BF"/>
    <w:rsid w:val="00215D59"/>
    <w:rsid w:val="0021730D"/>
    <w:rsid w:val="0021780B"/>
    <w:rsid w:val="002178A7"/>
    <w:rsid w:val="00217A9B"/>
    <w:rsid w:val="00220EB2"/>
    <w:rsid w:val="00221A68"/>
    <w:rsid w:val="00221A7E"/>
    <w:rsid w:val="002231FF"/>
    <w:rsid w:val="00223D60"/>
    <w:rsid w:val="002248FC"/>
    <w:rsid w:val="00225366"/>
    <w:rsid w:val="002359EC"/>
    <w:rsid w:val="002369F6"/>
    <w:rsid w:val="00236DAE"/>
    <w:rsid w:val="00236F42"/>
    <w:rsid w:val="00241590"/>
    <w:rsid w:val="00245468"/>
    <w:rsid w:val="00245B10"/>
    <w:rsid w:val="00245E95"/>
    <w:rsid w:val="00246586"/>
    <w:rsid w:val="002469E4"/>
    <w:rsid w:val="00246CF4"/>
    <w:rsid w:val="002473A7"/>
    <w:rsid w:val="002543C1"/>
    <w:rsid w:val="002546DF"/>
    <w:rsid w:val="0025482F"/>
    <w:rsid w:val="0025488C"/>
    <w:rsid w:val="00254EA5"/>
    <w:rsid w:val="00255FCA"/>
    <w:rsid w:val="00257A02"/>
    <w:rsid w:val="00261915"/>
    <w:rsid w:val="00263B30"/>
    <w:rsid w:val="0026665A"/>
    <w:rsid w:val="00266D58"/>
    <w:rsid w:val="0027102E"/>
    <w:rsid w:val="0027275C"/>
    <w:rsid w:val="0028119A"/>
    <w:rsid w:val="00281ADE"/>
    <w:rsid w:val="002844DA"/>
    <w:rsid w:val="00290239"/>
    <w:rsid w:val="0029770F"/>
    <w:rsid w:val="002A0D1E"/>
    <w:rsid w:val="002A20B3"/>
    <w:rsid w:val="002A3DAA"/>
    <w:rsid w:val="002A5298"/>
    <w:rsid w:val="002A54C4"/>
    <w:rsid w:val="002A558C"/>
    <w:rsid w:val="002A66F6"/>
    <w:rsid w:val="002A6824"/>
    <w:rsid w:val="002A7489"/>
    <w:rsid w:val="002B0697"/>
    <w:rsid w:val="002B0959"/>
    <w:rsid w:val="002B372A"/>
    <w:rsid w:val="002B3AA6"/>
    <w:rsid w:val="002B4689"/>
    <w:rsid w:val="002B7508"/>
    <w:rsid w:val="002B7598"/>
    <w:rsid w:val="002B77CC"/>
    <w:rsid w:val="002C11C7"/>
    <w:rsid w:val="002C12C0"/>
    <w:rsid w:val="002C19E9"/>
    <w:rsid w:val="002C2914"/>
    <w:rsid w:val="002C2BCF"/>
    <w:rsid w:val="002D21FF"/>
    <w:rsid w:val="002D4C18"/>
    <w:rsid w:val="002D6D47"/>
    <w:rsid w:val="002D6DF2"/>
    <w:rsid w:val="002D7810"/>
    <w:rsid w:val="002D7907"/>
    <w:rsid w:val="002E10F4"/>
    <w:rsid w:val="002E228B"/>
    <w:rsid w:val="002E2462"/>
    <w:rsid w:val="002E4447"/>
    <w:rsid w:val="002E5057"/>
    <w:rsid w:val="002E627C"/>
    <w:rsid w:val="002E70FC"/>
    <w:rsid w:val="002E73CF"/>
    <w:rsid w:val="002F3AF5"/>
    <w:rsid w:val="002F3BC6"/>
    <w:rsid w:val="002F3BE8"/>
    <w:rsid w:val="002F4B37"/>
    <w:rsid w:val="002F642A"/>
    <w:rsid w:val="002F72CD"/>
    <w:rsid w:val="002F75D5"/>
    <w:rsid w:val="00300BC3"/>
    <w:rsid w:val="00301DAB"/>
    <w:rsid w:val="003029E9"/>
    <w:rsid w:val="00302AD6"/>
    <w:rsid w:val="0030344E"/>
    <w:rsid w:val="00303992"/>
    <w:rsid w:val="003059DA"/>
    <w:rsid w:val="00307FD0"/>
    <w:rsid w:val="00311B77"/>
    <w:rsid w:val="00312E58"/>
    <w:rsid w:val="00312F78"/>
    <w:rsid w:val="00313377"/>
    <w:rsid w:val="00315A3A"/>
    <w:rsid w:val="0031779A"/>
    <w:rsid w:val="00321423"/>
    <w:rsid w:val="00321D74"/>
    <w:rsid w:val="00321E43"/>
    <w:rsid w:val="003224A2"/>
    <w:rsid w:val="003236A9"/>
    <w:rsid w:val="003258D0"/>
    <w:rsid w:val="00325B80"/>
    <w:rsid w:val="00327633"/>
    <w:rsid w:val="003336E6"/>
    <w:rsid w:val="00334247"/>
    <w:rsid w:val="0033535F"/>
    <w:rsid w:val="0033568E"/>
    <w:rsid w:val="00335EB5"/>
    <w:rsid w:val="003415EF"/>
    <w:rsid w:val="00343382"/>
    <w:rsid w:val="00343C1A"/>
    <w:rsid w:val="00343C57"/>
    <w:rsid w:val="003440D5"/>
    <w:rsid w:val="00344ED0"/>
    <w:rsid w:val="00351A08"/>
    <w:rsid w:val="00351B39"/>
    <w:rsid w:val="00352877"/>
    <w:rsid w:val="00352C88"/>
    <w:rsid w:val="00353AA9"/>
    <w:rsid w:val="00355320"/>
    <w:rsid w:val="0035727F"/>
    <w:rsid w:val="00360A59"/>
    <w:rsid w:val="00360F70"/>
    <w:rsid w:val="00361F90"/>
    <w:rsid w:val="003629A7"/>
    <w:rsid w:val="003630FF"/>
    <w:rsid w:val="003635F6"/>
    <w:rsid w:val="00365BA0"/>
    <w:rsid w:val="00373739"/>
    <w:rsid w:val="003751B4"/>
    <w:rsid w:val="00375FCE"/>
    <w:rsid w:val="003776A6"/>
    <w:rsid w:val="003777AF"/>
    <w:rsid w:val="00377D7D"/>
    <w:rsid w:val="00380C16"/>
    <w:rsid w:val="003830E8"/>
    <w:rsid w:val="00385ED0"/>
    <w:rsid w:val="003862FC"/>
    <w:rsid w:val="00390506"/>
    <w:rsid w:val="0039057A"/>
    <w:rsid w:val="00391269"/>
    <w:rsid w:val="0039406F"/>
    <w:rsid w:val="00395A35"/>
    <w:rsid w:val="00396720"/>
    <w:rsid w:val="00396F40"/>
    <w:rsid w:val="003A0C51"/>
    <w:rsid w:val="003A15A4"/>
    <w:rsid w:val="003A3685"/>
    <w:rsid w:val="003A59DA"/>
    <w:rsid w:val="003A5C3C"/>
    <w:rsid w:val="003A5EDF"/>
    <w:rsid w:val="003A65E9"/>
    <w:rsid w:val="003A6D4A"/>
    <w:rsid w:val="003B13B3"/>
    <w:rsid w:val="003B1E97"/>
    <w:rsid w:val="003B2AEB"/>
    <w:rsid w:val="003B317F"/>
    <w:rsid w:val="003B49DB"/>
    <w:rsid w:val="003B63FE"/>
    <w:rsid w:val="003B7B25"/>
    <w:rsid w:val="003C0E9A"/>
    <w:rsid w:val="003C1426"/>
    <w:rsid w:val="003C1C9F"/>
    <w:rsid w:val="003C2CD4"/>
    <w:rsid w:val="003C3720"/>
    <w:rsid w:val="003C3F12"/>
    <w:rsid w:val="003C4F5D"/>
    <w:rsid w:val="003C573A"/>
    <w:rsid w:val="003C7528"/>
    <w:rsid w:val="003D03A0"/>
    <w:rsid w:val="003D1FB6"/>
    <w:rsid w:val="003D280E"/>
    <w:rsid w:val="003D6E08"/>
    <w:rsid w:val="003D6F9A"/>
    <w:rsid w:val="003E457B"/>
    <w:rsid w:val="003F05D1"/>
    <w:rsid w:val="003F0AC4"/>
    <w:rsid w:val="003F43FE"/>
    <w:rsid w:val="00401144"/>
    <w:rsid w:val="00401B01"/>
    <w:rsid w:val="00403E18"/>
    <w:rsid w:val="0040641A"/>
    <w:rsid w:val="0041093C"/>
    <w:rsid w:val="00410B3F"/>
    <w:rsid w:val="00410E2E"/>
    <w:rsid w:val="004121D9"/>
    <w:rsid w:val="00413357"/>
    <w:rsid w:val="00415357"/>
    <w:rsid w:val="004179A9"/>
    <w:rsid w:val="00420B66"/>
    <w:rsid w:val="00421CE8"/>
    <w:rsid w:val="00424714"/>
    <w:rsid w:val="00424E53"/>
    <w:rsid w:val="00430940"/>
    <w:rsid w:val="00430B41"/>
    <w:rsid w:val="00431CB1"/>
    <w:rsid w:val="00432C7F"/>
    <w:rsid w:val="00433751"/>
    <w:rsid w:val="00434689"/>
    <w:rsid w:val="00434C5E"/>
    <w:rsid w:val="00434EF7"/>
    <w:rsid w:val="0043507A"/>
    <w:rsid w:val="00440B71"/>
    <w:rsid w:val="0044359E"/>
    <w:rsid w:val="0044419D"/>
    <w:rsid w:val="0044471D"/>
    <w:rsid w:val="004454C2"/>
    <w:rsid w:val="0044690D"/>
    <w:rsid w:val="00446D3A"/>
    <w:rsid w:val="00450A1A"/>
    <w:rsid w:val="00452310"/>
    <w:rsid w:val="004533AB"/>
    <w:rsid w:val="00453BC6"/>
    <w:rsid w:val="00460064"/>
    <w:rsid w:val="00461454"/>
    <w:rsid w:val="00462021"/>
    <w:rsid w:val="00463ACF"/>
    <w:rsid w:val="00470E36"/>
    <w:rsid w:val="00471922"/>
    <w:rsid w:val="00473459"/>
    <w:rsid w:val="00474B94"/>
    <w:rsid w:val="004752B9"/>
    <w:rsid w:val="00480D6B"/>
    <w:rsid w:val="00481EA5"/>
    <w:rsid w:val="00486B9C"/>
    <w:rsid w:val="00486CC7"/>
    <w:rsid w:val="004910D7"/>
    <w:rsid w:val="00492295"/>
    <w:rsid w:val="00492EF5"/>
    <w:rsid w:val="00494AB4"/>
    <w:rsid w:val="00495EFC"/>
    <w:rsid w:val="00496741"/>
    <w:rsid w:val="00497B20"/>
    <w:rsid w:val="00497E4B"/>
    <w:rsid w:val="004A1B14"/>
    <w:rsid w:val="004A20A3"/>
    <w:rsid w:val="004A2C48"/>
    <w:rsid w:val="004A2DBC"/>
    <w:rsid w:val="004A3911"/>
    <w:rsid w:val="004A3C09"/>
    <w:rsid w:val="004A4AED"/>
    <w:rsid w:val="004A4BA0"/>
    <w:rsid w:val="004A4F73"/>
    <w:rsid w:val="004A5412"/>
    <w:rsid w:val="004A54A9"/>
    <w:rsid w:val="004A6458"/>
    <w:rsid w:val="004A6D10"/>
    <w:rsid w:val="004A6E51"/>
    <w:rsid w:val="004B0DA3"/>
    <w:rsid w:val="004B3813"/>
    <w:rsid w:val="004B40FA"/>
    <w:rsid w:val="004B53B8"/>
    <w:rsid w:val="004B736D"/>
    <w:rsid w:val="004C022F"/>
    <w:rsid w:val="004C095F"/>
    <w:rsid w:val="004C1BA8"/>
    <w:rsid w:val="004C238C"/>
    <w:rsid w:val="004C2E11"/>
    <w:rsid w:val="004C4445"/>
    <w:rsid w:val="004C5460"/>
    <w:rsid w:val="004C56F8"/>
    <w:rsid w:val="004C6C61"/>
    <w:rsid w:val="004C71D1"/>
    <w:rsid w:val="004D0046"/>
    <w:rsid w:val="004D01D6"/>
    <w:rsid w:val="004D21F9"/>
    <w:rsid w:val="004D4C85"/>
    <w:rsid w:val="004E19FF"/>
    <w:rsid w:val="004E3C4D"/>
    <w:rsid w:val="004E4D59"/>
    <w:rsid w:val="004E6BA4"/>
    <w:rsid w:val="004E6CDC"/>
    <w:rsid w:val="004F24DB"/>
    <w:rsid w:val="004F4AFA"/>
    <w:rsid w:val="004F5B5C"/>
    <w:rsid w:val="004F6BE3"/>
    <w:rsid w:val="004F7806"/>
    <w:rsid w:val="00500AD0"/>
    <w:rsid w:val="00501A15"/>
    <w:rsid w:val="0050201C"/>
    <w:rsid w:val="00502A0D"/>
    <w:rsid w:val="00503A48"/>
    <w:rsid w:val="00504111"/>
    <w:rsid w:val="0050487F"/>
    <w:rsid w:val="005048AD"/>
    <w:rsid w:val="0050548F"/>
    <w:rsid w:val="0050581E"/>
    <w:rsid w:val="00510028"/>
    <w:rsid w:val="0051037E"/>
    <w:rsid w:val="00510938"/>
    <w:rsid w:val="005109F0"/>
    <w:rsid w:val="00512584"/>
    <w:rsid w:val="00512D63"/>
    <w:rsid w:val="00512FD5"/>
    <w:rsid w:val="00514BF7"/>
    <w:rsid w:val="005150ED"/>
    <w:rsid w:val="0051639D"/>
    <w:rsid w:val="0051671F"/>
    <w:rsid w:val="0052091C"/>
    <w:rsid w:val="00521B62"/>
    <w:rsid w:val="00521DD1"/>
    <w:rsid w:val="00521FF6"/>
    <w:rsid w:val="00522441"/>
    <w:rsid w:val="005262EA"/>
    <w:rsid w:val="0052692C"/>
    <w:rsid w:val="00526E01"/>
    <w:rsid w:val="00526EE0"/>
    <w:rsid w:val="0052760A"/>
    <w:rsid w:val="0053277D"/>
    <w:rsid w:val="005343AB"/>
    <w:rsid w:val="00534B87"/>
    <w:rsid w:val="00534C53"/>
    <w:rsid w:val="00537D5F"/>
    <w:rsid w:val="005410A4"/>
    <w:rsid w:val="00542A98"/>
    <w:rsid w:val="00542D0F"/>
    <w:rsid w:val="00543BAC"/>
    <w:rsid w:val="00544004"/>
    <w:rsid w:val="00544A37"/>
    <w:rsid w:val="00545D3B"/>
    <w:rsid w:val="005463BD"/>
    <w:rsid w:val="00546F73"/>
    <w:rsid w:val="00547A2E"/>
    <w:rsid w:val="005506F7"/>
    <w:rsid w:val="00551CFD"/>
    <w:rsid w:val="00552E9B"/>
    <w:rsid w:val="00553083"/>
    <w:rsid w:val="00554117"/>
    <w:rsid w:val="00554724"/>
    <w:rsid w:val="00554AFB"/>
    <w:rsid w:val="00555CC2"/>
    <w:rsid w:val="00562A56"/>
    <w:rsid w:val="00563D8C"/>
    <w:rsid w:val="005649F7"/>
    <w:rsid w:val="005651CB"/>
    <w:rsid w:val="005665D4"/>
    <w:rsid w:val="00571D8E"/>
    <w:rsid w:val="005729E5"/>
    <w:rsid w:val="00573CA3"/>
    <w:rsid w:val="005765E9"/>
    <w:rsid w:val="00580679"/>
    <w:rsid w:val="00580C69"/>
    <w:rsid w:val="0058151E"/>
    <w:rsid w:val="00581E55"/>
    <w:rsid w:val="005820D9"/>
    <w:rsid w:val="0058607D"/>
    <w:rsid w:val="00586540"/>
    <w:rsid w:val="005869C9"/>
    <w:rsid w:val="0059006A"/>
    <w:rsid w:val="00590DE8"/>
    <w:rsid w:val="00592038"/>
    <w:rsid w:val="00592E32"/>
    <w:rsid w:val="005938EF"/>
    <w:rsid w:val="0059396A"/>
    <w:rsid w:val="00595882"/>
    <w:rsid w:val="0059620F"/>
    <w:rsid w:val="00596448"/>
    <w:rsid w:val="00596805"/>
    <w:rsid w:val="00597E39"/>
    <w:rsid w:val="005A0C51"/>
    <w:rsid w:val="005A3E4D"/>
    <w:rsid w:val="005A51F5"/>
    <w:rsid w:val="005A5359"/>
    <w:rsid w:val="005A5ADC"/>
    <w:rsid w:val="005A62BB"/>
    <w:rsid w:val="005A67DF"/>
    <w:rsid w:val="005B3E76"/>
    <w:rsid w:val="005B5AED"/>
    <w:rsid w:val="005B5DF7"/>
    <w:rsid w:val="005B72EF"/>
    <w:rsid w:val="005C04ED"/>
    <w:rsid w:val="005C19E7"/>
    <w:rsid w:val="005C26A5"/>
    <w:rsid w:val="005C55EE"/>
    <w:rsid w:val="005C5620"/>
    <w:rsid w:val="005D1035"/>
    <w:rsid w:val="005D4928"/>
    <w:rsid w:val="005D5563"/>
    <w:rsid w:val="005D6865"/>
    <w:rsid w:val="005E186C"/>
    <w:rsid w:val="005E1D24"/>
    <w:rsid w:val="005E242D"/>
    <w:rsid w:val="005E2950"/>
    <w:rsid w:val="005E434B"/>
    <w:rsid w:val="005E43E4"/>
    <w:rsid w:val="005E57DA"/>
    <w:rsid w:val="005E68AC"/>
    <w:rsid w:val="005E6986"/>
    <w:rsid w:val="005F009E"/>
    <w:rsid w:val="005F09E3"/>
    <w:rsid w:val="005F2532"/>
    <w:rsid w:val="005F2621"/>
    <w:rsid w:val="005F2F94"/>
    <w:rsid w:val="005F313F"/>
    <w:rsid w:val="005F65FE"/>
    <w:rsid w:val="005F7D4D"/>
    <w:rsid w:val="006011BD"/>
    <w:rsid w:val="006028BF"/>
    <w:rsid w:val="0060381C"/>
    <w:rsid w:val="006051FB"/>
    <w:rsid w:val="006052D2"/>
    <w:rsid w:val="00606563"/>
    <w:rsid w:val="006068EF"/>
    <w:rsid w:val="00607138"/>
    <w:rsid w:val="00607C92"/>
    <w:rsid w:val="00607F8E"/>
    <w:rsid w:val="00611EDB"/>
    <w:rsid w:val="006126A9"/>
    <w:rsid w:val="00613F8B"/>
    <w:rsid w:val="00614226"/>
    <w:rsid w:val="00614E36"/>
    <w:rsid w:val="006152E6"/>
    <w:rsid w:val="00615321"/>
    <w:rsid w:val="00616053"/>
    <w:rsid w:val="00616E1D"/>
    <w:rsid w:val="006213F8"/>
    <w:rsid w:val="00621A38"/>
    <w:rsid w:val="00621B3E"/>
    <w:rsid w:val="00622C94"/>
    <w:rsid w:val="006245B4"/>
    <w:rsid w:val="00625606"/>
    <w:rsid w:val="006257B2"/>
    <w:rsid w:val="00631823"/>
    <w:rsid w:val="00631C9F"/>
    <w:rsid w:val="00632316"/>
    <w:rsid w:val="006345C3"/>
    <w:rsid w:val="00635FA9"/>
    <w:rsid w:val="00636D5B"/>
    <w:rsid w:val="006375E1"/>
    <w:rsid w:val="0064273E"/>
    <w:rsid w:val="00642A95"/>
    <w:rsid w:val="006430E1"/>
    <w:rsid w:val="006432F1"/>
    <w:rsid w:val="00643CE9"/>
    <w:rsid w:val="00643E87"/>
    <w:rsid w:val="0064541E"/>
    <w:rsid w:val="006458A3"/>
    <w:rsid w:val="006473C4"/>
    <w:rsid w:val="0064765B"/>
    <w:rsid w:val="006506AE"/>
    <w:rsid w:val="00651057"/>
    <w:rsid w:val="00651434"/>
    <w:rsid w:val="0065255C"/>
    <w:rsid w:val="006529B7"/>
    <w:rsid w:val="006545AC"/>
    <w:rsid w:val="00654A1C"/>
    <w:rsid w:val="00655C53"/>
    <w:rsid w:val="006567F8"/>
    <w:rsid w:val="0066036C"/>
    <w:rsid w:val="0066099C"/>
    <w:rsid w:val="00661DCD"/>
    <w:rsid w:val="006620AB"/>
    <w:rsid w:val="006642A7"/>
    <w:rsid w:val="00666D4D"/>
    <w:rsid w:val="00666D94"/>
    <w:rsid w:val="00672B4D"/>
    <w:rsid w:val="00672EF6"/>
    <w:rsid w:val="006731F5"/>
    <w:rsid w:val="00673411"/>
    <w:rsid w:val="006754F4"/>
    <w:rsid w:val="006769BC"/>
    <w:rsid w:val="0067745F"/>
    <w:rsid w:val="00677A42"/>
    <w:rsid w:val="00681662"/>
    <w:rsid w:val="00681FFF"/>
    <w:rsid w:val="00682B0C"/>
    <w:rsid w:val="00684168"/>
    <w:rsid w:val="00686BB2"/>
    <w:rsid w:val="00687B53"/>
    <w:rsid w:val="00687CB7"/>
    <w:rsid w:val="00687CC5"/>
    <w:rsid w:val="006936D4"/>
    <w:rsid w:val="00693B0E"/>
    <w:rsid w:val="006946C6"/>
    <w:rsid w:val="00695D6E"/>
    <w:rsid w:val="006961F2"/>
    <w:rsid w:val="00696BD5"/>
    <w:rsid w:val="006A0BED"/>
    <w:rsid w:val="006A146A"/>
    <w:rsid w:val="006A36E6"/>
    <w:rsid w:val="006A52B1"/>
    <w:rsid w:val="006A5324"/>
    <w:rsid w:val="006B0F89"/>
    <w:rsid w:val="006B108D"/>
    <w:rsid w:val="006B24B3"/>
    <w:rsid w:val="006B2B2D"/>
    <w:rsid w:val="006B315B"/>
    <w:rsid w:val="006B750E"/>
    <w:rsid w:val="006C15C5"/>
    <w:rsid w:val="006C3E89"/>
    <w:rsid w:val="006C4D85"/>
    <w:rsid w:val="006C5F1C"/>
    <w:rsid w:val="006C60BB"/>
    <w:rsid w:val="006C7207"/>
    <w:rsid w:val="006D439E"/>
    <w:rsid w:val="006D7532"/>
    <w:rsid w:val="006E17BF"/>
    <w:rsid w:val="006E404B"/>
    <w:rsid w:val="006E481D"/>
    <w:rsid w:val="006E62B0"/>
    <w:rsid w:val="006E726F"/>
    <w:rsid w:val="006E7910"/>
    <w:rsid w:val="006F1A51"/>
    <w:rsid w:val="006F4007"/>
    <w:rsid w:val="006F427E"/>
    <w:rsid w:val="006F4395"/>
    <w:rsid w:val="006F4803"/>
    <w:rsid w:val="006F4CC1"/>
    <w:rsid w:val="006F641E"/>
    <w:rsid w:val="0070103D"/>
    <w:rsid w:val="00702DBF"/>
    <w:rsid w:val="007038D1"/>
    <w:rsid w:val="00704A7A"/>
    <w:rsid w:val="007061D9"/>
    <w:rsid w:val="00706A73"/>
    <w:rsid w:val="00710B53"/>
    <w:rsid w:val="007118B2"/>
    <w:rsid w:val="00715EE0"/>
    <w:rsid w:val="00720390"/>
    <w:rsid w:val="0072254E"/>
    <w:rsid w:val="007234F6"/>
    <w:rsid w:val="0072420D"/>
    <w:rsid w:val="0072519A"/>
    <w:rsid w:val="00726234"/>
    <w:rsid w:val="00730B21"/>
    <w:rsid w:val="00731081"/>
    <w:rsid w:val="007314B6"/>
    <w:rsid w:val="00731B16"/>
    <w:rsid w:val="00732FA9"/>
    <w:rsid w:val="00733E65"/>
    <w:rsid w:val="007349C9"/>
    <w:rsid w:val="007370EF"/>
    <w:rsid w:val="00741744"/>
    <w:rsid w:val="00741EB0"/>
    <w:rsid w:val="0074230F"/>
    <w:rsid w:val="00743B95"/>
    <w:rsid w:val="00745066"/>
    <w:rsid w:val="007500CB"/>
    <w:rsid w:val="007522F5"/>
    <w:rsid w:val="00754178"/>
    <w:rsid w:val="00754742"/>
    <w:rsid w:val="0075522B"/>
    <w:rsid w:val="007560F1"/>
    <w:rsid w:val="00762CD8"/>
    <w:rsid w:val="007632EE"/>
    <w:rsid w:val="00764630"/>
    <w:rsid w:val="0076528F"/>
    <w:rsid w:val="007656BA"/>
    <w:rsid w:val="007715C6"/>
    <w:rsid w:val="00771B04"/>
    <w:rsid w:val="00772F04"/>
    <w:rsid w:val="00774BF2"/>
    <w:rsid w:val="00775C53"/>
    <w:rsid w:val="0077649E"/>
    <w:rsid w:val="00776ECE"/>
    <w:rsid w:val="00780B63"/>
    <w:rsid w:val="0078397C"/>
    <w:rsid w:val="007840C4"/>
    <w:rsid w:val="00787919"/>
    <w:rsid w:val="0079187D"/>
    <w:rsid w:val="00792D7B"/>
    <w:rsid w:val="00794490"/>
    <w:rsid w:val="00796CA5"/>
    <w:rsid w:val="007A0AC0"/>
    <w:rsid w:val="007A1192"/>
    <w:rsid w:val="007A3ACB"/>
    <w:rsid w:val="007A58EA"/>
    <w:rsid w:val="007A5B2B"/>
    <w:rsid w:val="007B054D"/>
    <w:rsid w:val="007B144E"/>
    <w:rsid w:val="007B1F24"/>
    <w:rsid w:val="007B331E"/>
    <w:rsid w:val="007B4266"/>
    <w:rsid w:val="007B4963"/>
    <w:rsid w:val="007B52B9"/>
    <w:rsid w:val="007B5E64"/>
    <w:rsid w:val="007B69A6"/>
    <w:rsid w:val="007B749F"/>
    <w:rsid w:val="007B75B9"/>
    <w:rsid w:val="007B7D4A"/>
    <w:rsid w:val="007C0737"/>
    <w:rsid w:val="007C1BE1"/>
    <w:rsid w:val="007C1F7F"/>
    <w:rsid w:val="007C672C"/>
    <w:rsid w:val="007D1EE4"/>
    <w:rsid w:val="007D2B31"/>
    <w:rsid w:val="007D45AD"/>
    <w:rsid w:val="007D516F"/>
    <w:rsid w:val="007D5ABA"/>
    <w:rsid w:val="007D66F4"/>
    <w:rsid w:val="007E1A23"/>
    <w:rsid w:val="007E2DCC"/>
    <w:rsid w:val="007E328D"/>
    <w:rsid w:val="007E3C05"/>
    <w:rsid w:val="007E55CE"/>
    <w:rsid w:val="007E6898"/>
    <w:rsid w:val="007F2432"/>
    <w:rsid w:val="007F3C5F"/>
    <w:rsid w:val="007F4143"/>
    <w:rsid w:val="007F42A2"/>
    <w:rsid w:val="007F43F5"/>
    <w:rsid w:val="007F6555"/>
    <w:rsid w:val="00801092"/>
    <w:rsid w:val="00802058"/>
    <w:rsid w:val="00803C2A"/>
    <w:rsid w:val="00803C91"/>
    <w:rsid w:val="008064DF"/>
    <w:rsid w:val="008109BC"/>
    <w:rsid w:val="00812FF8"/>
    <w:rsid w:val="00815C18"/>
    <w:rsid w:val="00816B31"/>
    <w:rsid w:val="008176C1"/>
    <w:rsid w:val="00817F3D"/>
    <w:rsid w:val="008200FA"/>
    <w:rsid w:val="0082081B"/>
    <w:rsid w:val="008229B6"/>
    <w:rsid w:val="0082351E"/>
    <w:rsid w:val="00831387"/>
    <w:rsid w:val="00831C57"/>
    <w:rsid w:val="008347DD"/>
    <w:rsid w:val="008359B9"/>
    <w:rsid w:val="008415B9"/>
    <w:rsid w:val="008439DC"/>
    <w:rsid w:val="008449AA"/>
    <w:rsid w:val="00845343"/>
    <w:rsid w:val="00846D03"/>
    <w:rsid w:val="008502FA"/>
    <w:rsid w:val="008505A8"/>
    <w:rsid w:val="00851090"/>
    <w:rsid w:val="00851673"/>
    <w:rsid w:val="00851DF9"/>
    <w:rsid w:val="00852488"/>
    <w:rsid w:val="008532CA"/>
    <w:rsid w:val="008535F6"/>
    <w:rsid w:val="00854FF7"/>
    <w:rsid w:val="00855CCA"/>
    <w:rsid w:val="008570B0"/>
    <w:rsid w:val="008577B8"/>
    <w:rsid w:val="00862CA3"/>
    <w:rsid w:val="00863C46"/>
    <w:rsid w:val="008648C0"/>
    <w:rsid w:val="00866093"/>
    <w:rsid w:val="00866B31"/>
    <w:rsid w:val="00870180"/>
    <w:rsid w:val="00871F35"/>
    <w:rsid w:val="00874484"/>
    <w:rsid w:val="008746AE"/>
    <w:rsid w:val="008802DA"/>
    <w:rsid w:val="00883237"/>
    <w:rsid w:val="00885E75"/>
    <w:rsid w:val="00887A3B"/>
    <w:rsid w:val="00890E62"/>
    <w:rsid w:val="0089412D"/>
    <w:rsid w:val="00895036"/>
    <w:rsid w:val="00896A7A"/>
    <w:rsid w:val="008A04B7"/>
    <w:rsid w:val="008A61D4"/>
    <w:rsid w:val="008A7B14"/>
    <w:rsid w:val="008B2F32"/>
    <w:rsid w:val="008B41FF"/>
    <w:rsid w:val="008B6EC6"/>
    <w:rsid w:val="008C0BE0"/>
    <w:rsid w:val="008C0CAA"/>
    <w:rsid w:val="008D013C"/>
    <w:rsid w:val="008D1078"/>
    <w:rsid w:val="008D10D9"/>
    <w:rsid w:val="008D16BA"/>
    <w:rsid w:val="008D199D"/>
    <w:rsid w:val="008D21AA"/>
    <w:rsid w:val="008D251E"/>
    <w:rsid w:val="008D30F4"/>
    <w:rsid w:val="008D5DE3"/>
    <w:rsid w:val="008E009A"/>
    <w:rsid w:val="008E1BEC"/>
    <w:rsid w:val="008E39C0"/>
    <w:rsid w:val="008E4C44"/>
    <w:rsid w:val="008F003A"/>
    <w:rsid w:val="008F3306"/>
    <w:rsid w:val="008F379F"/>
    <w:rsid w:val="008F6D50"/>
    <w:rsid w:val="00900AB4"/>
    <w:rsid w:val="00900FF5"/>
    <w:rsid w:val="00901ED5"/>
    <w:rsid w:val="00903B22"/>
    <w:rsid w:val="00903BFD"/>
    <w:rsid w:val="00904E22"/>
    <w:rsid w:val="00904F78"/>
    <w:rsid w:val="00905C56"/>
    <w:rsid w:val="00907D43"/>
    <w:rsid w:val="009133C4"/>
    <w:rsid w:val="009143D5"/>
    <w:rsid w:val="0091560E"/>
    <w:rsid w:val="00915762"/>
    <w:rsid w:val="00916F91"/>
    <w:rsid w:val="0092003B"/>
    <w:rsid w:val="009214FF"/>
    <w:rsid w:val="0092433D"/>
    <w:rsid w:val="009258B3"/>
    <w:rsid w:val="009310E7"/>
    <w:rsid w:val="00931351"/>
    <w:rsid w:val="00932465"/>
    <w:rsid w:val="00932628"/>
    <w:rsid w:val="00932796"/>
    <w:rsid w:val="0093341E"/>
    <w:rsid w:val="009334A8"/>
    <w:rsid w:val="00935D01"/>
    <w:rsid w:val="00937168"/>
    <w:rsid w:val="00940389"/>
    <w:rsid w:val="00940B30"/>
    <w:rsid w:val="00940EC5"/>
    <w:rsid w:val="009416BC"/>
    <w:rsid w:val="00943B07"/>
    <w:rsid w:val="00945452"/>
    <w:rsid w:val="009456BF"/>
    <w:rsid w:val="0094596F"/>
    <w:rsid w:val="00952B26"/>
    <w:rsid w:val="00954654"/>
    <w:rsid w:val="00954EEF"/>
    <w:rsid w:val="00955B30"/>
    <w:rsid w:val="00956007"/>
    <w:rsid w:val="00957B38"/>
    <w:rsid w:val="009615E0"/>
    <w:rsid w:val="009617A9"/>
    <w:rsid w:val="0096214A"/>
    <w:rsid w:val="00962F5D"/>
    <w:rsid w:val="00964456"/>
    <w:rsid w:val="009657AF"/>
    <w:rsid w:val="009663E8"/>
    <w:rsid w:val="0096695C"/>
    <w:rsid w:val="00967541"/>
    <w:rsid w:val="00967F85"/>
    <w:rsid w:val="00972293"/>
    <w:rsid w:val="009755D9"/>
    <w:rsid w:val="00977113"/>
    <w:rsid w:val="00977D46"/>
    <w:rsid w:val="0098225D"/>
    <w:rsid w:val="00983D2F"/>
    <w:rsid w:val="009860E1"/>
    <w:rsid w:val="009868CA"/>
    <w:rsid w:val="00987B7A"/>
    <w:rsid w:val="00992375"/>
    <w:rsid w:val="00992C72"/>
    <w:rsid w:val="00994E1D"/>
    <w:rsid w:val="009959CC"/>
    <w:rsid w:val="00997246"/>
    <w:rsid w:val="009A0701"/>
    <w:rsid w:val="009A2686"/>
    <w:rsid w:val="009A3A11"/>
    <w:rsid w:val="009A3EBA"/>
    <w:rsid w:val="009A74D1"/>
    <w:rsid w:val="009B394C"/>
    <w:rsid w:val="009B4EE5"/>
    <w:rsid w:val="009C3053"/>
    <w:rsid w:val="009C3322"/>
    <w:rsid w:val="009C3F02"/>
    <w:rsid w:val="009C4B90"/>
    <w:rsid w:val="009C63D9"/>
    <w:rsid w:val="009D2FB2"/>
    <w:rsid w:val="009D407E"/>
    <w:rsid w:val="009D4989"/>
    <w:rsid w:val="009D49A7"/>
    <w:rsid w:val="009D70DC"/>
    <w:rsid w:val="009E2BFD"/>
    <w:rsid w:val="009E424E"/>
    <w:rsid w:val="009E4280"/>
    <w:rsid w:val="009E4D1F"/>
    <w:rsid w:val="009E5B19"/>
    <w:rsid w:val="009F12B8"/>
    <w:rsid w:val="009F300C"/>
    <w:rsid w:val="009F330A"/>
    <w:rsid w:val="009F3D33"/>
    <w:rsid w:val="009F442C"/>
    <w:rsid w:val="009F6EA4"/>
    <w:rsid w:val="00A1209E"/>
    <w:rsid w:val="00A12605"/>
    <w:rsid w:val="00A12CA4"/>
    <w:rsid w:val="00A12D87"/>
    <w:rsid w:val="00A12E6D"/>
    <w:rsid w:val="00A132D8"/>
    <w:rsid w:val="00A132F2"/>
    <w:rsid w:val="00A13C16"/>
    <w:rsid w:val="00A15374"/>
    <w:rsid w:val="00A16447"/>
    <w:rsid w:val="00A166D2"/>
    <w:rsid w:val="00A20EC9"/>
    <w:rsid w:val="00A222E2"/>
    <w:rsid w:val="00A253E3"/>
    <w:rsid w:val="00A25FDD"/>
    <w:rsid w:val="00A3252C"/>
    <w:rsid w:val="00A33CA7"/>
    <w:rsid w:val="00A34104"/>
    <w:rsid w:val="00A343E5"/>
    <w:rsid w:val="00A4113E"/>
    <w:rsid w:val="00A41862"/>
    <w:rsid w:val="00A42832"/>
    <w:rsid w:val="00A42F32"/>
    <w:rsid w:val="00A45C2E"/>
    <w:rsid w:val="00A45DAE"/>
    <w:rsid w:val="00A45F12"/>
    <w:rsid w:val="00A4729A"/>
    <w:rsid w:val="00A47CA1"/>
    <w:rsid w:val="00A47E09"/>
    <w:rsid w:val="00A508B2"/>
    <w:rsid w:val="00A52027"/>
    <w:rsid w:val="00A5305C"/>
    <w:rsid w:val="00A53B71"/>
    <w:rsid w:val="00A540BC"/>
    <w:rsid w:val="00A5494B"/>
    <w:rsid w:val="00A61E72"/>
    <w:rsid w:val="00A64A43"/>
    <w:rsid w:val="00A65BEE"/>
    <w:rsid w:val="00A67A83"/>
    <w:rsid w:val="00A67DDE"/>
    <w:rsid w:val="00A72E86"/>
    <w:rsid w:val="00A72FE9"/>
    <w:rsid w:val="00A73093"/>
    <w:rsid w:val="00A7371E"/>
    <w:rsid w:val="00A73B1B"/>
    <w:rsid w:val="00A74B86"/>
    <w:rsid w:val="00A75989"/>
    <w:rsid w:val="00A76913"/>
    <w:rsid w:val="00A76EF6"/>
    <w:rsid w:val="00A805BF"/>
    <w:rsid w:val="00A820A6"/>
    <w:rsid w:val="00A82873"/>
    <w:rsid w:val="00A82A09"/>
    <w:rsid w:val="00A82AD5"/>
    <w:rsid w:val="00A83458"/>
    <w:rsid w:val="00A8435E"/>
    <w:rsid w:val="00A847E4"/>
    <w:rsid w:val="00A86093"/>
    <w:rsid w:val="00A872B8"/>
    <w:rsid w:val="00A9000B"/>
    <w:rsid w:val="00A919A9"/>
    <w:rsid w:val="00A927DA"/>
    <w:rsid w:val="00A92BFF"/>
    <w:rsid w:val="00A92F4F"/>
    <w:rsid w:val="00A96D7D"/>
    <w:rsid w:val="00AA125A"/>
    <w:rsid w:val="00AA30D8"/>
    <w:rsid w:val="00AA73CF"/>
    <w:rsid w:val="00AB0282"/>
    <w:rsid w:val="00AB2FE9"/>
    <w:rsid w:val="00AB3741"/>
    <w:rsid w:val="00AB39E3"/>
    <w:rsid w:val="00AB4283"/>
    <w:rsid w:val="00AB44EE"/>
    <w:rsid w:val="00AB4AAE"/>
    <w:rsid w:val="00AB4B93"/>
    <w:rsid w:val="00AB5271"/>
    <w:rsid w:val="00AB5416"/>
    <w:rsid w:val="00AB57AE"/>
    <w:rsid w:val="00AC02D3"/>
    <w:rsid w:val="00AC4617"/>
    <w:rsid w:val="00AC4704"/>
    <w:rsid w:val="00AC66C6"/>
    <w:rsid w:val="00AC67AA"/>
    <w:rsid w:val="00AD0107"/>
    <w:rsid w:val="00AD031A"/>
    <w:rsid w:val="00AD0632"/>
    <w:rsid w:val="00AD081E"/>
    <w:rsid w:val="00AD290F"/>
    <w:rsid w:val="00AD4F4B"/>
    <w:rsid w:val="00AD4FF0"/>
    <w:rsid w:val="00AD59EA"/>
    <w:rsid w:val="00AD7175"/>
    <w:rsid w:val="00AD7F2F"/>
    <w:rsid w:val="00AE258E"/>
    <w:rsid w:val="00AE2A45"/>
    <w:rsid w:val="00AE3515"/>
    <w:rsid w:val="00AE6688"/>
    <w:rsid w:val="00AE6695"/>
    <w:rsid w:val="00AE7990"/>
    <w:rsid w:val="00AF0F4C"/>
    <w:rsid w:val="00AF1845"/>
    <w:rsid w:val="00AF1BE3"/>
    <w:rsid w:val="00AF1F71"/>
    <w:rsid w:val="00AF21C9"/>
    <w:rsid w:val="00AF3620"/>
    <w:rsid w:val="00AF4BF4"/>
    <w:rsid w:val="00B00F2F"/>
    <w:rsid w:val="00B0198C"/>
    <w:rsid w:val="00B03134"/>
    <w:rsid w:val="00B04885"/>
    <w:rsid w:val="00B0531E"/>
    <w:rsid w:val="00B05474"/>
    <w:rsid w:val="00B05981"/>
    <w:rsid w:val="00B06ED6"/>
    <w:rsid w:val="00B10E3C"/>
    <w:rsid w:val="00B11956"/>
    <w:rsid w:val="00B12D5C"/>
    <w:rsid w:val="00B1309B"/>
    <w:rsid w:val="00B14842"/>
    <w:rsid w:val="00B160CF"/>
    <w:rsid w:val="00B164F3"/>
    <w:rsid w:val="00B16651"/>
    <w:rsid w:val="00B16AC5"/>
    <w:rsid w:val="00B1767E"/>
    <w:rsid w:val="00B17CB0"/>
    <w:rsid w:val="00B206E3"/>
    <w:rsid w:val="00B2189B"/>
    <w:rsid w:val="00B26320"/>
    <w:rsid w:val="00B2645A"/>
    <w:rsid w:val="00B2738B"/>
    <w:rsid w:val="00B30B47"/>
    <w:rsid w:val="00B31B96"/>
    <w:rsid w:val="00B31C54"/>
    <w:rsid w:val="00B324DC"/>
    <w:rsid w:val="00B32CB7"/>
    <w:rsid w:val="00B3369F"/>
    <w:rsid w:val="00B35401"/>
    <w:rsid w:val="00B36EB0"/>
    <w:rsid w:val="00B37AAF"/>
    <w:rsid w:val="00B37EE4"/>
    <w:rsid w:val="00B40494"/>
    <w:rsid w:val="00B41AE2"/>
    <w:rsid w:val="00B41FA0"/>
    <w:rsid w:val="00B42D38"/>
    <w:rsid w:val="00B43E8C"/>
    <w:rsid w:val="00B4530F"/>
    <w:rsid w:val="00B45564"/>
    <w:rsid w:val="00B46F3E"/>
    <w:rsid w:val="00B4799B"/>
    <w:rsid w:val="00B47D6A"/>
    <w:rsid w:val="00B51FB0"/>
    <w:rsid w:val="00B523BB"/>
    <w:rsid w:val="00B532E5"/>
    <w:rsid w:val="00B53E56"/>
    <w:rsid w:val="00B5565A"/>
    <w:rsid w:val="00B602AD"/>
    <w:rsid w:val="00B665DD"/>
    <w:rsid w:val="00B676CE"/>
    <w:rsid w:val="00B67983"/>
    <w:rsid w:val="00B67C2E"/>
    <w:rsid w:val="00B7068A"/>
    <w:rsid w:val="00B70F3C"/>
    <w:rsid w:val="00B71025"/>
    <w:rsid w:val="00B728DF"/>
    <w:rsid w:val="00B7396B"/>
    <w:rsid w:val="00B74E50"/>
    <w:rsid w:val="00B752B4"/>
    <w:rsid w:val="00B76A10"/>
    <w:rsid w:val="00B77E1C"/>
    <w:rsid w:val="00B80CE7"/>
    <w:rsid w:val="00B815D5"/>
    <w:rsid w:val="00B818E4"/>
    <w:rsid w:val="00B83239"/>
    <w:rsid w:val="00B8560F"/>
    <w:rsid w:val="00B85B1F"/>
    <w:rsid w:val="00B90C3D"/>
    <w:rsid w:val="00B92104"/>
    <w:rsid w:val="00B921B6"/>
    <w:rsid w:val="00B92269"/>
    <w:rsid w:val="00B931CD"/>
    <w:rsid w:val="00B94478"/>
    <w:rsid w:val="00B9509C"/>
    <w:rsid w:val="00B95982"/>
    <w:rsid w:val="00B95DB9"/>
    <w:rsid w:val="00B9632F"/>
    <w:rsid w:val="00BA00D8"/>
    <w:rsid w:val="00BA32AC"/>
    <w:rsid w:val="00BA3EF2"/>
    <w:rsid w:val="00BA410F"/>
    <w:rsid w:val="00BA5190"/>
    <w:rsid w:val="00BA5495"/>
    <w:rsid w:val="00BA5B1B"/>
    <w:rsid w:val="00BA5B82"/>
    <w:rsid w:val="00BA69A1"/>
    <w:rsid w:val="00BA73A6"/>
    <w:rsid w:val="00BA7488"/>
    <w:rsid w:val="00BA7CAF"/>
    <w:rsid w:val="00BB3A0F"/>
    <w:rsid w:val="00BB4887"/>
    <w:rsid w:val="00BB4921"/>
    <w:rsid w:val="00BC1B01"/>
    <w:rsid w:val="00BC3039"/>
    <w:rsid w:val="00BC3F11"/>
    <w:rsid w:val="00BC421F"/>
    <w:rsid w:val="00BC5917"/>
    <w:rsid w:val="00BC5DA0"/>
    <w:rsid w:val="00BC690B"/>
    <w:rsid w:val="00BC6FBE"/>
    <w:rsid w:val="00BC7BC3"/>
    <w:rsid w:val="00BD0F3F"/>
    <w:rsid w:val="00BD3512"/>
    <w:rsid w:val="00BD4513"/>
    <w:rsid w:val="00BD4960"/>
    <w:rsid w:val="00BD6E6B"/>
    <w:rsid w:val="00BE0380"/>
    <w:rsid w:val="00BE19CC"/>
    <w:rsid w:val="00BE24B5"/>
    <w:rsid w:val="00BF030D"/>
    <w:rsid w:val="00BF14A9"/>
    <w:rsid w:val="00BF2481"/>
    <w:rsid w:val="00BF2BF9"/>
    <w:rsid w:val="00BF39E2"/>
    <w:rsid w:val="00BF4C39"/>
    <w:rsid w:val="00BF6B4F"/>
    <w:rsid w:val="00BF6CBF"/>
    <w:rsid w:val="00BF7B2E"/>
    <w:rsid w:val="00C01F67"/>
    <w:rsid w:val="00C037CC"/>
    <w:rsid w:val="00C056E6"/>
    <w:rsid w:val="00C05A1E"/>
    <w:rsid w:val="00C06EE2"/>
    <w:rsid w:val="00C10395"/>
    <w:rsid w:val="00C107BE"/>
    <w:rsid w:val="00C11911"/>
    <w:rsid w:val="00C11A44"/>
    <w:rsid w:val="00C13403"/>
    <w:rsid w:val="00C13F11"/>
    <w:rsid w:val="00C175F4"/>
    <w:rsid w:val="00C17D99"/>
    <w:rsid w:val="00C21568"/>
    <w:rsid w:val="00C23811"/>
    <w:rsid w:val="00C32E3F"/>
    <w:rsid w:val="00C3439A"/>
    <w:rsid w:val="00C40684"/>
    <w:rsid w:val="00C4239E"/>
    <w:rsid w:val="00C4551F"/>
    <w:rsid w:val="00C46F94"/>
    <w:rsid w:val="00C5134A"/>
    <w:rsid w:val="00C51AB2"/>
    <w:rsid w:val="00C53D77"/>
    <w:rsid w:val="00C544B2"/>
    <w:rsid w:val="00C5463B"/>
    <w:rsid w:val="00C552CB"/>
    <w:rsid w:val="00C56B3E"/>
    <w:rsid w:val="00C60D8C"/>
    <w:rsid w:val="00C613A9"/>
    <w:rsid w:val="00C625BF"/>
    <w:rsid w:val="00C62A35"/>
    <w:rsid w:val="00C65227"/>
    <w:rsid w:val="00C652AC"/>
    <w:rsid w:val="00C669FE"/>
    <w:rsid w:val="00C67539"/>
    <w:rsid w:val="00C67DC1"/>
    <w:rsid w:val="00C7078B"/>
    <w:rsid w:val="00C7142D"/>
    <w:rsid w:val="00C73E7E"/>
    <w:rsid w:val="00C74499"/>
    <w:rsid w:val="00C74C90"/>
    <w:rsid w:val="00C75952"/>
    <w:rsid w:val="00C75D30"/>
    <w:rsid w:val="00C77DED"/>
    <w:rsid w:val="00C80574"/>
    <w:rsid w:val="00C80EEB"/>
    <w:rsid w:val="00C8266C"/>
    <w:rsid w:val="00C82900"/>
    <w:rsid w:val="00C831BD"/>
    <w:rsid w:val="00C8448B"/>
    <w:rsid w:val="00C860D0"/>
    <w:rsid w:val="00C864A5"/>
    <w:rsid w:val="00C86BBA"/>
    <w:rsid w:val="00C90330"/>
    <w:rsid w:val="00C90F1B"/>
    <w:rsid w:val="00C91B06"/>
    <w:rsid w:val="00C92156"/>
    <w:rsid w:val="00C926CE"/>
    <w:rsid w:val="00C927B7"/>
    <w:rsid w:val="00C935AB"/>
    <w:rsid w:val="00C9396F"/>
    <w:rsid w:val="00C94ADA"/>
    <w:rsid w:val="00C94BAA"/>
    <w:rsid w:val="00C94BBC"/>
    <w:rsid w:val="00CA1630"/>
    <w:rsid w:val="00CA198C"/>
    <w:rsid w:val="00CA48F2"/>
    <w:rsid w:val="00CA4FB2"/>
    <w:rsid w:val="00CA5C31"/>
    <w:rsid w:val="00CA65D7"/>
    <w:rsid w:val="00CA6FA7"/>
    <w:rsid w:val="00CA74F5"/>
    <w:rsid w:val="00CA7510"/>
    <w:rsid w:val="00CA7AD7"/>
    <w:rsid w:val="00CA7BB6"/>
    <w:rsid w:val="00CB059D"/>
    <w:rsid w:val="00CB30D8"/>
    <w:rsid w:val="00CB42C1"/>
    <w:rsid w:val="00CB6502"/>
    <w:rsid w:val="00CC00BA"/>
    <w:rsid w:val="00CC02E4"/>
    <w:rsid w:val="00CC0D02"/>
    <w:rsid w:val="00CC1F44"/>
    <w:rsid w:val="00CC2499"/>
    <w:rsid w:val="00CC2FF4"/>
    <w:rsid w:val="00CC47A9"/>
    <w:rsid w:val="00CC4EE7"/>
    <w:rsid w:val="00CC5784"/>
    <w:rsid w:val="00CC6149"/>
    <w:rsid w:val="00CC680E"/>
    <w:rsid w:val="00CD05A6"/>
    <w:rsid w:val="00CD1070"/>
    <w:rsid w:val="00CD1E9C"/>
    <w:rsid w:val="00CD2D88"/>
    <w:rsid w:val="00CD3471"/>
    <w:rsid w:val="00CD4C95"/>
    <w:rsid w:val="00CE2591"/>
    <w:rsid w:val="00CE7043"/>
    <w:rsid w:val="00CE7D64"/>
    <w:rsid w:val="00CF1095"/>
    <w:rsid w:val="00CF18AC"/>
    <w:rsid w:val="00CF1995"/>
    <w:rsid w:val="00CF2BEE"/>
    <w:rsid w:val="00CF3CCB"/>
    <w:rsid w:val="00CF41BB"/>
    <w:rsid w:val="00CF5DB2"/>
    <w:rsid w:val="00CF6965"/>
    <w:rsid w:val="00CF7421"/>
    <w:rsid w:val="00D0014B"/>
    <w:rsid w:val="00D01179"/>
    <w:rsid w:val="00D0459F"/>
    <w:rsid w:val="00D063E5"/>
    <w:rsid w:val="00D11861"/>
    <w:rsid w:val="00D13CE4"/>
    <w:rsid w:val="00D14205"/>
    <w:rsid w:val="00D1491E"/>
    <w:rsid w:val="00D14B35"/>
    <w:rsid w:val="00D208FC"/>
    <w:rsid w:val="00D21844"/>
    <w:rsid w:val="00D246A6"/>
    <w:rsid w:val="00D260A8"/>
    <w:rsid w:val="00D26778"/>
    <w:rsid w:val="00D3070C"/>
    <w:rsid w:val="00D32CB3"/>
    <w:rsid w:val="00D32E1D"/>
    <w:rsid w:val="00D32F51"/>
    <w:rsid w:val="00D33B4F"/>
    <w:rsid w:val="00D37683"/>
    <w:rsid w:val="00D37C5C"/>
    <w:rsid w:val="00D44729"/>
    <w:rsid w:val="00D4490D"/>
    <w:rsid w:val="00D46931"/>
    <w:rsid w:val="00D50246"/>
    <w:rsid w:val="00D504D4"/>
    <w:rsid w:val="00D513BF"/>
    <w:rsid w:val="00D54DDC"/>
    <w:rsid w:val="00D55398"/>
    <w:rsid w:val="00D55C31"/>
    <w:rsid w:val="00D56A7B"/>
    <w:rsid w:val="00D576FE"/>
    <w:rsid w:val="00D621A9"/>
    <w:rsid w:val="00D62621"/>
    <w:rsid w:val="00D62DEC"/>
    <w:rsid w:val="00D63F2A"/>
    <w:rsid w:val="00D64350"/>
    <w:rsid w:val="00D64602"/>
    <w:rsid w:val="00D648BC"/>
    <w:rsid w:val="00D64BCE"/>
    <w:rsid w:val="00D65994"/>
    <w:rsid w:val="00D6599B"/>
    <w:rsid w:val="00D659B7"/>
    <w:rsid w:val="00D71A67"/>
    <w:rsid w:val="00D74A44"/>
    <w:rsid w:val="00D74BF8"/>
    <w:rsid w:val="00D77E9B"/>
    <w:rsid w:val="00D8134E"/>
    <w:rsid w:val="00D8154B"/>
    <w:rsid w:val="00D83769"/>
    <w:rsid w:val="00D83E13"/>
    <w:rsid w:val="00D84C41"/>
    <w:rsid w:val="00D86E57"/>
    <w:rsid w:val="00D86EE0"/>
    <w:rsid w:val="00D87BBD"/>
    <w:rsid w:val="00D90598"/>
    <w:rsid w:val="00D9111A"/>
    <w:rsid w:val="00D93E1B"/>
    <w:rsid w:val="00D94128"/>
    <w:rsid w:val="00D975F8"/>
    <w:rsid w:val="00DA0DD4"/>
    <w:rsid w:val="00DA601A"/>
    <w:rsid w:val="00DA6456"/>
    <w:rsid w:val="00DA6FD8"/>
    <w:rsid w:val="00DB2F27"/>
    <w:rsid w:val="00DB312F"/>
    <w:rsid w:val="00DB4C1A"/>
    <w:rsid w:val="00DB5E88"/>
    <w:rsid w:val="00DB66E0"/>
    <w:rsid w:val="00DB6B11"/>
    <w:rsid w:val="00DB711E"/>
    <w:rsid w:val="00DC3E47"/>
    <w:rsid w:val="00DC60B3"/>
    <w:rsid w:val="00DD106F"/>
    <w:rsid w:val="00DD21D7"/>
    <w:rsid w:val="00DD3370"/>
    <w:rsid w:val="00DD4E83"/>
    <w:rsid w:val="00DD4F27"/>
    <w:rsid w:val="00DD692B"/>
    <w:rsid w:val="00DD6DD0"/>
    <w:rsid w:val="00DD6E72"/>
    <w:rsid w:val="00DD72DD"/>
    <w:rsid w:val="00DE1618"/>
    <w:rsid w:val="00DE5465"/>
    <w:rsid w:val="00DE5D49"/>
    <w:rsid w:val="00DE6E05"/>
    <w:rsid w:val="00DE7C57"/>
    <w:rsid w:val="00DF1D32"/>
    <w:rsid w:val="00DF2410"/>
    <w:rsid w:val="00DF3FE9"/>
    <w:rsid w:val="00DF41AC"/>
    <w:rsid w:val="00DF4F56"/>
    <w:rsid w:val="00DF522C"/>
    <w:rsid w:val="00DF56C3"/>
    <w:rsid w:val="00E00E65"/>
    <w:rsid w:val="00E01235"/>
    <w:rsid w:val="00E03EE6"/>
    <w:rsid w:val="00E04282"/>
    <w:rsid w:val="00E05002"/>
    <w:rsid w:val="00E061E4"/>
    <w:rsid w:val="00E06BD0"/>
    <w:rsid w:val="00E12366"/>
    <w:rsid w:val="00E1338E"/>
    <w:rsid w:val="00E136F8"/>
    <w:rsid w:val="00E14A94"/>
    <w:rsid w:val="00E17D93"/>
    <w:rsid w:val="00E22D6D"/>
    <w:rsid w:val="00E23758"/>
    <w:rsid w:val="00E26F6E"/>
    <w:rsid w:val="00E272FC"/>
    <w:rsid w:val="00E27915"/>
    <w:rsid w:val="00E30033"/>
    <w:rsid w:val="00E30759"/>
    <w:rsid w:val="00E30EC5"/>
    <w:rsid w:val="00E33079"/>
    <w:rsid w:val="00E332A1"/>
    <w:rsid w:val="00E33536"/>
    <w:rsid w:val="00E35AE4"/>
    <w:rsid w:val="00E37326"/>
    <w:rsid w:val="00E40C99"/>
    <w:rsid w:val="00E40D07"/>
    <w:rsid w:val="00E40F19"/>
    <w:rsid w:val="00E43BB4"/>
    <w:rsid w:val="00E43C55"/>
    <w:rsid w:val="00E463D2"/>
    <w:rsid w:val="00E50F6A"/>
    <w:rsid w:val="00E51A27"/>
    <w:rsid w:val="00E528C5"/>
    <w:rsid w:val="00E5440C"/>
    <w:rsid w:val="00E54DFF"/>
    <w:rsid w:val="00E55800"/>
    <w:rsid w:val="00E5669F"/>
    <w:rsid w:val="00E6035F"/>
    <w:rsid w:val="00E60BBE"/>
    <w:rsid w:val="00E61DAE"/>
    <w:rsid w:val="00E7063A"/>
    <w:rsid w:val="00E7270A"/>
    <w:rsid w:val="00E73CB8"/>
    <w:rsid w:val="00E76129"/>
    <w:rsid w:val="00E76888"/>
    <w:rsid w:val="00E82D51"/>
    <w:rsid w:val="00E837F1"/>
    <w:rsid w:val="00E84088"/>
    <w:rsid w:val="00E85B74"/>
    <w:rsid w:val="00E87418"/>
    <w:rsid w:val="00E87457"/>
    <w:rsid w:val="00E87E29"/>
    <w:rsid w:val="00E9040D"/>
    <w:rsid w:val="00E90538"/>
    <w:rsid w:val="00E90583"/>
    <w:rsid w:val="00E907D2"/>
    <w:rsid w:val="00E91A6C"/>
    <w:rsid w:val="00E92318"/>
    <w:rsid w:val="00E93873"/>
    <w:rsid w:val="00E949BE"/>
    <w:rsid w:val="00E95F7D"/>
    <w:rsid w:val="00EA13D1"/>
    <w:rsid w:val="00EA2AD8"/>
    <w:rsid w:val="00EA2F80"/>
    <w:rsid w:val="00EA3DDE"/>
    <w:rsid w:val="00EA410C"/>
    <w:rsid w:val="00EA522A"/>
    <w:rsid w:val="00EA5479"/>
    <w:rsid w:val="00EA5919"/>
    <w:rsid w:val="00EB105E"/>
    <w:rsid w:val="00EB1729"/>
    <w:rsid w:val="00EB270A"/>
    <w:rsid w:val="00EB2C0D"/>
    <w:rsid w:val="00EB2CA7"/>
    <w:rsid w:val="00EB35E5"/>
    <w:rsid w:val="00EB5394"/>
    <w:rsid w:val="00EB6EA8"/>
    <w:rsid w:val="00EC0079"/>
    <w:rsid w:val="00EC11E7"/>
    <w:rsid w:val="00EC144E"/>
    <w:rsid w:val="00EC2FAA"/>
    <w:rsid w:val="00EC55C7"/>
    <w:rsid w:val="00EC5F53"/>
    <w:rsid w:val="00EC630E"/>
    <w:rsid w:val="00EC75F2"/>
    <w:rsid w:val="00ED2A4A"/>
    <w:rsid w:val="00ED4543"/>
    <w:rsid w:val="00ED5417"/>
    <w:rsid w:val="00ED716F"/>
    <w:rsid w:val="00EE1988"/>
    <w:rsid w:val="00EE2176"/>
    <w:rsid w:val="00EE2A46"/>
    <w:rsid w:val="00EE306D"/>
    <w:rsid w:val="00EE5626"/>
    <w:rsid w:val="00EE69EE"/>
    <w:rsid w:val="00EE73D7"/>
    <w:rsid w:val="00EE7C96"/>
    <w:rsid w:val="00EF36FD"/>
    <w:rsid w:val="00EF3732"/>
    <w:rsid w:val="00EF4520"/>
    <w:rsid w:val="00EF5632"/>
    <w:rsid w:val="00EF5B70"/>
    <w:rsid w:val="00EF79E2"/>
    <w:rsid w:val="00F0134C"/>
    <w:rsid w:val="00F018F2"/>
    <w:rsid w:val="00F03E39"/>
    <w:rsid w:val="00F040C8"/>
    <w:rsid w:val="00F05190"/>
    <w:rsid w:val="00F06799"/>
    <w:rsid w:val="00F103CF"/>
    <w:rsid w:val="00F11CF5"/>
    <w:rsid w:val="00F16B98"/>
    <w:rsid w:val="00F172FB"/>
    <w:rsid w:val="00F20FDA"/>
    <w:rsid w:val="00F2299E"/>
    <w:rsid w:val="00F272AF"/>
    <w:rsid w:val="00F32257"/>
    <w:rsid w:val="00F32C49"/>
    <w:rsid w:val="00F33FDF"/>
    <w:rsid w:val="00F364AF"/>
    <w:rsid w:val="00F37969"/>
    <w:rsid w:val="00F43282"/>
    <w:rsid w:val="00F445D9"/>
    <w:rsid w:val="00F45AEC"/>
    <w:rsid w:val="00F47368"/>
    <w:rsid w:val="00F5118B"/>
    <w:rsid w:val="00F52E40"/>
    <w:rsid w:val="00F53745"/>
    <w:rsid w:val="00F558E2"/>
    <w:rsid w:val="00F55A05"/>
    <w:rsid w:val="00F57679"/>
    <w:rsid w:val="00F5790F"/>
    <w:rsid w:val="00F60B07"/>
    <w:rsid w:val="00F61DDB"/>
    <w:rsid w:val="00F64C78"/>
    <w:rsid w:val="00F65B2A"/>
    <w:rsid w:val="00F66D5D"/>
    <w:rsid w:val="00F7422A"/>
    <w:rsid w:val="00F750A3"/>
    <w:rsid w:val="00F75D6D"/>
    <w:rsid w:val="00F776B4"/>
    <w:rsid w:val="00F8086D"/>
    <w:rsid w:val="00F83D49"/>
    <w:rsid w:val="00F860BD"/>
    <w:rsid w:val="00F90E71"/>
    <w:rsid w:val="00F90FEB"/>
    <w:rsid w:val="00F93C4C"/>
    <w:rsid w:val="00F951DD"/>
    <w:rsid w:val="00F96CF0"/>
    <w:rsid w:val="00F97440"/>
    <w:rsid w:val="00F97C9A"/>
    <w:rsid w:val="00FA1E7F"/>
    <w:rsid w:val="00FA27F7"/>
    <w:rsid w:val="00FA3247"/>
    <w:rsid w:val="00FA4B3E"/>
    <w:rsid w:val="00FA5A65"/>
    <w:rsid w:val="00FA6525"/>
    <w:rsid w:val="00FA7226"/>
    <w:rsid w:val="00FA7BFB"/>
    <w:rsid w:val="00FB0F00"/>
    <w:rsid w:val="00FB231F"/>
    <w:rsid w:val="00FB6B38"/>
    <w:rsid w:val="00FC00DC"/>
    <w:rsid w:val="00FC2884"/>
    <w:rsid w:val="00FC296F"/>
    <w:rsid w:val="00FC37B1"/>
    <w:rsid w:val="00FC5A19"/>
    <w:rsid w:val="00FC6BBA"/>
    <w:rsid w:val="00FC7A70"/>
    <w:rsid w:val="00FD0FD3"/>
    <w:rsid w:val="00FD21E5"/>
    <w:rsid w:val="00FD5011"/>
    <w:rsid w:val="00FE0161"/>
    <w:rsid w:val="00FE01BE"/>
    <w:rsid w:val="00FE12B8"/>
    <w:rsid w:val="00FE35EE"/>
    <w:rsid w:val="00FE586D"/>
    <w:rsid w:val="00FE6467"/>
    <w:rsid w:val="00FF0961"/>
    <w:rsid w:val="00FF20B6"/>
    <w:rsid w:val="00FF5355"/>
    <w:rsid w:val="00FF6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2366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4E6CDC"/>
    <w:pPr>
      <w:keepNext/>
      <w:keepLines/>
      <w:bidi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2C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922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6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6F4"/>
    <w:rPr>
      <w:rFonts w:ascii="Tahoma" w:hAnsi="Tahoma" w:cs="Tahoma"/>
      <w:sz w:val="16"/>
      <w:szCs w:val="16"/>
    </w:rPr>
  </w:style>
  <w:style w:type="character" w:customStyle="1" w:styleId="hps">
    <w:name w:val="hps"/>
    <w:basedOn w:val="DefaultParagraphFont"/>
    <w:rsid w:val="00903BFD"/>
  </w:style>
  <w:style w:type="paragraph" w:styleId="Header">
    <w:name w:val="header"/>
    <w:basedOn w:val="Normal"/>
    <w:link w:val="HeaderChar"/>
    <w:uiPriority w:val="99"/>
    <w:unhideWhenUsed/>
    <w:rsid w:val="006E48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81D"/>
  </w:style>
  <w:style w:type="paragraph" w:styleId="Footer">
    <w:name w:val="footer"/>
    <w:basedOn w:val="Normal"/>
    <w:link w:val="FooterChar"/>
    <w:uiPriority w:val="99"/>
    <w:unhideWhenUsed/>
    <w:rsid w:val="006E48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81D"/>
  </w:style>
  <w:style w:type="character" w:customStyle="1" w:styleId="Heading1Char">
    <w:name w:val="Heading 1 Char"/>
    <w:basedOn w:val="DefaultParagraphFont"/>
    <w:link w:val="Heading1"/>
    <w:uiPriority w:val="9"/>
    <w:rsid w:val="004E6C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styleId="PlaceholderText">
    <w:name w:val="Placeholder Text"/>
    <w:basedOn w:val="DefaultParagraphFont"/>
    <w:uiPriority w:val="99"/>
    <w:semiHidden/>
    <w:rsid w:val="004E6CDC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4E6CDC"/>
    <w:pPr>
      <w:bidi w:val="0"/>
      <w:ind w:left="720"/>
      <w:contextualSpacing/>
    </w:pPr>
    <w:rPr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4E6CDC"/>
    <w:pPr>
      <w:bidi/>
      <w:spacing w:after="0" w:line="240" w:lineRule="auto"/>
      <w:jc w:val="both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4E6CDC"/>
  </w:style>
  <w:style w:type="paragraph" w:customStyle="1" w:styleId="EndNoteBibliographyTitle">
    <w:name w:val="EndNote Bibliography Title"/>
    <w:basedOn w:val="Normal"/>
    <w:link w:val="EndNoteBibliographyTitleChar"/>
    <w:rsid w:val="004E6CDC"/>
    <w:pPr>
      <w:bidi w:val="0"/>
      <w:spacing w:after="0"/>
      <w:jc w:val="center"/>
    </w:pPr>
    <w:rPr>
      <w:rFonts w:ascii="Calibri" w:hAnsi="Calibri"/>
      <w:noProof/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E6CDC"/>
    <w:rPr>
      <w:lang w:bidi="ar-SA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4E6CDC"/>
    <w:rPr>
      <w:rFonts w:ascii="Calibri" w:hAnsi="Calibri"/>
      <w:noProof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4E6CDC"/>
    <w:pPr>
      <w:bidi w:val="0"/>
      <w:spacing w:line="240" w:lineRule="auto"/>
      <w:jc w:val="both"/>
    </w:pPr>
    <w:rPr>
      <w:rFonts w:ascii="Calibri" w:hAnsi="Calibri"/>
      <w:noProof/>
      <w:lang w:bidi="ar-SA"/>
    </w:rPr>
  </w:style>
  <w:style w:type="character" w:customStyle="1" w:styleId="EndNoteBibliographyChar">
    <w:name w:val="EndNote Bibliography Char"/>
    <w:basedOn w:val="ListParagraphChar"/>
    <w:link w:val="EndNoteBibliography"/>
    <w:rsid w:val="004E6CDC"/>
    <w:rPr>
      <w:rFonts w:ascii="Calibri" w:hAnsi="Calibri"/>
      <w:noProof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130777"/>
  </w:style>
  <w:style w:type="table" w:customStyle="1" w:styleId="TableGrid2">
    <w:name w:val="Table Grid2"/>
    <w:basedOn w:val="TableNormal"/>
    <w:next w:val="TableGrid"/>
    <w:uiPriority w:val="39"/>
    <w:rsid w:val="00130777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130777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130777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2">
    <w:name w:val="No List2"/>
    <w:next w:val="NoList"/>
    <w:uiPriority w:val="99"/>
    <w:semiHidden/>
    <w:unhideWhenUsed/>
    <w:rsid w:val="00851673"/>
  </w:style>
  <w:style w:type="table" w:customStyle="1" w:styleId="TableGrid3">
    <w:name w:val="Table Grid3"/>
    <w:basedOn w:val="TableNormal"/>
    <w:next w:val="TableGrid"/>
    <w:uiPriority w:val="39"/>
    <w:rsid w:val="0085167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851673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8347D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5F009E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table" w:customStyle="1" w:styleId="TableGrid4">
    <w:name w:val="Table Grid4"/>
    <w:basedOn w:val="TableNormal"/>
    <w:next w:val="TableGrid"/>
    <w:uiPriority w:val="39"/>
    <w:rsid w:val="00E76129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20403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4B0DA3"/>
  </w:style>
  <w:style w:type="table" w:customStyle="1" w:styleId="TableGrid6">
    <w:name w:val="Table Grid6"/>
    <w:basedOn w:val="TableNormal"/>
    <w:next w:val="TableGrid"/>
    <w:uiPriority w:val="39"/>
    <w:rsid w:val="004B0DA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59"/>
    <w:rsid w:val="004B0DA3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31">
    <w:name w:val="fontstyle31"/>
    <w:basedOn w:val="DefaultParagraphFont"/>
    <w:rsid w:val="004B0DA3"/>
    <w:rPr>
      <w:rFonts w:ascii="Universal-GreekwithMathPi" w:hAnsi="Universal-GreekwithMathPi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21">
    <w:name w:val="Table Grid21"/>
    <w:basedOn w:val="TableNormal"/>
    <w:next w:val="TableGrid"/>
    <w:uiPriority w:val="39"/>
    <w:rsid w:val="004B0D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1D4FB0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51639D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BD3512"/>
  </w:style>
  <w:style w:type="table" w:customStyle="1" w:styleId="TableGrid9">
    <w:name w:val="Table Grid9"/>
    <w:basedOn w:val="TableNormal"/>
    <w:next w:val="TableGrid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">
    <w:name w:val="Table Grid41"/>
    <w:basedOn w:val="TableNormal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basedOn w:val="TableNormal"/>
    <w:uiPriority w:val="59"/>
    <w:rsid w:val="00BD3512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1">
    <w:name w:val="Plain Table 411"/>
    <w:basedOn w:val="TableNormal"/>
    <w:uiPriority w:val="44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5">
    <w:name w:val="No List5"/>
    <w:next w:val="NoList"/>
    <w:uiPriority w:val="99"/>
    <w:semiHidden/>
    <w:unhideWhenUsed/>
    <w:rsid w:val="00BD3512"/>
  </w:style>
  <w:style w:type="table" w:customStyle="1" w:styleId="TableGrid10">
    <w:name w:val="Table Grid10"/>
    <w:basedOn w:val="TableNormal"/>
    <w:next w:val="TableGrid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">
    <w:name w:val="Table Grid42"/>
    <w:basedOn w:val="TableNormal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uiPriority w:val="59"/>
    <w:rsid w:val="00BD3512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2">
    <w:name w:val="Plain Table 412"/>
    <w:basedOn w:val="TableNormal"/>
    <w:uiPriority w:val="44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6">
    <w:name w:val="No List6"/>
    <w:next w:val="NoList"/>
    <w:uiPriority w:val="99"/>
    <w:semiHidden/>
    <w:unhideWhenUsed/>
    <w:rsid w:val="00CA7BB6"/>
  </w:style>
  <w:style w:type="table" w:customStyle="1" w:styleId="TableGrid16">
    <w:name w:val="Table Grid16"/>
    <w:basedOn w:val="TableNormal"/>
    <w:next w:val="TableGrid"/>
    <w:uiPriority w:val="39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3">
    <w:name w:val="Table Grid43"/>
    <w:basedOn w:val="TableNormal"/>
    <w:uiPriority w:val="39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7">
    <w:name w:val="Table Grid17"/>
    <w:basedOn w:val="TableNormal"/>
    <w:uiPriority w:val="59"/>
    <w:rsid w:val="00CA7BB6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3">
    <w:name w:val="Plain Table 413"/>
    <w:basedOn w:val="TableNormal"/>
    <w:uiPriority w:val="44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8">
    <w:name w:val="Table Grid18"/>
    <w:basedOn w:val="TableNormal"/>
    <w:uiPriority w:val="39"/>
    <w:rsid w:val="00FA6525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2366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4E6CDC"/>
    <w:pPr>
      <w:keepNext/>
      <w:keepLines/>
      <w:bidi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2C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B922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6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6F4"/>
    <w:rPr>
      <w:rFonts w:ascii="Tahoma" w:hAnsi="Tahoma" w:cs="Tahoma"/>
      <w:sz w:val="16"/>
      <w:szCs w:val="16"/>
    </w:rPr>
  </w:style>
  <w:style w:type="character" w:customStyle="1" w:styleId="hps">
    <w:name w:val="hps"/>
    <w:basedOn w:val="DefaultParagraphFont"/>
    <w:rsid w:val="00903BFD"/>
  </w:style>
  <w:style w:type="paragraph" w:styleId="Header">
    <w:name w:val="header"/>
    <w:basedOn w:val="Normal"/>
    <w:link w:val="HeaderChar"/>
    <w:uiPriority w:val="99"/>
    <w:unhideWhenUsed/>
    <w:rsid w:val="006E48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81D"/>
  </w:style>
  <w:style w:type="paragraph" w:styleId="Footer">
    <w:name w:val="footer"/>
    <w:basedOn w:val="Normal"/>
    <w:link w:val="FooterChar"/>
    <w:uiPriority w:val="99"/>
    <w:unhideWhenUsed/>
    <w:rsid w:val="006E48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81D"/>
  </w:style>
  <w:style w:type="character" w:customStyle="1" w:styleId="Heading1Char">
    <w:name w:val="Heading 1 Char"/>
    <w:basedOn w:val="DefaultParagraphFont"/>
    <w:link w:val="Heading1"/>
    <w:uiPriority w:val="9"/>
    <w:rsid w:val="004E6C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styleId="PlaceholderText">
    <w:name w:val="Placeholder Text"/>
    <w:basedOn w:val="DefaultParagraphFont"/>
    <w:uiPriority w:val="99"/>
    <w:semiHidden/>
    <w:rsid w:val="004E6CDC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4E6CDC"/>
    <w:pPr>
      <w:bidi w:val="0"/>
      <w:ind w:left="720"/>
      <w:contextualSpacing/>
    </w:pPr>
    <w:rPr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4E6CDC"/>
    <w:pPr>
      <w:bidi/>
      <w:spacing w:after="0" w:line="240" w:lineRule="auto"/>
      <w:jc w:val="both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4E6CDC"/>
  </w:style>
  <w:style w:type="paragraph" w:customStyle="1" w:styleId="EndNoteBibliographyTitle">
    <w:name w:val="EndNote Bibliography Title"/>
    <w:basedOn w:val="Normal"/>
    <w:link w:val="EndNoteBibliographyTitleChar"/>
    <w:rsid w:val="004E6CDC"/>
    <w:pPr>
      <w:bidi w:val="0"/>
      <w:spacing w:after="0"/>
      <w:jc w:val="center"/>
    </w:pPr>
    <w:rPr>
      <w:rFonts w:ascii="Calibri" w:hAnsi="Calibri"/>
      <w:noProof/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E6CDC"/>
    <w:rPr>
      <w:lang w:bidi="ar-SA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4E6CDC"/>
    <w:rPr>
      <w:rFonts w:ascii="Calibri" w:hAnsi="Calibri"/>
      <w:noProof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4E6CDC"/>
    <w:pPr>
      <w:bidi w:val="0"/>
      <w:spacing w:line="240" w:lineRule="auto"/>
      <w:jc w:val="both"/>
    </w:pPr>
    <w:rPr>
      <w:rFonts w:ascii="Calibri" w:hAnsi="Calibri"/>
      <w:noProof/>
      <w:lang w:bidi="ar-SA"/>
    </w:rPr>
  </w:style>
  <w:style w:type="character" w:customStyle="1" w:styleId="EndNoteBibliographyChar">
    <w:name w:val="EndNote Bibliography Char"/>
    <w:basedOn w:val="ListParagraphChar"/>
    <w:link w:val="EndNoteBibliography"/>
    <w:rsid w:val="004E6CDC"/>
    <w:rPr>
      <w:rFonts w:ascii="Calibri" w:hAnsi="Calibri"/>
      <w:noProof/>
      <w:lang w:bidi="ar-SA"/>
    </w:rPr>
  </w:style>
  <w:style w:type="numbering" w:customStyle="1" w:styleId="NoList1">
    <w:name w:val="No List1"/>
    <w:next w:val="NoList"/>
    <w:uiPriority w:val="99"/>
    <w:semiHidden/>
    <w:unhideWhenUsed/>
    <w:rsid w:val="00130777"/>
  </w:style>
  <w:style w:type="table" w:customStyle="1" w:styleId="TableGrid2">
    <w:name w:val="Table Grid2"/>
    <w:basedOn w:val="TableNormal"/>
    <w:next w:val="TableGrid"/>
    <w:uiPriority w:val="39"/>
    <w:rsid w:val="00130777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130777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130777"/>
    <w:pPr>
      <w:spacing w:after="0" w:line="240" w:lineRule="auto"/>
    </w:pPr>
    <w:rPr>
      <w:rFonts w:eastAsiaTheme="minorEastAsia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2">
    <w:name w:val="No List2"/>
    <w:next w:val="NoList"/>
    <w:uiPriority w:val="99"/>
    <w:semiHidden/>
    <w:unhideWhenUsed/>
    <w:rsid w:val="00851673"/>
  </w:style>
  <w:style w:type="table" w:customStyle="1" w:styleId="TableGrid3">
    <w:name w:val="Table Grid3"/>
    <w:basedOn w:val="TableNormal"/>
    <w:next w:val="TableGrid"/>
    <w:uiPriority w:val="39"/>
    <w:rsid w:val="0085167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851673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8347D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5F009E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table" w:customStyle="1" w:styleId="TableGrid4">
    <w:name w:val="Table Grid4"/>
    <w:basedOn w:val="TableNormal"/>
    <w:next w:val="TableGrid"/>
    <w:uiPriority w:val="39"/>
    <w:rsid w:val="00E76129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39"/>
    <w:rsid w:val="0020403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NoList"/>
    <w:uiPriority w:val="99"/>
    <w:semiHidden/>
    <w:unhideWhenUsed/>
    <w:rsid w:val="004B0DA3"/>
  </w:style>
  <w:style w:type="table" w:customStyle="1" w:styleId="TableGrid6">
    <w:name w:val="Table Grid6"/>
    <w:basedOn w:val="TableNormal"/>
    <w:next w:val="TableGrid"/>
    <w:uiPriority w:val="39"/>
    <w:rsid w:val="004B0DA3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59"/>
    <w:rsid w:val="004B0DA3"/>
    <w:pPr>
      <w:bidi/>
      <w:spacing w:after="0" w:line="240" w:lineRule="auto"/>
      <w:jc w:val="both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31">
    <w:name w:val="fontstyle31"/>
    <w:basedOn w:val="DefaultParagraphFont"/>
    <w:rsid w:val="004B0DA3"/>
    <w:rPr>
      <w:rFonts w:ascii="Universal-GreekwithMathPi" w:hAnsi="Universal-GreekwithMathPi" w:hint="default"/>
      <w:b w:val="0"/>
      <w:bCs w:val="0"/>
      <w:i w:val="0"/>
      <w:iCs w:val="0"/>
      <w:color w:val="000000"/>
      <w:sz w:val="20"/>
      <w:szCs w:val="20"/>
    </w:rPr>
  </w:style>
  <w:style w:type="table" w:customStyle="1" w:styleId="TableGrid21">
    <w:name w:val="Table Grid21"/>
    <w:basedOn w:val="TableNormal"/>
    <w:next w:val="TableGrid"/>
    <w:uiPriority w:val="39"/>
    <w:rsid w:val="004B0D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39"/>
    <w:rsid w:val="001D4FB0"/>
    <w:pPr>
      <w:spacing w:after="0" w:line="240" w:lineRule="auto"/>
    </w:pPr>
    <w:rPr>
      <w:rFonts w:eastAsiaTheme="minorEastAsia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39"/>
    <w:rsid w:val="0051639D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4">
    <w:name w:val="No List4"/>
    <w:next w:val="NoList"/>
    <w:uiPriority w:val="99"/>
    <w:semiHidden/>
    <w:unhideWhenUsed/>
    <w:rsid w:val="00BD3512"/>
  </w:style>
  <w:style w:type="table" w:customStyle="1" w:styleId="TableGrid9">
    <w:name w:val="Table Grid9"/>
    <w:basedOn w:val="TableNormal"/>
    <w:next w:val="TableGrid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1">
    <w:name w:val="Table Grid41"/>
    <w:basedOn w:val="TableNormal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4">
    <w:name w:val="Table Grid14"/>
    <w:basedOn w:val="TableNormal"/>
    <w:uiPriority w:val="59"/>
    <w:rsid w:val="00BD3512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1">
    <w:name w:val="Plain Table 411"/>
    <w:basedOn w:val="TableNormal"/>
    <w:uiPriority w:val="44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5">
    <w:name w:val="No List5"/>
    <w:next w:val="NoList"/>
    <w:uiPriority w:val="99"/>
    <w:semiHidden/>
    <w:unhideWhenUsed/>
    <w:rsid w:val="00BD3512"/>
  </w:style>
  <w:style w:type="table" w:customStyle="1" w:styleId="TableGrid10">
    <w:name w:val="Table Grid10"/>
    <w:basedOn w:val="TableNormal"/>
    <w:next w:val="TableGrid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2">
    <w:name w:val="Table Grid42"/>
    <w:basedOn w:val="TableNormal"/>
    <w:uiPriority w:val="39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uiPriority w:val="59"/>
    <w:rsid w:val="00BD3512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2">
    <w:name w:val="Plain Table 412"/>
    <w:basedOn w:val="TableNormal"/>
    <w:uiPriority w:val="44"/>
    <w:rsid w:val="00BD3512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NoList6">
    <w:name w:val="No List6"/>
    <w:next w:val="NoList"/>
    <w:uiPriority w:val="99"/>
    <w:semiHidden/>
    <w:unhideWhenUsed/>
    <w:rsid w:val="00CA7BB6"/>
  </w:style>
  <w:style w:type="table" w:customStyle="1" w:styleId="TableGrid16">
    <w:name w:val="Table Grid16"/>
    <w:basedOn w:val="TableNormal"/>
    <w:next w:val="TableGrid"/>
    <w:uiPriority w:val="39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3">
    <w:name w:val="Table Grid43"/>
    <w:basedOn w:val="TableNormal"/>
    <w:uiPriority w:val="39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7">
    <w:name w:val="Table Grid17"/>
    <w:basedOn w:val="TableNormal"/>
    <w:uiPriority w:val="59"/>
    <w:rsid w:val="00CA7BB6"/>
    <w:pPr>
      <w:spacing w:after="0" w:line="240" w:lineRule="auto"/>
      <w:jc w:val="both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3">
    <w:name w:val="Plain Table 413"/>
    <w:basedOn w:val="TableNormal"/>
    <w:uiPriority w:val="44"/>
    <w:rsid w:val="00CA7BB6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8">
    <w:name w:val="Table Grid18"/>
    <w:basedOn w:val="TableNormal"/>
    <w:uiPriority w:val="39"/>
    <w:rsid w:val="00FA6525"/>
    <w:pPr>
      <w:spacing w:after="0" w:line="240" w:lineRule="auto"/>
    </w:pPr>
    <w:rPr>
      <w:rFonts w:ascii="Calibri" w:eastAsia="Calibri" w:hAnsi="Calibri" w:cs="Arial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9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tiff"/><Relationship Id="rId18" Type="http://schemas.openxmlformats.org/officeDocument/2006/relationships/image" Target="media/image8.tiff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tiff"/><Relationship Id="rId7" Type="http://schemas.openxmlformats.org/officeDocument/2006/relationships/footnotes" Target="footnotes.xml"/><Relationship Id="rId12" Type="http://schemas.openxmlformats.org/officeDocument/2006/relationships/image" Target="media/image2.tiff"/><Relationship Id="rId17" Type="http://schemas.openxmlformats.org/officeDocument/2006/relationships/image" Target="media/image7.tiff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tiff"/><Relationship Id="rId20" Type="http://schemas.openxmlformats.org/officeDocument/2006/relationships/image" Target="media/image10.tiff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tiff"/><Relationship Id="rId24" Type="http://schemas.openxmlformats.org/officeDocument/2006/relationships/image" Target="media/image14.tiff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tiff"/><Relationship Id="rId23" Type="http://schemas.openxmlformats.org/officeDocument/2006/relationships/image" Target="media/image13.tiff"/><Relationship Id="rId28" Type="http://schemas.openxmlformats.org/officeDocument/2006/relationships/footer" Target="footer2.xml"/><Relationship Id="rId10" Type="http://schemas.openxmlformats.org/officeDocument/2006/relationships/hyperlink" Target="mailto:%20vahed@znu.ac.ir" TargetMode="External"/><Relationship Id="rId19" Type="http://schemas.openxmlformats.org/officeDocument/2006/relationships/image" Target="media/image9.tiff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%20douroudgari@znu.ac.ir" TargetMode="External"/><Relationship Id="rId14" Type="http://schemas.openxmlformats.org/officeDocument/2006/relationships/image" Target="media/image4.tiff"/><Relationship Id="rId22" Type="http://schemas.openxmlformats.org/officeDocument/2006/relationships/image" Target="media/image12.tiff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18E01-1D1A-4E74-BE65-F2E4E93A4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31</Pages>
  <Words>43621</Words>
  <Characters>248642</Characters>
  <Application>Microsoft Office Word</Application>
  <DocSecurity>0</DocSecurity>
  <Lines>2072</Lines>
  <Paragraphs>5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m</dc:creator>
  <cp:lastModifiedBy>Hamed</cp:lastModifiedBy>
  <cp:revision>11</cp:revision>
  <cp:lastPrinted>2021-03-08T20:24:00Z</cp:lastPrinted>
  <dcterms:created xsi:type="dcterms:W3CDTF">2020-09-22T19:25:00Z</dcterms:created>
  <dcterms:modified xsi:type="dcterms:W3CDTF">2021-03-08T20:28:00Z</dcterms:modified>
</cp:coreProperties>
</file>